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03254" w14:textId="77777777" w:rsidR="00FF4C7B" w:rsidRDefault="00FF4C7B" w:rsidP="00D67C4E">
      <w:pPr>
        <w:rPr>
          <w:rFonts w:ascii="Arial" w:eastAsiaTheme="majorEastAsia" w:hAnsi="Arial" w:cs="Arial"/>
          <w:color w:val="000000" w:themeColor="text1"/>
          <w:sz w:val="96"/>
          <w:szCs w:val="80"/>
          <w:lang w:eastAsia="ja-JP"/>
        </w:rPr>
      </w:pPr>
    </w:p>
    <w:p w14:paraId="02B785D4" w14:textId="77777777" w:rsidR="00EE024B" w:rsidRDefault="00EE024B" w:rsidP="00D67C4E">
      <w:pPr>
        <w:rPr>
          <w:rFonts w:ascii="Arial" w:eastAsiaTheme="majorEastAsia" w:hAnsi="Arial" w:cs="Arial"/>
          <w:color w:val="000000" w:themeColor="text1"/>
          <w:sz w:val="96"/>
          <w:szCs w:val="80"/>
          <w:lang w:eastAsia="ja-JP"/>
        </w:rPr>
      </w:pPr>
    </w:p>
    <w:p w14:paraId="5595CA2A" w14:textId="77777777" w:rsidR="000C07AC" w:rsidRPr="000C07AC" w:rsidRDefault="000C07AC" w:rsidP="00D67C4E">
      <w:pPr>
        <w:rPr>
          <w:rFonts w:ascii="Arial" w:eastAsiaTheme="majorEastAsia" w:hAnsi="Arial" w:cs="Arial"/>
          <w:color w:val="FFD006"/>
          <w:sz w:val="96"/>
          <w:szCs w:val="80"/>
          <w:lang w:eastAsia="ja-JP"/>
        </w:rPr>
      </w:pPr>
    </w:p>
    <w:p w14:paraId="6E799748" w14:textId="1ACC9002" w:rsidR="00343B0C" w:rsidRPr="000C07AC" w:rsidRDefault="001A77CB" w:rsidP="00AA0B75">
      <w:pPr>
        <w:jc w:val="center"/>
        <w:rPr>
          <w:rFonts w:ascii="Arial" w:eastAsiaTheme="majorEastAsia" w:hAnsi="Arial" w:cs="Arial"/>
          <w:b/>
          <w:color w:val="FFD006"/>
          <w:sz w:val="72"/>
          <w:szCs w:val="72"/>
          <w:u w:val="single" w:color="FFD006"/>
          <w:lang w:eastAsia="ja-JP"/>
        </w:rPr>
      </w:pPr>
      <w:r>
        <w:rPr>
          <w:rFonts w:ascii="Arial" w:eastAsiaTheme="majorEastAsia" w:hAnsi="Arial" w:cs="Arial"/>
          <w:b/>
          <w:color w:val="FFD006"/>
          <w:sz w:val="72"/>
          <w:szCs w:val="72"/>
          <w:u w:val="single" w:color="FFD006"/>
          <w:lang w:eastAsia="ja-JP"/>
        </w:rPr>
        <w:t>Culcheth Community Primary school</w:t>
      </w:r>
    </w:p>
    <w:p w14:paraId="49AD96D2" w14:textId="77777777" w:rsidR="00AA0B75" w:rsidRDefault="00AA0B75" w:rsidP="00AD4155">
      <w:pPr>
        <w:jc w:val="center"/>
        <w:rPr>
          <w:rFonts w:ascii="Arial" w:eastAsiaTheme="majorEastAsia" w:hAnsi="Arial" w:cs="Arial"/>
          <w:color w:val="000000" w:themeColor="text1"/>
          <w:sz w:val="72"/>
          <w:szCs w:val="72"/>
          <w:lang w:eastAsia="ja-JP"/>
        </w:rPr>
      </w:pPr>
    </w:p>
    <w:p w14:paraId="237FE543" w14:textId="05BF1F3D" w:rsidR="00AD4155" w:rsidRPr="00F165AD" w:rsidRDefault="00F040B9"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First Aid</w:t>
      </w:r>
      <w:r w:rsidR="00591558">
        <w:rPr>
          <w:rFonts w:ascii="Arial" w:eastAsiaTheme="majorEastAsia" w:hAnsi="Arial" w:cs="Arial"/>
          <w:color w:val="000000" w:themeColor="text1"/>
          <w:sz w:val="72"/>
          <w:szCs w:val="72"/>
          <w:lang w:eastAsia="ja-JP"/>
        </w:rPr>
        <w:t xml:space="preserve"> </w:t>
      </w:r>
      <w:r w:rsidR="0026212B">
        <w:rPr>
          <w:rFonts w:ascii="Arial" w:eastAsiaTheme="majorEastAsia" w:hAnsi="Arial" w:cs="Arial"/>
          <w:color w:val="000000" w:themeColor="text1"/>
          <w:sz w:val="72"/>
          <w:szCs w:val="72"/>
          <w:lang w:eastAsia="ja-JP"/>
        </w:rPr>
        <w:t xml:space="preserve">Policy </w:t>
      </w:r>
    </w:p>
    <w:p w14:paraId="7C8AEF30" w14:textId="56A98BEE" w:rsidR="00D06CE6" w:rsidRDefault="00D06CE6" w:rsidP="00AD4155">
      <w:pPr>
        <w:jc w:val="center"/>
        <w:rPr>
          <w:rFonts w:ascii="Arial" w:eastAsiaTheme="majorEastAsia" w:hAnsi="Arial" w:cs="Arial"/>
          <w:color w:val="00313C" w:themeColor="accent1" w:themeShade="BF"/>
          <w:sz w:val="80"/>
          <w:szCs w:val="80"/>
          <w:lang w:val="en-US" w:eastAsia="ja-JP"/>
        </w:rPr>
      </w:pPr>
    </w:p>
    <w:p w14:paraId="1B896D81" w14:textId="7448EF5F" w:rsidR="002C180A" w:rsidRDefault="004108B8" w:rsidP="002C180A">
      <w:pPr>
        <w:tabs>
          <w:tab w:val="left" w:pos="3900"/>
          <w:tab w:val="center" w:pos="4513"/>
        </w:tabs>
        <w:rPr>
          <w:rFonts w:ascii="Arial" w:eastAsiaTheme="majorEastAsia" w:hAnsi="Arial" w:cs="Arial"/>
          <w:color w:val="00313C" w:themeColor="accent1" w:themeShade="BF"/>
          <w:sz w:val="80"/>
          <w:szCs w:val="80"/>
          <w:lang w:val="en-US" w:eastAsia="ja-JP"/>
        </w:rPr>
      </w:pPr>
      <w:r w:rsidRPr="00000162">
        <w:rPr>
          <w:rFonts w:ascii="Arial" w:hAnsi="Arial" w:cs="Arial"/>
          <w:b/>
          <w:noProof/>
          <w:sz w:val="28"/>
          <w:szCs w:val="28"/>
          <w:lang w:eastAsia="en-GB"/>
        </w:rPr>
        <mc:AlternateContent>
          <mc:Choice Requires="wps">
            <w:drawing>
              <wp:anchor distT="45720" distB="45720" distL="114300" distR="114300" simplePos="0" relativeHeight="251657216" behindDoc="0" locked="0" layoutInCell="1" allowOverlap="1" wp14:anchorId="63372135" wp14:editId="675B75C3">
                <wp:simplePos x="0" y="0"/>
                <wp:positionH relativeFrom="column">
                  <wp:posOffset>-172085</wp:posOffset>
                </wp:positionH>
                <wp:positionV relativeFrom="paragraph">
                  <wp:posOffset>2018030</wp:posOffset>
                </wp:positionV>
                <wp:extent cx="3076575" cy="25019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250190"/>
                        </a:xfrm>
                        <a:prstGeom prst="rect">
                          <a:avLst/>
                        </a:prstGeom>
                        <a:solidFill>
                          <a:srgbClr val="FFFFFF"/>
                        </a:solidFill>
                        <a:ln w="9525">
                          <a:noFill/>
                          <a:miter lim="800000"/>
                          <a:headEnd/>
                          <a:tailEnd/>
                        </a:ln>
                      </wps:spPr>
                      <wps:txbx>
                        <w:txbxContent>
                          <w:p w14:paraId="09A8156E" w14:textId="1B441031" w:rsidR="008F3CA0" w:rsidRPr="00000162" w:rsidRDefault="008F3CA0">
                            <w:pPr>
                              <w:rPr>
                                <w:rFonts w:ascii="Arial" w:hAnsi="Arial" w:cs="Arial"/>
                                <w:sz w:val="20"/>
                              </w:rPr>
                            </w:pPr>
                            <w:r w:rsidRPr="00000162">
                              <w:rPr>
                                <w:rFonts w:ascii="Arial" w:hAnsi="Arial" w:cs="Arial"/>
                                <w:sz w:val="20"/>
                              </w:rPr>
                              <w:t>Last updated:</w:t>
                            </w:r>
                            <w:r>
                              <w:rPr>
                                <w:rFonts w:ascii="Arial" w:hAnsi="Arial" w:cs="Arial"/>
                                <w:sz w:val="20"/>
                              </w:rPr>
                              <w:t xml:space="preserve"> </w:t>
                            </w:r>
                            <w:r w:rsidR="0074061E">
                              <w:rPr>
                                <w:rFonts w:ascii="Arial" w:hAnsi="Arial" w:cs="Arial"/>
                                <w:sz w:val="20"/>
                              </w:rPr>
                              <w:t>February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372135" id="_x0000_t202" coordsize="21600,21600" o:spt="202" path="m,l,21600r21600,l21600,xe">
                <v:stroke joinstyle="miter"/>
                <v:path gradientshapeok="t" o:connecttype="rect"/>
              </v:shapetype>
              <v:shape id="Text Box 2" o:spid="_x0000_s1026" type="#_x0000_t202" style="position:absolute;margin-left:-13.55pt;margin-top:158.9pt;width:242.25pt;height:19.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" stroked="f">
                <v:textbox>
                  <w:txbxContent>
                    <w:p w14:paraId="09A8156E" w14:textId="1B441031" w:rsidR="008F3CA0" w:rsidRPr="00000162" w:rsidRDefault="008F3CA0">
                      <w:pPr>
                        <w:rPr>
                          <w:rFonts w:ascii="Arial" w:hAnsi="Arial" w:cs="Arial"/>
                          <w:sz w:val="20"/>
                        </w:rPr>
                      </w:pPr>
                      <w:r w:rsidRPr="00000162">
                        <w:rPr>
                          <w:rFonts w:ascii="Arial" w:hAnsi="Arial" w:cs="Arial"/>
                          <w:sz w:val="20"/>
                        </w:rPr>
                        <w:t>Last updated:</w:t>
                      </w:r>
                      <w:r>
                        <w:rPr>
                          <w:rFonts w:ascii="Arial" w:hAnsi="Arial" w:cs="Arial"/>
                          <w:sz w:val="20"/>
                        </w:rPr>
                        <w:t xml:space="preserve"> </w:t>
                      </w:r>
                      <w:r w:rsidR="0074061E">
                        <w:rPr>
                          <w:rFonts w:ascii="Arial" w:hAnsi="Arial" w:cs="Arial"/>
                          <w:sz w:val="20"/>
                        </w:rPr>
                        <w:t>February 2022</w:t>
                      </w:r>
                    </w:p>
                  </w:txbxContent>
                </v:textbox>
                <w10:wrap type="square"/>
              </v:shape>
            </w:pict>
          </mc:Fallback>
        </mc:AlternateContent>
      </w:r>
      <w:r w:rsidR="002C180A">
        <w:rPr>
          <w:rFonts w:ascii="Arial" w:eastAsiaTheme="majorEastAsia" w:hAnsi="Arial" w:cs="Arial"/>
          <w:color w:val="00313C" w:themeColor="accent1" w:themeShade="BF"/>
          <w:sz w:val="80"/>
          <w:szCs w:val="80"/>
          <w:lang w:val="en-US" w:eastAsia="ja-JP"/>
        </w:rPr>
        <w:tab/>
      </w:r>
      <w:r w:rsidR="002C180A">
        <w:rPr>
          <w:rFonts w:ascii="Arial" w:eastAsiaTheme="majorEastAsia" w:hAnsi="Arial" w:cs="Arial"/>
          <w:color w:val="00313C" w:themeColor="accent1" w:themeShade="BF"/>
          <w:sz w:val="80"/>
          <w:szCs w:val="80"/>
          <w:lang w:val="en-US" w:eastAsia="ja-JP"/>
        </w:rPr>
        <w:tab/>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C226E7">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1DE4DCEF" w14:textId="67DDFA3C" w:rsidR="00AD4155" w:rsidRPr="001A77CB" w:rsidRDefault="00AD4155" w:rsidP="00353A15">
      <w:pPr>
        <w:spacing w:before="120" w:after="120"/>
        <w:ind w:left="426"/>
        <w:rPr>
          <w:rFonts w:ascii="Arial" w:hAnsi="Arial" w:cs="Arial"/>
          <w:sz w:val="32"/>
        </w:rPr>
      </w:pPr>
      <w:r w:rsidRPr="001A77CB">
        <w:rPr>
          <w:rFonts w:ascii="Arial" w:hAnsi="Arial" w:cs="Arial"/>
          <w:sz w:val="32"/>
        </w:rPr>
        <w:lastRenderedPageBreak/>
        <w:t>Contents:</w:t>
      </w:r>
    </w:p>
    <w:p w14:paraId="716561EB" w14:textId="77777777" w:rsidR="00591558" w:rsidRPr="001A77CB" w:rsidRDefault="00591558" w:rsidP="00353A15">
      <w:pPr>
        <w:ind w:left="717"/>
        <w:rPr>
          <w:rStyle w:val="Hyperlink"/>
          <w:rFonts w:ascii="Arial" w:hAnsi="Arial" w:cs="Arial"/>
          <w:color w:val="auto"/>
          <w:sz w:val="14"/>
          <w:u w:val="none"/>
        </w:rPr>
      </w:pPr>
      <w:r w:rsidRPr="001A77CB">
        <w:rPr>
          <w:rFonts w:ascii="Arial" w:hAnsi="Arial" w:cs="Arial"/>
        </w:rPr>
        <w:fldChar w:fldCharType="begin"/>
      </w:r>
      <w:r w:rsidRPr="001A77CB">
        <w:rPr>
          <w:rFonts w:ascii="Arial" w:hAnsi="Arial" w:cs="Arial"/>
        </w:rPr>
        <w:instrText xml:space="preserve"> HYPERLINK  \l "_Statement_of_intent_1" </w:instrText>
      </w:r>
      <w:r w:rsidRPr="001A77CB">
        <w:rPr>
          <w:rFonts w:ascii="Arial" w:hAnsi="Arial" w:cs="Arial"/>
        </w:rPr>
        <w:fldChar w:fldCharType="separate"/>
      </w:r>
      <w:r w:rsidRPr="001A77CB">
        <w:rPr>
          <w:rStyle w:val="Hyperlink"/>
          <w:rFonts w:ascii="Arial" w:hAnsi="Arial" w:cs="Arial"/>
          <w:color w:val="auto"/>
          <w:u w:val="none"/>
        </w:rPr>
        <w:t>Statement of intent</w:t>
      </w:r>
      <w:bookmarkStart w:id="0" w:name="b"/>
    </w:p>
    <w:p w14:paraId="596A6B5B" w14:textId="261731EE" w:rsidR="00591558" w:rsidRPr="001A77CB" w:rsidRDefault="00591558" w:rsidP="00353A15">
      <w:pPr>
        <w:pStyle w:val="ListParagraph"/>
        <w:numPr>
          <w:ilvl w:val="0"/>
          <w:numId w:val="1"/>
        </w:numPr>
        <w:spacing w:after="0"/>
        <w:ind w:left="1077"/>
        <w:contextualSpacing w:val="0"/>
        <w:rPr>
          <w:rStyle w:val="Hyperlink"/>
          <w:rFonts w:ascii="Arial" w:hAnsi="Arial" w:cs="Arial"/>
          <w:color w:val="auto"/>
          <w:u w:val="none"/>
        </w:rPr>
      </w:pPr>
      <w:r w:rsidRPr="001A77CB">
        <w:rPr>
          <w:rFonts w:ascii="Arial" w:hAnsi="Arial" w:cs="Arial"/>
        </w:rPr>
        <w:fldChar w:fldCharType="end"/>
      </w:r>
      <w:bookmarkEnd w:id="0"/>
      <w:r w:rsidR="00906154" w:rsidRPr="001A77CB">
        <w:rPr>
          <w:rFonts w:ascii="Arial" w:hAnsi="Arial" w:cs="Arial"/>
        </w:rPr>
        <w:fldChar w:fldCharType="begin"/>
      </w:r>
      <w:r w:rsidR="00E86816" w:rsidRPr="001A77CB">
        <w:rPr>
          <w:rFonts w:ascii="Arial" w:hAnsi="Arial" w:cs="Arial"/>
        </w:rPr>
        <w:instrText>HYPERLINK  \l "_Legal_framework"</w:instrText>
      </w:r>
      <w:r w:rsidR="00906154" w:rsidRPr="001A77CB">
        <w:rPr>
          <w:rFonts w:ascii="Arial" w:hAnsi="Arial" w:cs="Arial"/>
        </w:rPr>
        <w:fldChar w:fldCharType="separate"/>
      </w:r>
      <w:r w:rsidRPr="001A77CB">
        <w:rPr>
          <w:rStyle w:val="Hyperlink"/>
          <w:rFonts w:ascii="Arial" w:hAnsi="Arial" w:cs="Arial"/>
          <w:color w:val="auto"/>
          <w:u w:val="none"/>
        </w:rPr>
        <w:t xml:space="preserve">Legal framework </w:t>
      </w:r>
    </w:p>
    <w:p w14:paraId="23E51697" w14:textId="0086AE56" w:rsidR="009F48A2" w:rsidRPr="001A77CB" w:rsidRDefault="00906154" w:rsidP="00353A15">
      <w:pPr>
        <w:pStyle w:val="ListParagraph"/>
        <w:numPr>
          <w:ilvl w:val="0"/>
          <w:numId w:val="1"/>
        </w:numPr>
        <w:spacing w:after="0"/>
        <w:ind w:left="1077"/>
        <w:contextualSpacing w:val="0"/>
        <w:rPr>
          <w:rFonts w:ascii="Arial" w:hAnsi="Arial" w:cs="Arial"/>
        </w:rPr>
      </w:pPr>
      <w:r w:rsidRPr="001A77CB">
        <w:rPr>
          <w:rFonts w:ascii="Arial" w:hAnsi="Arial" w:cs="Arial"/>
        </w:rPr>
        <w:fldChar w:fldCharType="end"/>
      </w:r>
      <w:hyperlink w:anchor="_[New]_R_oles" w:history="1">
        <w:r w:rsidR="009F48A2" w:rsidRPr="001A77CB">
          <w:rPr>
            <w:rStyle w:val="Hyperlink"/>
            <w:rFonts w:ascii="Arial" w:hAnsi="Arial" w:cs="Arial"/>
            <w:color w:val="auto"/>
            <w:u w:val="none"/>
          </w:rPr>
          <w:t>Roles and responsibilities</w:t>
        </w:r>
      </w:hyperlink>
    </w:p>
    <w:p w14:paraId="697BD73A" w14:textId="76539BA3" w:rsidR="009F48A2" w:rsidRPr="001A77CB" w:rsidRDefault="00161E51" w:rsidP="00353A15">
      <w:pPr>
        <w:pStyle w:val="ListParagraph"/>
        <w:numPr>
          <w:ilvl w:val="0"/>
          <w:numId w:val="1"/>
        </w:numPr>
        <w:spacing w:after="0"/>
        <w:ind w:left="1077"/>
        <w:contextualSpacing w:val="0"/>
        <w:rPr>
          <w:rFonts w:ascii="Arial" w:hAnsi="Arial" w:cs="Arial"/>
        </w:rPr>
      </w:pPr>
      <w:hyperlink w:anchor="_[New]_First_aid" w:history="1">
        <w:r w:rsidR="009F48A2" w:rsidRPr="001A77CB">
          <w:rPr>
            <w:rStyle w:val="Hyperlink"/>
            <w:rFonts w:ascii="Arial" w:hAnsi="Arial" w:cs="Arial"/>
            <w:color w:val="auto"/>
            <w:u w:val="none"/>
          </w:rPr>
          <w:t>First aid provision</w:t>
        </w:r>
      </w:hyperlink>
    </w:p>
    <w:p w14:paraId="7F52BABD" w14:textId="6E6F10EC" w:rsidR="00591558" w:rsidRPr="001A77CB" w:rsidRDefault="00161E51" w:rsidP="00353A15">
      <w:pPr>
        <w:pStyle w:val="ListParagraph"/>
        <w:numPr>
          <w:ilvl w:val="0"/>
          <w:numId w:val="1"/>
        </w:numPr>
        <w:spacing w:after="0"/>
        <w:ind w:left="1077"/>
        <w:contextualSpacing w:val="0"/>
        <w:rPr>
          <w:rFonts w:ascii="Arial" w:hAnsi="Arial" w:cs="Arial"/>
        </w:rPr>
      </w:pPr>
      <w:hyperlink w:anchor="_[Updated]_First_aiders" w:history="1">
        <w:r w:rsidR="00F040B9" w:rsidRPr="001A77CB">
          <w:rPr>
            <w:rStyle w:val="Hyperlink"/>
            <w:color w:val="auto"/>
            <w:u w:val="none"/>
          </w:rPr>
          <w:t>First aiders</w:t>
        </w:r>
      </w:hyperlink>
    </w:p>
    <w:p w14:paraId="5F1ACF9F" w14:textId="4E7F7A15" w:rsidR="00A97898"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rPr>
          <w:rFonts w:ascii="Arial" w:hAnsi="Arial" w:cs="Arial"/>
        </w:rPr>
        <w:fldChar w:fldCharType="begin"/>
      </w:r>
      <w:r w:rsidRPr="001A77CB">
        <w:rPr>
          <w:rFonts w:ascii="Arial" w:hAnsi="Arial" w:cs="Arial"/>
        </w:rPr>
        <w:instrText xml:space="preserve"> HYPERLINK  \l "_Automated_external_defibrillators" </w:instrText>
      </w:r>
      <w:r w:rsidRPr="001A77CB">
        <w:rPr>
          <w:rFonts w:ascii="Arial" w:hAnsi="Arial" w:cs="Arial"/>
        </w:rPr>
        <w:fldChar w:fldCharType="separate"/>
      </w:r>
      <w:r w:rsidR="00A97898" w:rsidRPr="001A77CB">
        <w:rPr>
          <w:rStyle w:val="Hyperlink"/>
          <w:rFonts w:ascii="Arial" w:hAnsi="Arial" w:cs="Arial"/>
          <w:color w:val="auto"/>
          <w:u w:val="none"/>
        </w:rPr>
        <w:t>Automated external defibrillators (AEDs)</w:t>
      </w:r>
    </w:p>
    <w:p w14:paraId="15F0DA93" w14:textId="09BE5D4C" w:rsidR="00A97898"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rPr>
          <w:rFonts w:ascii="Arial" w:hAnsi="Arial" w:cs="Arial"/>
        </w:rPr>
        <w:fldChar w:fldCharType="end"/>
      </w:r>
      <w:r w:rsidRPr="001A77CB">
        <w:fldChar w:fldCharType="begin"/>
      </w:r>
      <w:r w:rsidRPr="001A77CB">
        <w:instrText xml:space="preserve"> HYPERLINK  \l "_Emergency_procedures_1" </w:instrText>
      </w:r>
      <w:r w:rsidRPr="001A77CB">
        <w:fldChar w:fldCharType="separate"/>
      </w:r>
      <w:r w:rsidR="00A97898" w:rsidRPr="001A77CB">
        <w:rPr>
          <w:rStyle w:val="Hyperlink"/>
          <w:color w:val="auto"/>
          <w:u w:val="none"/>
        </w:rPr>
        <w:t>Emergency procedures</w:t>
      </w:r>
    </w:p>
    <w:p w14:paraId="5157B3C0" w14:textId="35E92219" w:rsidR="00C226E7"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fldChar w:fldCharType="end"/>
      </w:r>
      <w:r w:rsidR="00A97898" w:rsidRPr="001A77CB">
        <w:fldChar w:fldCharType="begin"/>
      </w:r>
      <w:r w:rsidRPr="001A77CB">
        <w:instrText>HYPERLINK  \l "_Reporting_to_parentsaccidents"</w:instrText>
      </w:r>
      <w:r w:rsidR="00A97898" w:rsidRPr="001A77CB">
        <w:fldChar w:fldCharType="separate"/>
      </w:r>
      <w:r w:rsidR="00A97898" w:rsidRPr="001A77CB">
        <w:rPr>
          <w:rStyle w:val="Hyperlink"/>
          <w:color w:val="auto"/>
          <w:u w:val="none"/>
        </w:rPr>
        <w:t xml:space="preserve">Reporting </w:t>
      </w:r>
      <w:r w:rsidR="00353A15" w:rsidRPr="001A77CB">
        <w:rPr>
          <w:rStyle w:val="Hyperlink"/>
          <w:color w:val="auto"/>
          <w:u w:val="none"/>
        </w:rPr>
        <w:t xml:space="preserve">accidents </w:t>
      </w:r>
      <w:r w:rsidR="009F48A2" w:rsidRPr="001A77CB">
        <w:rPr>
          <w:rStyle w:val="Hyperlink"/>
          <w:color w:val="auto"/>
          <w:u w:val="none"/>
        </w:rPr>
        <w:t>and record keeping</w:t>
      </w:r>
    </w:p>
    <w:p w14:paraId="121A18D6" w14:textId="5A5F6E24" w:rsidR="00F040B9" w:rsidRPr="001A77CB" w:rsidRDefault="00A97898" w:rsidP="00353A15">
      <w:pPr>
        <w:pStyle w:val="ListParagraph"/>
        <w:numPr>
          <w:ilvl w:val="0"/>
          <w:numId w:val="1"/>
        </w:numPr>
        <w:spacing w:after="0"/>
        <w:ind w:left="1077"/>
        <w:contextualSpacing w:val="0"/>
        <w:rPr>
          <w:rStyle w:val="Hyperlink"/>
          <w:rFonts w:ascii="Arial" w:hAnsi="Arial" w:cs="Arial"/>
          <w:color w:val="auto"/>
          <w:u w:val="none"/>
        </w:rPr>
      </w:pPr>
      <w:r w:rsidRPr="001A77CB">
        <w:fldChar w:fldCharType="end"/>
      </w:r>
      <w:r w:rsidR="00E86816" w:rsidRPr="001A77CB">
        <w:fldChar w:fldCharType="begin"/>
      </w:r>
      <w:r w:rsidR="00E86816" w:rsidRPr="001A77CB">
        <w:instrText xml:space="preserve"> HYPERLINK  \l "_Offsite_visits_and" </w:instrText>
      </w:r>
      <w:r w:rsidR="00E86816" w:rsidRPr="001A77CB">
        <w:fldChar w:fldCharType="separate"/>
      </w:r>
      <w:r w:rsidRPr="001A77CB">
        <w:rPr>
          <w:rStyle w:val="Hyperlink"/>
          <w:color w:val="auto"/>
          <w:u w:val="none"/>
        </w:rPr>
        <w:t>Offsite visits and events</w:t>
      </w:r>
    </w:p>
    <w:p w14:paraId="47C7F8FE" w14:textId="38ADCE6F" w:rsidR="00F040B9"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fldChar w:fldCharType="end"/>
      </w:r>
      <w:r w:rsidRPr="001A77CB">
        <w:fldChar w:fldCharType="begin"/>
      </w:r>
      <w:r w:rsidRPr="001A77CB">
        <w:instrText xml:space="preserve"> HYPERLINK  \l "_Storage_of_medication" </w:instrText>
      </w:r>
      <w:r w:rsidRPr="001A77CB">
        <w:fldChar w:fldCharType="separate"/>
      </w:r>
      <w:r w:rsidR="00A97898" w:rsidRPr="001A77CB">
        <w:rPr>
          <w:rStyle w:val="Hyperlink"/>
          <w:color w:val="auto"/>
          <w:u w:val="none"/>
        </w:rPr>
        <w:t>Storage of medication</w:t>
      </w:r>
    </w:p>
    <w:p w14:paraId="68408311" w14:textId="41EDD672" w:rsidR="00A97898"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fldChar w:fldCharType="end"/>
      </w:r>
      <w:r w:rsidRPr="001A77CB">
        <w:fldChar w:fldCharType="begin"/>
      </w:r>
      <w:r w:rsidRPr="001A77CB">
        <w:instrText xml:space="preserve"> HYPERLINK  \l "_Illnesses" </w:instrText>
      </w:r>
      <w:r w:rsidRPr="001A77CB">
        <w:fldChar w:fldCharType="separate"/>
      </w:r>
      <w:r w:rsidR="00A97898" w:rsidRPr="001A77CB">
        <w:rPr>
          <w:rStyle w:val="Hyperlink"/>
          <w:color w:val="auto"/>
          <w:u w:val="none"/>
        </w:rPr>
        <w:t>Illnesses</w:t>
      </w:r>
    </w:p>
    <w:p w14:paraId="46A8F788" w14:textId="1E9A2816" w:rsidR="00A97898"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fldChar w:fldCharType="end"/>
      </w:r>
      <w:r w:rsidRPr="001A77CB">
        <w:fldChar w:fldCharType="begin"/>
      </w:r>
      <w:r w:rsidRPr="001A77CB">
        <w:instrText xml:space="preserve"> HYPERLINK  \l "_Allergens" </w:instrText>
      </w:r>
      <w:r w:rsidRPr="001A77CB">
        <w:fldChar w:fldCharType="separate"/>
      </w:r>
      <w:r w:rsidR="00A97898" w:rsidRPr="001A77CB">
        <w:rPr>
          <w:rStyle w:val="Hyperlink"/>
          <w:color w:val="auto"/>
          <w:u w:val="none"/>
        </w:rPr>
        <w:t>Allergens</w:t>
      </w:r>
    </w:p>
    <w:p w14:paraId="40F743C5" w14:textId="0B1BC842" w:rsidR="00A97898" w:rsidRPr="001A77CB" w:rsidRDefault="00E86816" w:rsidP="00353A15">
      <w:pPr>
        <w:pStyle w:val="ListParagraph"/>
        <w:numPr>
          <w:ilvl w:val="0"/>
          <w:numId w:val="1"/>
        </w:numPr>
        <w:spacing w:after="0"/>
        <w:ind w:left="1077"/>
        <w:contextualSpacing w:val="0"/>
        <w:rPr>
          <w:rStyle w:val="Hyperlink"/>
          <w:rFonts w:ascii="Arial" w:hAnsi="Arial" w:cs="Arial"/>
          <w:color w:val="auto"/>
          <w:u w:val="none"/>
        </w:rPr>
      </w:pPr>
      <w:r w:rsidRPr="001A77CB">
        <w:fldChar w:fldCharType="end"/>
      </w:r>
      <w:r w:rsidRPr="001A77CB">
        <w:fldChar w:fldCharType="begin"/>
      </w:r>
      <w:r w:rsidRPr="001A77CB">
        <w:instrText xml:space="preserve"> HYPERLINK  \l "_Consent" </w:instrText>
      </w:r>
      <w:r w:rsidRPr="001A77CB">
        <w:fldChar w:fldCharType="separate"/>
      </w:r>
      <w:r w:rsidR="00A97898" w:rsidRPr="001A77CB">
        <w:rPr>
          <w:rStyle w:val="Hyperlink"/>
          <w:color w:val="auto"/>
          <w:u w:val="none"/>
        </w:rPr>
        <w:t>Consent</w:t>
      </w:r>
    </w:p>
    <w:p w14:paraId="5B1E9B02" w14:textId="3C8A9BCD" w:rsidR="00A97898" w:rsidRPr="001A77CB" w:rsidRDefault="00E86816" w:rsidP="00353A15">
      <w:pPr>
        <w:pStyle w:val="ListParagraph"/>
        <w:numPr>
          <w:ilvl w:val="0"/>
          <w:numId w:val="1"/>
        </w:numPr>
        <w:ind w:left="1077"/>
        <w:contextualSpacing w:val="0"/>
        <w:rPr>
          <w:rStyle w:val="Hyperlink"/>
          <w:rFonts w:ascii="Arial" w:hAnsi="Arial" w:cs="Arial"/>
          <w:color w:val="auto"/>
          <w:u w:val="none"/>
        </w:rPr>
      </w:pPr>
      <w:r w:rsidRPr="001A77CB">
        <w:fldChar w:fldCharType="end"/>
      </w:r>
      <w:r w:rsidRPr="001A77CB">
        <w:fldChar w:fldCharType="begin"/>
      </w:r>
      <w:r w:rsidRPr="001A77CB">
        <w:instrText xml:space="preserve"> HYPERLINK  \l "_Monitoring_and_review" </w:instrText>
      </w:r>
      <w:r w:rsidRPr="001A77CB">
        <w:fldChar w:fldCharType="separate"/>
      </w:r>
      <w:r w:rsidR="00A97898" w:rsidRPr="001A77CB">
        <w:rPr>
          <w:rStyle w:val="Hyperlink"/>
          <w:color w:val="auto"/>
          <w:u w:val="none"/>
        </w:rPr>
        <w:t>Monitoring and review</w:t>
      </w:r>
    </w:p>
    <w:p w14:paraId="112624B7" w14:textId="62E3C280" w:rsidR="00BF27B0" w:rsidRPr="001A77CB" w:rsidRDefault="00E86816" w:rsidP="0074061E">
      <w:pPr>
        <w:ind w:left="578"/>
        <w:rPr>
          <w:rFonts w:ascii="Arial" w:hAnsi="Arial" w:cs="Arial"/>
        </w:rPr>
      </w:pPr>
      <w:r w:rsidRPr="001A77CB">
        <w:fldChar w:fldCharType="end"/>
      </w:r>
      <w:r w:rsidR="0074061E" w:rsidRPr="001A77CB">
        <w:rPr>
          <w:rFonts w:ascii="Arial" w:hAnsi="Arial" w:cs="Arial"/>
        </w:rPr>
        <w:t xml:space="preserve"> </w:t>
      </w:r>
    </w:p>
    <w:p w14:paraId="5CC8F53B" w14:textId="77777777" w:rsidR="00AD4155" w:rsidRPr="001A77CB" w:rsidRDefault="00AD4155" w:rsidP="00022F89">
      <w:pPr>
        <w:spacing w:line="320" w:lineRule="exact"/>
        <w:rPr>
          <w:rFonts w:ascii="Arial" w:hAnsi="Arial" w:cs="Arial"/>
        </w:rPr>
      </w:pPr>
    </w:p>
    <w:p w14:paraId="2474B8B8" w14:textId="77777777" w:rsidR="00AD4155" w:rsidRPr="001A77CB" w:rsidRDefault="00AD4155" w:rsidP="00C8446D">
      <w:pPr>
        <w:rPr>
          <w:rFonts w:ascii="Arial" w:hAnsi="Arial" w:cs="Arial"/>
          <w:sz w:val="32"/>
          <w:szCs w:val="32"/>
        </w:rPr>
      </w:pPr>
    </w:p>
    <w:p w14:paraId="2CDF2DFB" w14:textId="77777777" w:rsidR="00673E6A" w:rsidRPr="001A77CB" w:rsidRDefault="008C2CD3" w:rsidP="00135B56">
      <w:pPr>
        <w:rPr>
          <w:rFonts w:ascii="Arial" w:hAnsi="Arial" w:cs="Arial"/>
          <w:sz w:val="32"/>
          <w:szCs w:val="32"/>
        </w:rPr>
      </w:pPr>
      <w:r w:rsidRPr="001A77CB">
        <w:rPr>
          <w:rFonts w:ascii="Arial" w:hAnsi="Arial" w:cs="Arial"/>
          <w:sz w:val="32"/>
          <w:szCs w:val="32"/>
        </w:rPr>
        <w:br w:type="page"/>
      </w:r>
      <w:bookmarkStart w:id="1" w:name="_Statement_of_Intent"/>
      <w:bookmarkEnd w:id="1"/>
    </w:p>
    <w:p w14:paraId="6E603C83" w14:textId="77777777" w:rsidR="00591558" w:rsidRPr="001A77CB" w:rsidRDefault="00591558" w:rsidP="00353A15">
      <w:pPr>
        <w:rPr>
          <w:bCs/>
          <w:sz w:val="28"/>
          <w:szCs w:val="28"/>
        </w:rPr>
      </w:pPr>
      <w:bookmarkStart w:id="2" w:name="_Statement_of_intent_1"/>
      <w:bookmarkStart w:id="3" w:name="statment"/>
      <w:bookmarkStart w:id="4" w:name="statement"/>
      <w:bookmarkEnd w:id="2"/>
      <w:r w:rsidRPr="001A77CB">
        <w:rPr>
          <w:bCs/>
          <w:sz w:val="28"/>
          <w:szCs w:val="28"/>
        </w:rPr>
        <w:t xml:space="preserve">Statement of intent </w:t>
      </w:r>
    </w:p>
    <w:bookmarkEnd w:id="3"/>
    <w:bookmarkEnd w:id="4"/>
    <w:p w14:paraId="444BA1D1" w14:textId="54332F2F" w:rsidR="003E5C84" w:rsidRPr="001A77CB" w:rsidRDefault="001A77CB" w:rsidP="00F040B9">
      <w:pPr>
        <w:jc w:val="both"/>
        <w:rPr>
          <w:rFonts w:ascii="Arial" w:hAnsi="Arial" w:cs="Arial"/>
        </w:rPr>
      </w:pPr>
      <w:r w:rsidRPr="001A77CB">
        <w:rPr>
          <w:rFonts w:ascii="Arial" w:hAnsi="Arial" w:cs="Arial"/>
          <w:bCs/>
        </w:rPr>
        <w:t xml:space="preserve">Culcheth Community </w:t>
      </w:r>
      <w:proofErr w:type="spellStart"/>
      <w:r w:rsidRPr="001A77CB">
        <w:rPr>
          <w:rFonts w:ascii="Arial" w:hAnsi="Arial" w:cs="Arial"/>
          <w:bCs/>
        </w:rPr>
        <w:t>Priamry</w:t>
      </w:r>
      <w:proofErr w:type="spellEnd"/>
      <w:r w:rsidRPr="001A77CB">
        <w:rPr>
          <w:rFonts w:ascii="Arial" w:hAnsi="Arial" w:cs="Arial"/>
          <w:bCs/>
        </w:rPr>
        <w:t xml:space="preserve"> </w:t>
      </w:r>
      <w:proofErr w:type="spellStart"/>
      <w:r w:rsidRPr="001A77CB">
        <w:rPr>
          <w:rFonts w:ascii="Arial" w:hAnsi="Arial" w:cs="Arial"/>
          <w:bCs/>
        </w:rPr>
        <w:t>School</w:t>
      </w:r>
      <w:r w:rsidR="00F040B9" w:rsidRPr="001A77CB">
        <w:rPr>
          <w:rFonts w:ascii="Arial" w:hAnsi="Arial" w:cs="Arial"/>
        </w:rPr>
        <w:t>is</w:t>
      </w:r>
      <w:proofErr w:type="spellEnd"/>
      <w:r w:rsidR="00F040B9" w:rsidRPr="001A77CB">
        <w:rPr>
          <w:rFonts w:ascii="Arial" w:hAnsi="Arial" w:cs="Arial"/>
        </w:rPr>
        <w:t xml:space="preserve"> committed 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5EFC8487" w14:textId="7187FB14" w:rsidR="00C20F01" w:rsidRPr="001A77CB" w:rsidRDefault="00F040B9" w:rsidP="00E249C2">
      <w:pPr>
        <w:jc w:val="both"/>
        <w:rPr>
          <w:rFonts w:ascii="Arial" w:hAnsi="Arial" w:cs="Arial"/>
        </w:rPr>
      </w:pPr>
      <w:r w:rsidRPr="001A77CB">
        <w:rPr>
          <w:rFonts w:ascii="Arial" w:hAnsi="Arial" w:cs="Arial"/>
        </w:rPr>
        <w:t>The school will take every reasonable precaution to ensure the safety and wellbeing of all staf</w:t>
      </w:r>
      <w:r w:rsidR="009A45EA" w:rsidRPr="001A77CB">
        <w:rPr>
          <w:rFonts w:ascii="Arial" w:hAnsi="Arial" w:cs="Arial"/>
        </w:rPr>
        <w:t xml:space="preserve">f, </w:t>
      </w:r>
      <w:r w:rsidRPr="001A77CB">
        <w:rPr>
          <w:rFonts w:ascii="Arial" w:hAnsi="Arial" w:cs="Arial"/>
        </w:rPr>
        <w:t>pupils</w:t>
      </w:r>
      <w:r w:rsidR="009A45EA" w:rsidRPr="001A77CB">
        <w:rPr>
          <w:rFonts w:ascii="Arial" w:hAnsi="Arial" w:cs="Arial"/>
        </w:rPr>
        <w:t xml:space="preserve"> and visitors</w:t>
      </w:r>
      <w:r w:rsidRPr="001A77CB">
        <w:rPr>
          <w:rFonts w:ascii="Arial" w:hAnsi="Arial" w:cs="Arial"/>
        </w:rPr>
        <w:t xml:space="preserve">. </w:t>
      </w:r>
    </w:p>
    <w:p w14:paraId="450E4405" w14:textId="77777777" w:rsidR="00C20F01" w:rsidRPr="001A77CB" w:rsidRDefault="00C20F01" w:rsidP="00E249C2">
      <w:pPr>
        <w:jc w:val="both"/>
      </w:pPr>
      <w:r w:rsidRPr="001A77CB">
        <w:t>This policy aims to:</w:t>
      </w:r>
    </w:p>
    <w:p w14:paraId="4F545958" w14:textId="77777777" w:rsidR="00C20F01" w:rsidRPr="001A77CB" w:rsidRDefault="00C20F01" w:rsidP="00E249C2">
      <w:pPr>
        <w:pStyle w:val="ListParagraph"/>
        <w:numPr>
          <w:ilvl w:val="0"/>
          <w:numId w:val="51"/>
        </w:numPr>
        <w:jc w:val="both"/>
      </w:pPr>
      <w:r w:rsidRPr="001A77CB">
        <w:t>Ensure that the school has adequate, safe and effective first aid provision for every pupil, member of staff and visitor to be well looked after in the event of any illness, accident or injury, no matter how major or minor.</w:t>
      </w:r>
    </w:p>
    <w:p w14:paraId="71F46387" w14:textId="77777777" w:rsidR="00C20F01" w:rsidRPr="001A77CB" w:rsidRDefault="00C20F01" w:rsidP="00E249C2">
      <w:pPr>
        <w:pStyle w:val="ListParagraph"/>
        <w:numPr>
          <w:ilvl w:val="0"/>
          <w:numId w:val="51"/>
        </w:numPr>
        <w:jc w:val="both"/>
      </w:pPr>
      <w:r w:rsidRPr="001A77CB">
        <w:t>Ensure that staff and pupils are aware of the procedures in the event of any illness, accident or injury.</w:t>
      </w:r>
    </w:p>
    <w:p w14:paraId="479B14B9" w14:textId="77777777" w:rsidR="00C20F01" w:rsidRPr="001A77CB" w:rsidRDefault="00C20F01" w:rsidP="00E249C2">
      <w:pPr>
        <w:pStyle w:val="ListParagraph"/>
        <w:numPr>
          <w:ilvl w:val="0"/>
          <w:numId w:val="51"/>
        </w:numPr>
        <w:jc w:val="both"/>
      </w:pPr>
      <w:r w:rsidRPr="001A77CB">
        <w:t xml:space="preserve">Ensure that medicines are only administered at the school when express permission has been granted for this. </w:t>
      </w:r>
    </w:p>
    <w:p w14:paraId="2376DF97" w14:textId="77777777" w:rsidR="00C20F01" w:rsidRPr="001A77CB" w:rsidRDefault="00C20F01" w:rsidP="00E249C2">
      <w:pPr>
        <w:pStyle w:val="ListParagraph"/>
        <w:numPr>
          <w:ilvl w:val="0"/>
          <w:numId w:val="51"/>
        </w:numPr>
        <w:jc w:val="both"/>
      </w:pPr>
      <w:r w:rsidRPr="001A77CB">
        <w:t>Ensure that all medicines are appropriately stored.</w:t>
      </w:r>
    </w:p>
    <w:p w14:paraId="226C6A4A" w14:textId="77777777" w:rsidR="00C20F01" w:rsidRPr="001A77CB" w:rsidRDefault="00C20F01" w:rsidP="00E249C2">
      <w:pPr>
        <w:pStyle w:val="ListParagraph"/>
        <w:numPr>
          <w:ilvl w:val="0"/>
          <w:numId w:val="51"/>
        </w:numPr>
        <w:jc w:val="both"/>
      </w:pPr>
      <w:r w:rsidRPr="001A77CB">
        <w:t>Promote effective infection control.</w:t>
      </w:r>
    </w:p>
    <w:p w14:paraId="343668D5" w14:textId="77777777" w:rsidR="00C20F01" w:rsidRPr="001A77CB" w:rsidRDefault="00C20F01" w:rsidP="00082095">
      <w:pPr>
        <w:jc w:val="both"/>
      </w:pPr>
      <w:r w:rsidRPr="001A77CB">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p>
    <w:tbl>
      <w:tblPr>
        <w:tblStyle w:val="TableGrid"/>
        <w:tblpPr w:leftFromText="180" w:rightFromText="180" w:vertAnchor="text" w:horzAnchor="margin" w:tblpY="182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1A77CB" w:rsidRPr="001A77CB" w14:paraId="0E5861A7" w14:textId="77777777" w:rsidTr="00082095">
        <w:trPr>
          <w:trHeight w:val="389"/>
        </w:trPr>
        <w:tc>
          <w:tcPr>
            <w:tcW w:w="9026" w:type="dxa"/>
            <w:gridSpan w:val="4"/>
            <w:vAlign w:val="center"/>
          </w:tcPr>
          <w:p w14:paraId="1CF8A76C" w14:textId="77777777" w:rsidR="00EE5C9D" w:rsidRPr="001A77CB" w:rsidRDefault="00EE5C9D" w:rsidP="00E249C2">
            <w:pPr>
              <w:spacing w:after="200" w:line="276" w:lineRule="auto"/>
              <w:jc w:val="both"/>
            </w:pPr>
          </w:p>
          <w:p w14:paraId="0A3BA5EA" w14:textId="77777777" w:rsidR="00EE5C9D" w:rsidRPr="001A77CB" w:rsidRDefault="00EE5C9D" w:rsidP="00E249C2">
            <w:pPr>
              <w:spacing w:after="200" w:line="276" w:lineRule="auto"/>
              <w:jc w:val="both"/>
            </w:pPr>
          </w:p>
          <w:p w14:paraId="2D58C705" w14:textId="77777777" w:rsidR="00EE5C9D" w:rsidRPr="001A77CB" w:rsidRDefault="00EE5C9D" w:rsidP="00E249C2">
            <w:pPr>
              <w:spacing w:after="200" w:line="276" w:lineRule="auto"/>
              <w:jc w:val="both"/>
            </w:pPr>
          </w:p>
          <w:p w14:paraId="41D7C975" w14:textId="77777777" w:rsidR="00EE5C9D" w:rsidRPr="001A77CB" w:rsidRDefault="00EE5C9D" w:rsidP="00E249C2">
            <w:pPr>
              <w:spacing w:after="200" w:line="276" w:lineRule="auto"/>
              <w:jc w:val="both"/>
            </w:pPr>
            <w:r w:rsidRPr="001A77CB">
              <w:t>Signed by:</w:t>
            </w:r>
          </w:p>
        </w:tc>
      </w:tr>
      <w:tr w:rsidR="001A77CB" w:rsidRPr="001A77CB" w14:paraId="16D5AE59" w14:textId="77777777" w:rsidTr="00082095">
        <w:trPr>
          <w:trHeight w:val="624"/>
        </w:trPr>
        <w:tc>
          <w:tcPr>
            <w:tcW w:w="2813" w:type="dxa"/>
            <w:tcBorders>
              <w:bottom w:val="single" w:sz="2" w:space="0" w:color="auto"/>
            </w:tcBorders>
          </w:tcPr>
          <w:p w14:paraId="6FA6F677" w14:textId="77777777" w:rsidR="00EE5C9D" w:rsidRPr="001A77CB" w:rsidRDefault="00EE5C9D" w:rsidP="00E249C2">
            <w:pPr>
              <w:spacing w:after="200" w:line="276" w:lineRule="auto"/>
              <w:jc w:val="both"/>
            </w:pPr>
          </w:p>
        </w:tc>
        <w:tc>
          <w:tcPr>
            <w:tcW w:w="2149" w:type="dxa"/>
            <w:vAlign w:val="bottom"/>
          </w:tcPr>
          <w:p w14:paraId="734A3946" w14:textId="77777777" w:rsidR="00EE5C9D" w:rsidRPr="001A77CB" w:rsidRDefault="00EE5C9D" w:rsidP="00E249C2">
            <w:pPr>
              <w:spacing w:after="200" w:line="276" w:lineRule="auto"/>
              <w:jc w:val="both"/>
            </w:pPr>
            <w:r w:rsidRPr="001A77CB">
              <w:t>Headteacher</w:t>
            </w:r>
          </w:p>
        </w:tc>
        <w:tc>
          <w:tcPr>
            <w:tcW w:w="846" w:type="dxa"/>
            <w:vAlign w:val="bottom"/>
          </w:tcPr>
          <w:p w14:paraId="018430FD" w14:textId="77777777" w:rsidR="00EE5C9D" w:rsidRPr="001A77CB" w:rsidRDefault="00EE5C9D" w:rsidP="00E249C2">
            <w:pPr>
              <w:spacing w:after="200" w:line="276" w:lineRule="auto"/>
              <w:jc w:val="both"/>
            </w:pPr>
            <w:r w:rsidRPr="001A77CB">
              <w:t>Date:</w:t>
            </w:r>
          </w:p>
        </w:tc>
        <w:tc>
          <w:tcPr>
            <w:tcW w:w="3218" w:type="dxa"/>
            <w:tcBorders>
              <w:bottom w:val="single" w:sz="2" w:space="0" w:color="auto"/>
            </w:tcBorders>
          </w:tcPr>
          <w:p w14:paraId="47580572" w14:textId="77777777" w:rsidR="00EE5C9D" w:rsidRPr="001A77CB" w:rsidRDefault="00EE5C9D" w:rsidP="00E249C2">
            <w:pPr>
              <w:spacing w:after="200" w:line="276" w:lineRule="auto"/>
              <w:jc w:val="both"/>
            </w:pPr>
          </w:p>
        </w:tc>
      </w:tr>
      <w:tr w:rsidR="001A77CB" w:rsidRPr="001A77CB" w14:paraId="0644EE00" w14:textId="77777777" w:rsidTr="00082095">
        <w:trPr>
          <w:trHeight w:val="624"/>
        </w:trPr>
        <w:tc>
          <w:tcPr>
            <w:tcW w:w="2813" w:type="dxa"/>
            <w:tcBorders>
              <w:top w:val="single" w:sz="2" w:space="0" w:color="auto"/>
              <w:bottom w:val="single" w:sz="4" w:space="0" w:color="auto"/>
            </w:tcBorders>
          </w:tcPr>
          <w:p w14:paraId="1E8E59A9" w14:textId="77777777" w:rsidR="00EE5C9D" w:rsidRPr="001A77CB" w:rsidRDefault="00EE5C9D" w:rsidP="00E249C2">
            <w:pPr>
              <w:spacing w:after="200" w:line="276" w:lineRule="auto"/>
              <w:jc w:val="both"/>
            </w:pPr>
          </w:p>
        </w:tc>
        <w:tc>
          <w:tcPr>
            <w:tcW w:w="2149" w:type="dxa"/>
            <w:vAlign w:val="bottom"/>
          </w:tcPr>
          <w:p w14:paraId="56126D41" w14:textId="77777777" w:rsidR="00EE5C9D" w:rsidRPr="001A77CB" w:rsidRDefault="00EE5C9D" w:rsidP="00E249C2">
            <w:pPr>
              <w:spacing w:after="200" w:line="276" w:lineRule="auto"/>
              <w:jc w:val="both"/>
              <w:rPr>
                <w:highlight w:val="lightGray"/>
              </w:rPr>
            </w:pPr>
            <w:r w:rsidRPr="001A77CB">
              <w:t>Chair of governors</w:t>
            </w:r>
          </w:p>
        </w:tc>
        <w:tc>
          <w:tcPr>
            <w:tcW w:w="846" w:type="dxa"/>
            <w:vAlign w:val="bottom"/>
          </w:tcPr>
          <w:p w14:paraId="1BF62DAF" w14:textId="77777777" w:rsidR="00EE5C9D" w:rsidRPr="001A77CB" w:rsidRDefault="00EE5C9D" w:rsidP="00E249C2">
            <w:pPr>
              <w:spacing w:after="200" w:line="276" w:lineRule="auto"/>
              <w:jc w:val="both"/>
            </w:pPr>
            <w:r w:rsidRPr="001A77CB">
              <w:t>Date:</w:t>
            </w:r>
          </w:p>
        </w:tc>
        <w:tc>
          <w:tcPr>
            <w:tcW w:w="3218" w:type="dxa"/>
            <w:tcBorders>
              <w:top w:val="single" w:sz="2" w:space="0" w:color="auto"/>
              <w:bottom w:val="single" w:sz="4" w:space="0" w:color="auto"/>
            </w:tcBorders>
          </w:tcPr>
          <w:p w14:paraId="4E434899" w14:textId="77777777" w:rsidR="00EE5C9D" w:rsidRPr="001A77CB" w:rsidRDefault="00EE5C9D" w:rsidP="00E249C2">
            <w:pPr>
              <w:spacing w:after="200" w:line="276" w:lineRule="auto"/>
              <w:jc w:val="both"/>
            </w:pPr>
          </w:p>
        </w:tc>
      </w:tr>
    </w:tbl>
    <w:p w14:paraId="215B703F" w14:textId="7FE5F69F" w:rsidR="00EE5C9D" w:rsidRPr="001A77CB" w:rsidRDefault="00EE5C9D" w:rsidP="00E249C2">
      <w:pPr>
        <w:jc w:val="both"/>
        <w:rPr>
          <w:rFonts w:ascii="Arial" w:hAnsi="Arial" w:cs="Arial"/>
          <w:bCs/>
        </w:rPr>
      </w:pPr>
    </w:p>
    <w:p w14:paraId="00574A2C" w14:textId="2FC539D3" w:rsidR="00EE5C9D" w:rsidRPr="001A77CB" w:rsidRDefault="00EE5C9D" w:rsidP="00C20F01">
      <w:pPr>
        <w:jc w:val="both"/>
        <w:rPr>
          <w:rFonts w:ascii="Arial" w:hAnsi="Arial" w:cs="Arial"/>
          <w:bCs/>
        </w:rPr>
      </w:pPr>
    </w:p>
    <w:p w14:paraId="3C482434" w14:textId="77777777" w:rsidR="00EE5C9D" w:rsidRPr="001A77CB" w:rsidRDefault="00EE5C9D" w:rsidP="00082095">
      <w:pPr>
        <w:jc w:val="both"/>
        <w:rPr>
          <w:rFonts w:ascii="Arial" w:hAnsi="Arial" w:cs="Arial"/>
          <w:bCs/>
        </w:rPr>
      </w:pPr>
    </w:p>
    <w:p w14:paraId="5704F8CF" w14:textId="7AF03339" w:rsidR="00591558" w:rsidRPr="001A77CB" w:rsidRDefault="00591558" w:rsidP="00E212A1">
      <w:pPr>
        <w:jc w:val="both"/>
        <w:rPr>
          <w:rFonts w:ascii="Arial" w:hAnsi="Arial" w:cs="Arial"/>
          <w:sz w:val="28"/>
          <w:szCs w:val="28"/>
        </w:rPr>
      </w:pPr>
      <w:bookmarkStart w:id="5" w:name="_Context"/>
      <w:bookmarkStart w:id="6" w:name="_Prevention_of_Cyber"/>
      <w:bookmarkStart w:id="7" w:name="_Responsibilities"/>
      <w:bookmarkStart w:id="8" w:name="_Responsibilities_for_the"/>
      <w:bookmarkStart w:id="9" w:name="_Responsibilities_for_safety"/>
      <w:bookmarkStart w:id="10" w:name="_Key_roles_and"/>
      <w:bookmarkEnd w:id="5"/>
      <w:bookmarkEnd w:id="6"/>
      <w:bookmarkEnd w:id="7"/>
      <w:bookmarkEnd w:id="8"/>
      <w:bookmarkEnd w:id="9"/>
      <w:bookmarkEnd w:id="10"/>
    </w:p>
    <w:p w14:paraId="53CB63E4" w14:textId="17645A39" w:rsidR="00591558" w:rsidRPr="001A77CB" w:rsidRDefault="00E249C2" w:rsidP="00082095">
      <w:pPr>
        <w:pStyle w:val="Heading10"/>
        <w:rPr>
          <w:bCs/>
          <w:sz w:val="28"/>
          <w:szCs w:val="28"/>
        </w:rPr>
      </w:pPr>
      <w:r w:rsidRPr="001A77CB">
        <w:rPr>
          <w:rFonts w:ascii="Arial" w:hAnsi="Arial" w:cs="Arial"/>
        </w:rPr>
        <w:br w:type="page"/>
      </w:r>
      <w:bookmarkStart w:id="11" w:name="_Legal_framework"/>
      <w:bookmarkStart w:id="12" w:name="Section1"/>
      <w:bookmarkStart w:id="13" w:name="Subsection1"/>
      <w:bookmarkEnd w:id="11"/>
      <w:r w:rsidR="00591558" w:rsidRPr="001A77CB">
        <w:rPr>
          <w:bCs/>
          <w:sz w:val="28"/>
          <w:szCs w:val="28"/>
        </w:rPr>
        <w:t>Legal framework</w:t>
      </w:r>
    </w:p>
    <w:bookmarkEnd w:id="12"/>
    <w:bookmarkEnd w:id="13"/>
    <w:p w14:paraId="3CC3FDB1" w14:textId="7DFFD00D" w:rsidR="00591558" w:rsidRPr="001A77CB" w:rsidRDefault="00591558" w:rsidP="00E249C2">
      <w:pPr>
        <w:pStyle w:val="Style2"/>
        <w:ind w:left="1276" w:hanging="567"/>
        <w:jc w:val="both"/>
      </w:pPr>
      <w:r w:rsidRPr="001A77CB">
        <w:t xml:space="preserve">This policy has due regard to legislation and statutory guidance, including, but not limited to, the following: </w:t>
      </w:r>
    </w:p>
    <w:p w14:paraId="45E83D4D" w14:textId="105FEDD9" w:rsidR="00591558" w:rsidRPr="001A77CB" w:rsidRDefault="00F040B9" w:rsidP="00E249C2">
      <w:pPr>
        <w:pStyle w:val="PolicyBullets"/>
        <w:jc w:val="both"/>
      </w:pPr>
      <w:r w:rsidRPr="001A77CB">
        <w:t>Health and Safety at Work etc. Act 1974</w:t>
      </w:r>
    </w:p>
    <w:p w14:paraId="7984902E" w14:textId="047F5218" w:rsidR="00591558" w:rsidRPr="001A77CB" w:rsidRDefault="00F040B9" w:rsidP="00E249C2">
      <w:pPr>
        <w:pStyle w:val="PolicyBullets"/>
        <w:jc w:val="both"/>
      </w:pPr>
      <w:r w:rsidRPr="001A77CB">
        <w:t>The Health and Safety (First Aid) Regulations 1981</w:t>
      </w:r>
    </w:p>
    <w:p w14:paraId="53B011A7" w14:textId="7AFA481A" w:rsidR="00E47816" w:rsidRPr="001A77CB" w:rsidRDefault="00E47816" w:rsidP="00E249C2">
      <w:pPr>
        <w:pStyle w:val="PolicyBullets"/>
        <w:jc w:val="both"/>
      </w:pPr>
      <w:r w:rsidRPr="001A77CB">
        <w:t>The Management of Health and Safety at Work Regulations 1999</w:t>
      </w:r>
    </w:p>
    <w:p w14:paraId="6EAD0C26" w14:textId="3CFF856E" w:rsidR="00CE18F7" w:rsidRPr="001A77CB" w:rsidRDefault="004002CB" w:rsidP="00E249C2">
      <w:pPr>
        <w:pStyle w:val="PolicyBullets"/>
        <w:jc w:val="both"/>
      </w:pPr>
      <w:r w:rsidRPr="001A77CB">
        <w:rPr>
          <w:bCs/>
        </w:rPr>
        <w:t>[New]</w:t>
      </w:r>
      <w:r w:rsidRPr="001A77CB">
        <w:t xml:space="preserve"> The </w:t>
      </w:r>
      <w:r w:rsidR="00CE18F7" w:rsidRPr="001A77CB">
        <w:t>Reporting of Injuries, Diseases and Dangerous Occurrences Regulations (RIDDOR) 1995</w:t>
      </w:r>
    </w:p>
    <w:p w14:paraId="23F6DD53" w14:textId="4F46448B" w:rsidR="00C226E7" w:rsidRPr="001A77CB" w:rsidRDefault="00C226E7" w:rsidP="00E249C2">
      <w:pPr>
        <w:pStyle w:val="PolicyBullets"/>
        <w:jc w:val="both"/>
      </w:pPr>
      <w:r w:rsidRPr="001A77CB">
        <w:t>DfE (2015) ‘Supporting pupils at school with medical conditions’</w:t>
      </w:r>
    </w:p>
    <w:p w14:paraId="6D9C336A" w14:textId="3FAF95F5" w:rsidR="00591558" w:rsidRPr="001A77CB" w:rsidRDefault="00E47816" w:rsidP="00E249C2">
      <w:pPr>
        <w:pStyle w:val="PolicyBullets"/>
        <w:jc w:val="both"/>
      </w:pPr>
      <w:r w:rsidRPr="001A77CB">
        <w:t>DfE (20</w:t>
      </w:r>
      <w:r w:rsidR="00A97898" w:rsidRPr="001A77CB">
        <w:t>00</w:t>
      </w:r>
      <w:r w:rsidRPr="001A77CB">
        <w:t xml:space="preserve">) ‘Guidance on </w:t>
      </w:r>
      <w:r w:rsidR="009A7EE3" w:rsidRPr="001A77CB">
        <w:t>f</w:t>
      </w:r>
      <w:r w:rsidRPr="001A77CB">
        <w:t xml:space="preserve">irst </w:t>
      </w:r>
      <w:r w:rsidR="009A7EE3" w:rsidRPr="001A77CB">
        <w:t>a</w:t>
      </w:r>
      <w:r w:rsidRPr="001A77CB">
        <w:t xml:space="preserve">id for </w:t>
      </w:r>
      <w:r w:rsidR="009A7EE3" w:rsidRPr="001A77CB">
        <w:t>s</w:t>
      </w:r>
      <w:r w:rsidRPr="001A77CB">
        <w:t>chools’</w:t>
      </w:r>
    </w:p>
    <w:p w14:paraId="462A7ECD" w14:textId="4E18A7CD" w:rsidR="00A97898" w:rsidRPr="001A77CB" w:rsidRDefault="009A7EE3" w:rsidP="00E249C2">
      <w:pPr>
        <w:pStyle w:val="PolicyBullets"/>
        <w:jc w:val="both"/>
      </w:pPr>
      <w:r w:rsidRPr="001A77CB">
        <w:rPr>
          <w:bCs/>
        </w:rPr>
        <w:t>[Updated]</w:t>
      </w:r>
      <w:r w:rsidRPr="001A77CB">
        <w:t xml:space="preserve"> </w:t>
      </w:r>
      <w:r w:rsidR="00A97898" w:rsidRPr="001A77CB">
        <w:t>DfE (201</w:t>
      </w:r>
      <w:r w:rsidRPr="001A77CB">
        <w:t>9</w:t>
      </w:r>
      <w:r w:rsidR="00A97898" w:rsidRPr="001A77CB">
        <w:t>) ‘Automated external defibrillators (AEDs)’</w:t>
      </w:r>
    </w:p>
    <w:p w14:paraId="6F926A86" w14:textId="58BA48E7" w:rsidR="009A2C4F" w:rsidRPr="001A77CB" w:rsidRDefault="009A2C4F" w:rsidP="00E249C2">
      <w:pPr>
        <w:pStyle w:val="PolicyBullets"/>
        <w:jc w:val="both"/>
      </w:pPr>
      <w:r w:rsidRPr="001A77CB">
        <w:t>DfE (2017) ‘Statutory framework for the early years</w:t>
      </w:r>
      <w:r w:rsidR="00396153" w:rsidRPr="001A77CB">
        <w:t xml:space="preserve"> foundation stage</w:t>
      </w:r>
      <w:r w:rsidRPr="001A77CB">
        <w:t xml:space="preserve">’ </w:t>
      </w:r>
    </w:p>
    <w:p w14:paraId="0E829DE5" w14:textId="188CCFC8" w:rsidR="006B0581" w:rsidRPr="001A77CB" w:rsidRDefault="004002CB" w:rsidP="00E249C2">
      <w:pPr>
        <w:pStyle w:val="Style2"/>
        <w:ind w:left="1276" w:hanging="567"/>
        <w:jc w:val="both"/>
      </w:pPr>
      <w:r w:rsidRPr="001A77CB">
        <w:rPr>
          <w:bCs/>
        </w:rPr>
        <w:t>]</w:t>
      </w:r>
      <w:r w:rsidRPr="001A77CB">
        <w:t xml:space="preserve"> </w:t>
      </w:r>
      <w:r w:rsidR="006B0581" w:rsidRPr="001A77CB">
        <w:t xml:space="preserve">The policy is implemented in conjunction with </w:t>
      </w:r>
      <w:r w:rsidR="001A77CB" w:rsidRPr="001A77CB">
        <w:t>all other</w:t>
      </w:r>
      <w:r w:rsidR="006B0581" w:rsidRPr="001A77CB">
        <w:t xml:space="preserve"> school policies:</w:t>
      </w:r>
    </w:p>
    <w:p w14:paraId="587FF151" w14:textId="6D0BEFEA" w:rsidR="005F4359" w:rsidRPr="001A77CB" w:rsidRDefault="005F4359" w:rsidP="00C226E7">
      <w:pPr>
        <w:pStyle w:val="Heading10"/>
        <w:numPr>
          <w:ilvl w:val="0"/>
          <w:numId w:val="23"/>
        </w:numPr>
        <w:rPr>
          <w:sz w:val="28"/>
          <w:szCs w:val="28"/>
        </w:rPr>
      </w:pPr>
      <w:bookmarkStart w:id="14" w:name="_[New]_R_oles"/>
      <w:bookmarkStart w:id="15" w:name="Subsection2"/>
      <w:bookmarkEnd w:id="14"/>
      <w:r w:rsidRPr="001A77CB">
        <w:rPr>
          <w:sz w:val="28"/>
          <w:szCs w:val="28"/>
        </w:rPr>
        <w:t>Roles and responsibilities</w:t>
      </w:r>
    </w:p>
    <w:p w14:paraId="698A3F54" w14:textId="67ADEA01" w:rsidR="005F4359" w:rsidRPr="001A77CB" w:rsidRDefault="005F4359" w:rsidP="00082095">
      <w:pPr>
        <w:pStyle w:val="Style2"/>
        <w:numPr>
          <w:ilvl w:val="1"/>
          <w:numId w:val="23"/>
        </w:numPr>
        <w:ind w:left="1276" w:hanging="425"/>
      </w:pPr>
      <w:r w:rsidRPr="001A77CB">
        <w:t xml:space="preserve">The </w:t>
      </w:r>
      <w:r w:rsidRPr="001A77CB">
        <w:rPr>
          <w:bCs/>
        </w:rPr>
        <w:t>governing board</w:t>
      </w:r>
      <w:r w:rsidRPr="001A77CB">
        <w:t xml:space="preserve"> is responsible for:</w:t>
      </w:r>
    </w:p>
    <w:p w14:paraId="350C345F" w14:textId="6DEFB812" w:rsidR="005F4359" w:rsidRPr="001A77CB" w:rsidRDefault="005F4359" w:rsidP="00BA6197">
      <w:pPr>
        <w:pStyle w:val="PolicyBullets"/>
        <w:jc w:val="both"/>
      </w:pPr>
      <w:r w:rsidRPr="001A77CB">
        <w:t>The overarching development and implementation of this policy and all corresponding procedures.</w:t>
      </w:r>
    </w:p>
    <w:p w14:paraId="2075710B" w14:textId="75B1AA27" w:rsidR="005F4359" w:rsidRPr="001A77CB" w:rsidRDefault="005F4359" w:rsidP="00BA6197">
      <w:pPr>
        <w:pStyle w:val="PolicyBullets"/>
        <w:jc w:val="both"/>
      </w:pPr>
      <w:r w:rsidRPr="001A77CB">
        <w:t>Ensuring that the relevant risk assessments</w:t>
      </w:r>
      <w:r w:rsidR="00675586" w:rsidRPr="001A77CB">
        <w:t xml:space="preserve">, and assessments of the first aid needs of the school specifically, </w:t>
      </w:r>
      <w:r w:rsidRPr="001A77CB">
        <w:t>have been conducted.</w:t>
      </w:r>
    </w:p>
    <w:p w14:paraId="17BA8729" w14:textId="56CEC318" w:rsidR="005F4359" w:rsidRPr="001A77CB" w:rsidRDefault="005F4359" w:rsidP="00BA6197">
      <w:pPr>
        <w:pStyle w:val="PolicyBullets"/>
        <w:jc w:val="both"/>
      </w:pPr>
      <w:r w:rsidRPr="001A77CB">
        <w:t>Ensuring that there is a sufficient number of appointed first aiders within the school</w:t>
      </w:r>
      <w:r w:rsidR="00675586" w:rsidRPr="001A77CB">
        <w:t xml:space="preserve"> based upon these assessments.</w:t>
      </w:r>
    </w:p>
    <w:p w14:paraId="307AC660" w14:textId="5C68EFFB" w:rsidR="005F4359" w:rsidRPr="001A77CB" w:rsidRDefault="005F4359" w:rsidP="00BA6197">
      <w:pPr>
        <w:pStyle w:val="PolicyBullets"/>
        <w:jc w:val="both"/>
      </w:pPr>
      <w:r w:rsidRPr="001A77CB">
        <w:t xml:space="preserve">Ensuring that there are procedures and arrangements in place for first aid </w:t>
      </w:r>
      <w:r w:rsidR="00C20F01" w:rsidRPr="001A77CB">
        <w:t>during</w:t>
      </w:r>
      <w:r w:rsidRPr="001A77CB">
        <w:t xml:space="preserve"> off-site </w:t>
      </w:r>
      <w:r w:rsidR="00026828" w:rsidRPr="001A77CB">
        <w:t xml:space="preserve">or out-of-hours </w:t>
      </w:r>
      <w:r w:rsidRPr="001A77CB">
        <w:t>activities, e.g. educational visits</w:t>
      </w:r>
      <w:r w:rsidR="00026828" w:rsidRPr="001A77CB">
        <w:t xml:space="preserve"> or </w:t>
      </w:r>
      <w:r w:rsidR="000F2342" w:rsidRPr="001A77CB">
        <w:t>parents’</w:t>
      </w:r>
      <w:r w:rsidR="00026828" w:rsidRPr="001A77CB">
        <w:t xml:space="preserve"> evenings</w:t>
      </w:r>
      <w:r w:rsidRPr="001A77CB">
        <w:t xml:space="preserve">. </w:t>
      </w:r>
    </w:p>
    <w:p w14:paraId="4704C2EC" w14:textId="238A01C7" w:rsidR="00026828" w:rsidRPr="001A77CB" w:rsidRDefault="00026828" w:rsidP="00BA6197">
      <w:pPr>
        <w:pStyle w:val="PolicyBullets"/>
        <w:jc w:val="both"/>
      </w:pPr>
      <w:r w:rsidRPr="001A77CB">
        <w:t>Ensuring that insurance arrangements provide full cover for any potential claims arising from actions of staff acting within the scope of their employment.</w:t>
      </w:r>
    </w:p>
    <w:p w14:paraId="0072F55B" w14:textId="6A51F9FD" w:rsidR="00026828" w:rsidRPr="001A77CB" w:rsidRDefault="00026828" w:rsidP="00BA6197">
      <w:pPr>
        <w:pStyle w:val="PolicyBullets"/>
        <w:jc w:val="both"/>
      </w:pPr>
      <w:r w:rsidRPr="001A77CB">
        <w:t xml:space="preserve">Ensuring that appropriate and sufficient first aid training is provided for staff, and ensuring that processes are in place to validate that staff who have undertaken training have sufficient understanding, confidence and expertise in carrying out first aid duties. </w:t>
      </w:r>
    </w:p>
    <w:p w14:paraId="65F050A6" w14:textId="206B76D8" w:rsidR="0022201F" w:rsidRPr="001A77CB" w:rsidRDefault="0022201F" w:rsidP="00BA6197">
      <w:pPr>
        <w:pStyle w:val="PolicyBullets"/>
        <w:jc w:val="both"/>
      </w:pPr>
      <w:r w:rsidRPr="001A77CB">
        <w:t>Ensuring that adequate equipment and facilities are provided for the school site.</w:t>
      </w:r>
    </w:p>
    <w:p w14:paraId="55BB0705" w14:textId="34B7AF94" w:rsidR="0022201F" w:rsidRPr="001A77CB" w:rsidRDefault="0022201F" w:rsidP="00082095">
      <w:pPr>
        <w:pStyle w:val="PolicyBullets"/>
        <w:contextualSpacing w:val="0"/>
        <w:jc w:val="both"/>
      </w:pPr>
      <w:r w:rsidRPr="001A77CB">
        <w:t>Ensuring that first aid provision for staff does not fall below the required standard and that provision for pupils and others complies with the relevant legislation and guidance.</w:t>
      </w:r>
    </w:p>
    <w:p w14:paraId="05D79357" w14:textId="342BA5E2" w:rsidR="00675586" w:rsidRPr="001A77CB" w:rsidRDefault="00675586" w:rsidP="00370892">
      <w:pPr>
        <w:pStyle w:val="PolicyBullets"/>
        <w:spacing w:after="200"/>
        <w:contextualSpacing w:val="0"/>
        <w:jc w:val="both"/>
      </w:pPr>
      <w:r w:rsidRPr="001A77CB">
        <w:t>Ensuring that an ‘appointed person’ is selected from amongst staff to take the lead in first aid arrangements and procedures for the school.</w:t>
      </w:r>
    </w:p>
    <w:p w14:paraId="05B7FA0F" w14:textId="5CD621FB" w:rsidR="00026828" w:rsidRPr="001A77CB" w:rsidRDefault="00026828" w:rsidP="002D4186">
      <w:pPr>
        <w:pStyle w:val="TSB-Level2Numbers"/>
      </w:pPr>
      <w:r w:rsidRPr="001A77CB">
        <w:t xml:space="preserve">The </w:t>
      </w:r>
      <w:r w:rsidRPr="001A77CB">
        <w:rPr>
          <w:bCs/>
        </w:rPr>
        <w:t>headteacher</w:t>
      </w:r>
      <w:r w:rsidRPr="001A77CB">
        <w:t xml:space="preserve"> is responsible for: </w:t>
      </w:r>
    </w:p>
    <w:p w14:paraId="58E79B7C" w14:textId="27924E0C" w:rsidR="00026828" w:rsidRPr="001A77CB" w:rsidRDefault="00026828" w:rsidP="00370892">
      <w:pPr>
        <w:pStyle w:val="PolicyBullets"/>
        <w:contextualSpacing w:val="0"/>
        <w:jc w:val="both"/>
      </w:pPr>
      <w:r w:rsidRPr="001A77CB">
        <w:t>The development and implementation of this policy and its related procedures.</w:t>
      </w:r>
    </w:p>
    <w:p w14:paraId="32C8DA7B" w14:textId="114CA818" w:rsidR="00026828" w:rsidRPr="001A77CB" w:rsidRDefault="00026828" w:rsidP="00BA6197">
      <w:pPr>
        <w:pStyle w:val="PolicyBullets"/>
        <w:contextualSpacing w:val="0"/>
        <w:jc w:val="both"/>
      </w:pPr>
      <w:r w:rsidRPr="001A77CB">
        <w:t xml:space="preserve">Ensuring that </w:t>
      </w:r>
      <w:r w:rsidR="007F1FE3" w:rsidRPr="001A77CB">
        <w:t xml:space="preserve">all staff and </w:t>
      </w:r>
      <w:r w:rsidRPr="001A77CB">
        <w:t xml:space="preserve">parents are </w:t>
      </w:r>
      <w:r w:rsidR="007F1FE3" w:rsidRPr="001A77CB">
        <w:t xml:space="preserve">made </w:t>
      </w:r>
      <w:r w:rsidRPr="001A77CB">
        <w:t>aware of the school’s policy and arrangements regarding first aid.</w:t>
      </w:r>
    </w:p>
    <w:p w14:paraId="4ACA6137" w14:textId="5E445699" w:rsidR="0022201F" w:rsidRPr="001A77CB" w:rsidRDefault="0022201F" w:rsidP="00BA6197">
      <w:pPr>
        <w:pStyle w:val="PolicyBullets"/>
        <w:contextualSpacing w:val="0"/>
        <w:jc w:val="both"/>
      </w:pPr>
      <w:r w:rsidRPr="001A77CB">
        <w:t>Ensuring that all staff are aware of the locations of first aid equipment and how it can be accessed, particularly in the case of an emergency.</w:t>
      </w:r>
    </w:p>
    <w:p w14:paraId="7EBB0E09" w14:textId="654D3A42" w:rsidR="00205273" w:rsidRPr="001A77CB" w:rsidRDefault="00205273" w:rsidP="00BA6197">
      <w:pPr>
        <w:pStyle w:val="PolicyBullets"/>
        <w:spacing w:after="200"/>
        <w:contextualSpacing w:val="0"/>
        <w:jc w:val="both"/>
      </w:pPr>
      <w:r w:rsidRPr="001A77CB">
        <w:t>Ensuring that all pupils and staff are aware of the identities of the school first aiders and how to contact them if necessary.</w:t>
      </w:r>
    </w:p>
    <w:p w14:paraId="2B65B3FC" w14:textId="05815F2F" w:rsidR="00026828" w:rsidRPr="001A77CB" w:rsidRDefault="00026828" w:rsidP="002D4186">
      <w:pPr>
        <w:pStyle w:val="TSB-Level2Numbers"/>
      </w:pPr>
      <w:r w:rsidRPr="001A77CB">
        <w:t>Staff are responsible for:</w:t>
      </w:r>
    </w:p>
    <w:p w14:paraId="4F2D5076" w14:textId="1DBE3294" w:rsidR="00026828" w:rsidRPr="001A77CB" w:rsidRDefault="00026828" w:rsidP="00BA6197">
      <w:pPr>
        <w:pStyle w:val="PolicyBullets"/>
        <w:contextualSpacing w:val="0"/>
        <w:jc w:val="both"/>
      </w:pPr>
      <w:r w:rsidRPr="001A77CB">
        <w:t>Ensuring that they have sufficient awareness of this policy</w:t>
      </w:r>
      <w:r w:rsidR="000F2342" w:rsidRPr="001A77CB">
        <w:t xml:space="preserve"> and the outlined procedures</w:t>
      </w:r>
      <w:r w:rsidRPr="001A77CB">
        <w:t xml:space="preserve">, including making sure that they know who to contact in the event of any illness, accident or injury. </w:t>
      </w:r>
    </w:p>
    <w:p w14:paraId="2CABD5C8" w14:textId="794A454A" w:rsidR="00026828" w:rsidRPr="001A77CB" w:rsidRDefault="00026828" w:rsidP="00BA6197">
      <w:pPr>
        <w:pStyle w:val="PolicyBullets"/>
        <w:contextualSpacing w:val="0"/>
        <w:jc w:val="both"/>
      </w:pPr>
      <w:r w:rsidRPr="001A77CB">
        <w:t>Endeavouring at all times to secure the welfare of the pupils at school.</w:t>
      </w:r>
    </w:p>
    <w:p w14:paraId="31512FCE" w14:textId="74CEE8FC" w:rsidR="007F1FE3" w:rsidRPr="001A77CB" w:rsidRDefault="007F1FE3" w:rsidP="00370892">
      <w:pPr>
        <w:pStyle w:val="PolicyBullets"/>
        <w:spacing w:after="240"/>
        <w:contextualSpacing w:val="0"/>
        <w:jc w:val="both"/>
      </w:pPr>
      <w:r w:rsidRPr="001A77CB">
        <w:t xml:space="preserve">Making pupils aware of the procedures to </w:t>
      </w:r>
      <w:r w:rsidR="00C20F01" w:rsidRPr="001A77CB">
        <w:t>follow</w:t>
      </w:r>
      <w:r w:rsidRPr="001A77CB">
        <w:t xml:space="preserve"> in the event of illness, accident or injury.</w:t>
      </w:r>
    </w:p>
    <w:p w14:paraId="3CC40AD4" w14:textId="1566B647" w:rsidR="00026828" w:rsidRPr="001A77CB" w:rsidRDefault="0022201F" w:rsidP="002D4186">
      <w:pPr>
        <w:pStyle w:val="TSB-Level2Numbers"/>
      </w:pPr>
      <w:r w:rsidRPr="001A77CB">
        <w:t>F</w:t>
      </w:r>
      <w:r w:rsidR="00026828" w:rsidRPr="001A77CB">
        <w:t>irst aid staff are responsible for:</w:t>
      </w:r>
    </w:p>
    <w:p w14:paraId="759DAE03" w14:textId="35758859" w:rsidR="00026828" w:rsidRPr="001A77CB" w:rsidRDefault="00026828" w:rsidP="00370892">
      <w:pPr>
        <w:pStyle w:val="PolicyBullets"/>
        <w:contextualSpacing w:val="0"/>
        <w:jc w:val="both"/>
      </w:pPr>
      <w:r w:rsidRPr="001A77CB">
        <w:t xml:space="preserve">Completing and renewing </w:t>
      </w:r>
      <w:r w:rsidR="0022201F" w:rsidRPr="001A77CB">
        <w:t xml:space="preserve">training as dictated by the </w:t>
      </w:r>
      <w:r w:rsidR="0022201F" w:rsidRPr="001A77CB">
        <w:rPr>
          <w:bCs/>
        </w:rPr>
        <w:t>governing board</w:t>
      </w:r>
      <w:r w:rsidR="0022201F" w:rsidRPr="001A77CB">
        <w:t>.</w:t>
      </w:r>
    </w:p>
    <w:p w14:paraId="78FC8BA8" w14:textId="4D543E65" w:rsidR="0022201F" w:rsidRPr="001A77CB" w:rsidRDefault="0022201F" w:rsidP="00370892">
      <w:pPr>
        <w:pStyle w:val="PolicyBullets"/>
        <w:contextualSpacing w:val="0"/>
        <w:jc w:val="both"/>
      </w:pPr>
      <w:r w:rsidRPr="001A77CB">
        <w:t xml:space="preserve">Ensuring that they are comfortable and confident in administering first aid. </w:t>
      </w:r>
    </w:p>
    <w:p w14:paraId="33EA8C1F" w14:textId="54ABB32B" w:rsidR="0022201F" w:rsidRPr="001A77CB" w:rsidRDefault="0022201F" w:rsidP="00BA6197">
      <w:pPr>
        <w:pStyle w:val="PolicyBullets"/>
        <w:spacing w:after="240"/>
        <w:contextualSpacing w:val="0"/>
        <w:jc w:val="both"/>
      </w:pPr>
      <w:r w:rsidRPr="001A77CB">
        <w:t>Ensuring that they are fully aware of the content of this policy and any procedures for administering first aid, including emergency procedures.</w:t>
      </w:r>
    </w:p>
    <w:p w14:paraId="5A0566B1" w14:textId="218D1481" w:rsidR="000F2342" w:rsidRPr="001A77CB" w:rsidRDefault="00C20F01" w:rsidP="002D4186">
      <w:pPr>
        <w:pStyle w:val="TSB-Level2Numbers"/>
      </w:pPr>
      <w:r w:rsidRPr="001A77CB">
        <w:t xml:space="preserve">Schools must have at least one ‘appointed person’ to oversee first aid provision. The appointed person is not a first aider, and must not conduct any first aid for which they have not been trained. The appointed person should, however, be trained in emergency procedures as outlined below. </w:t>
      </w:r>
      <w:r w:rsidR="000F2342" w:rsidRPr="001A77CB">
        <w:t>The appointed person is responsible for:</w:t>
      </w:r>
    </w:p>
    <w:p w14:paraId="3C4FA051" w14:textId="77777777" w:rsidR="000F2342" w:rsidRPr="001A77CB" w:rsidRDefault="000F2342" w:rsidP="00370892">
      <w:pPr>
        <w:pStyle w:val="PolicyBullets"/>
        <w:contextualSpacing w:val="0"/>
        <w:jc w:val="both"/>
      </w:pPr>
      <w:r w:rsidRPr="001A77CB">
        <w:t>Overseeing the school’s first-aid arrangements.</w:t>
      </w:r>
    </w:p>
    <w:p w14:paraId="1A3ADEE5" w14:textId="76948F70" w:rsidR="000F2342" w:rsidRPr="001A77CB" w:rsidRDefault="000F2342" w:rsidP="00370892">
      <w:pPr>
        <w:pStyle w:val="PolicyBullets"/>
        <w:contextualSpacing w:val="0"/>
        <w:jc w:val="both"/>
      </w:pPr>
      <w:r w:rsidRPr="001A77CB">
        <w:t>Taking charge when someone is injured or becomes ill.</w:t>
      </w:r>
    </w:p>
    <w:p w14:paraId="2313EDE3" w14:textId="70954E4C" w:rsidR="000F2342" w:rsidRPr="001A77CB" w:rsidRDefault="000F2342" w:rsidP="00370892">
      <w:pPr>
        <w:pStyle w:val="PolicyBullets"/>
        <w:contextualSpacing w:val="0"/>
        <w:jc w:val="both"/>
      </w:pPr>
      <w:r w:rsidRPr="001A77CB">
        <w:t>Looking after the first-aid equipment, e.g. restocking the first aid container.</w:t>
      </w:r>
    </w:p>
    <w:p w14:paraId="2AE9B086" w14:textId="59630A54" w:rsidR="000F2342" w:rsidRPr="001A77CB" w:rsidRDefault="000F2342" w:rsidP="00370892">
      <w:pPr>
        <w:pStyle w:val="PolicyBullets"/>
        <w:contextualSpacing w:val="0"/>
        <w:jc w:val="both"/>
      </w:pPr>
      <w:r w:rsidRPr="001A77CB">
        <w:t>Ensuring that an ambulance or other professional medical help is summoned when appropriate.</w:t>
      </w:r>
    </w:p>
    <w:p w14:paraId="47901BA5" w14:textId="71601653" w:rsidR="000F2342" w:rsidRPr="001A77CB" w:rsidRDefault="000F2342" w:rsidP="00370892">
      <w:pPr>
        <w:pStyle w:val="PolicyBullets"/>
        <w:contextualSpacing w:val="0"/>
        <w:jc w:val="both"/>
      </w:pPr>
      <w:r w:rsidRPr="001A77CB">
        <w:t>Partaking in emergency first aid training, and refresher training where appropriate, to ensure they have knowledge of:</w:t>
      </w:r>
    </w:p>
    <w:p w14:paraId="60445816" w14:textId="24AF4FAA" w:rsidR="000F2342" w:rsidRPr="001A77CB" w:rsidRDefault="000F2342" w:rsidP="00370892">
      <w:pPr>
        <w:pStyle w:val="PolicyBullets"/>
        <w:numPr>
          <w:ilvl w:val="1"/>
          <w:numId w:val="6"/>
        </w:numPr>
        <w:contextualSpacing w:val="0"/>
        <w:jc w:val="both"/>
      </w:pPr>
      <w:r w:rsidRPr="001A77CB">
        <w:t>What to do in an emergency</w:t>
      </w:r>
      <w:r w:rsidR="00370892" w:rsidRPr="001A77CB">
        <w:t>.</w:t>
      </w:r>
    </w:p>
    <w:p w14:paraId="1996F0C4" w14:textId="74900279" w:rsidR="000F2342" w:rsidRPr="001A77CB" w:rsidRDefault="000F2342" w:rsidP="00370892">
      <w:pPr>
        <w:pStyle w:val="PolicyBullets"/>
        <w:numPr>
          <w:ilvl w:val="1"/>
          <w:numId w:val="6"/>
        </w:numPr>
        <w:contextualSpacing w:val="0"/>
        <w:jc w:val="both"/>
      </w:pPr>
      <w:r w:rsidRPr="001A77CB">
        <w:t>Cardiopulmonary resuscitation</w:t>
      </w:r>
      <w:r w:rsidR="00370892" w:rsidRPr="001A77CB">
        <w:t>.</w:t>
      </w:r>
    </w:p>
    <w:p w14:paraId="25DE3C5A" w14:textId="40CB69DE" w:rsidR="000F2342" w:rsidRPr="001A77CB" w:rsidRDefault="000F2342" w:rsidP="00370892">
      <w:pPr>
        <w:pStyle w:val="PolicyBullets"/>
        <w:numPr>
          <w:ilvl w:val="1"/>
          <w:numId w:val="6"/>
        </w:numPr>
        <w:contextualSpacing w:val="0"/>
        <w:jc w:val="both"/>
      </w:pPr>
      <w:r w:rsidRPr="001A77CB">
        <w:t>First aid for the unconscious casualty</w:t>
      </w:r>
      <w:r w:rsidR="00370892" w:rsidRPr="001A77CB">
        <w:t>.</w:t>
      </w:r>
    </w:p>
    <w:p w14:paraId="5A73CB8B" w14:textId="35E96534" w:rsidR="000F2342" w:rsidRPr="001A77CB" w:rsidRDefault="000F2342" w:rsidP="00370892">
      <w:pPr>
        <w:pStyle w:val="PolicyBullets"/>
        <w:numPr>
          <w:ilvl w:val="1"/>
          <w:numId w:val="6"/>
        </w:numPr>
        <w:contextualSpacing w:val="0"/>
        <w:jc w:val="both"/>
      </w:pPr>
      <w:r w:rsidRPr="001A77CB">
        <w:t>First aid for the wounded or bleeding</w:t>
      </w:r>
      <w:r w:rsidR="00370892" w:rsidRPr="001A77CB">
        <w:t>.</w:t>
      </w:r>
    </w:p>
    <w:p w14:paraId="426AB7F8" w14:textId="5A7DBC58" w:rsidR="00675586" w:rsidRPr="001A77CB" w:rsidRDefault="00675586" w:rsidP="00370892">
      <w:pPr>
        <w:pStyle w:val="PolicyBullets"/>
        <w:spacing w:after="240"/>
        <w:contextualSpacing w:val="0"/>
        <w:jc w:val="both"/>
      </w:pPr>
      <w:r w:rsidRPr="001A77CB">
        <w:t>Maintaining injury and illness records as required.</w:t>
      </w:r>
    </w:p>
    <w:p w14:paraId="6D418694" w14:textId="3C584DC3" w:rsidR="00675586" w:rsidRPr="001A77CB" w:rsidRDefault="00675586" w:rsidP="00082095">
      <w:pPr>
        <w:pStyle w:val="Heading10"/>
        <w:numPr>
          <w:ilvl w:val="0"/>
          <w:numId w:val="21"/>
        </w:numPr>
        <w:rPr>
          <w:sz w:val="28"/>
          <w:szCs w:val="28"/>
        </w:rPr>
      </w:pPr>
      <w:bookmarkStart w:id="16" w:name="_[New]_First_aid"/>
      <w:bookmarkEnd w:id="15"/>
      <w:bookmarkEnd w:id="16"/>
      <w:r w:rsidRPr="001A77CB">
        <w:rPr>
          <w:sz w:val="28"/>
          <w:szCs w:val="28"/>
        </w:rPr>
        <w:t xml:space="preserve">First </w:t>
      </w:r>
      <w:r w:rsidR="009F48A2" w:rsidRPr="001A77CB">
        <w:rPr>
          <w:sz w:val="28"/>
          <w:szCs w:val="28"/>
        </w:rPr>
        <w:t>a</w:t>
      </w:r>
      <w:r w:rsidRPr="001A77CB">
        <w:rPr>
          <w:sz w:val="28"/>
          <w:szCs w:val="28"/>
        </w:rPr>
        <w:t xml:space="preserve">id </w:t>
      </w:r>
      <w:r w:rsidR="009F48A2" w:rsidRPr="001A77CB">
        <w:rPr>
          <w:sz w:val="28"/>
          <w:szCs w:val="28"/>
        </w:rPr>
        <w:t>p</w:t>
      </w:r>
      <w:r w:rsidRPr="001A77CB">
        <w:rPr>
          <w:sz w:val="28"/>
          <w:szCs w:val="28"/>
        </w:rPr>
        <w:t>rovision</w:t>
      </w:r>
    </w:p>
    <w:p w14:paraId="6157BCA5" w14:textId="7619A9B0" w:rsidR="00675586" w:rsidRPr="001A77CB" w:rsidRDefault="00675586" w:rsidP="002D4186">
      <w:pPr>
        <w:pStyle w:val="TSB-Level2Numbers"/>
      </w:pPr>
      <w:r w:rsidRPr="001A77CB">
        <w:t xml:space="preserve">The school will routinely re-evaluate its first aid arrangements, at least </w:t>
      </w:r>
      <w:r w:rsidRPr="001A77CB">
        <w:rPr>
          <w:bCs/>
        </w:rPr>
        <w:t>annually</w:t>
      </w:r>
      <w:r w:rsidRPr="001A77CB">
        <w:t xml:space="preserve">, to ensure that these arrangements continue to be appropriate for hazards and risks on the school premises, the size of the school, the needs of any vulnerable </w:t>
      </w:r>
      <w:proofErr w:type="gramStart"/>
      <w:r w:rsidRPr="001A77CB">
        <w:t>individuals</w:t>
      </w:r>
      <w:proofErr w:type="gramEnd"/>
      <w:r w:rsidRPr="001A77CB">
        <w:t xml:space="preserve"> onsite, and the nature and distribution o</w:t>
      </w:r>
      <w:r w:rsidR="00205273" w:rsidRPr="001A77CB">
        <w:t>f pupils and staff throughout the school.</w:t>
      </w:r>
    </w:p>
    <w:p w14:paraId="594273F3" w14:textId="04867356" w:rsidR="00E47816" w:rsidRPr="001A77CB" w:rsidRDefault="00205273" w:rsidP="002D4186">
      <w:pPr>
        <w:pStyle w:val="TSB-Level2Numbers"/>
      </w:pPr>
      <w:r w:rsidRPr="001A77CB">
        <w:t>T</w:t>
      </w:r>
      <w:r w:rsidR="00E47816" w:rsidRPr="001A77CB">
        <w:t>he school will have suitably stocked first aid boxes in line with the assessment of needs. Where there is no special risk identified, a minimum provision of first aid items will be as follows:</w:t>
      </w:r>
    </w:p>
    <w:p w14:paraId="6A1B0C09" w14:textId="4E65256A" w:rsidR="00E47816" w:rsidRPr="001A77CB" w:rsidRDefault="00E47816" w:rsidP="00BA6197">
      <w:pPr>
        <w:pStyle w:val="PolicyBullets"/>
        <w:ind w:left="1984" w:hanging="425"/>
        <w:contextualSpacing w:val="0"/>
        <w:jc w:val="both"/>
      </w:pPr>
      <w:r w:rsidRPr="001A77CB">
        <w:t>A leaflet giving general advice on first aid</w:t>
      </w:r>
    </w:p>
    <w:p w14:paraId="195939B6" w14:textId="05C019F2" w:rsidR="00E47816" w:rsidRPr="001A77CB" w:rsidRDefault="00E47816" w:rsidP="00BA6197">
      <w:pPr>
        <w:pStyle w:val="PolicyBullets"/>
        <w:ind w:left="1984" w:hanging="425"/>
        <w:contextualSpacing w:val="0"/>
        <w:jc w:val="both"/>
      </w:pPr>
      <w:r w:rsidRPr="001A77CB">
        <w:t>20 individually wrapped sterile adhesive dressings, of assorted sizes</w:t>
      </w:r>
    </w:p>
    <w:p w14:paraId="35B007D2" w14:textId="5AB0907E" w:rsidR="00E47816" w:rsidRPr="001A77CB" w:rsidRDefault="00E47816" w:rsidP="00BA6197">
      <w:pPr>
        <w:pStyle w:val="PolicyBullets"/>
        <w:ind w:left="1984" w:hanging="425"/>
        <w:contextualSpacing w:val="0"/>
        <w:jc w:val="both"/>
      </w:pPr>
      <w:r w:rsidRPr="001A77CB">
        <w:t>2 sterile eye pads</w:t>
      </w:r>
    </w:p>
    <w:p w14:paraId="42A422FE" w14:textId="79D579F2" w:rsidR="00E47816" w:rsidRPr="001A77CB" w:rsidRDefault="00E47816" w:rsidP="00BA6197">
      <w:pPr>
        <w:pStyle w:val="PolicyBullets"/>
        <w:ind w:left="1984" w:hanging="425"/>
        <w:contextualSpacing w:val="0"/>
        <w:jc w:val="both"/>
      </w:pPr>
      <w:r w:rsidRPr="001A77CB">
        <w:t>4 individually wrapped triangular bandages, preferably sterile</w:t>
      </w:r>
    </w:p>
    <w:p w14:paraId="0DB420D8" w14:textId="10F40AB9" w:rsidR="00E47816" w:rsidRPr="001A77CB" w:rsidRDefault="00E47816" w:rsidP="00BA6197">
      <w:pPr>
        <w:pStyle w:val="PolicyBullets"/>
        <w:ind w:left="1984" w:hanging="425"/>
        <w:contextualSpacing w:val="0"/>
        <w:jc w:val="both"/>
      </w:pPr>
      <w:r w:rsidRPr="001A77CB">
        <w:t>6 safety pins</w:t>
      </w:r>
    </w:p>
    <w:p w14:paraId="7D4C0430" w14:textId="70E9A9EF" w:rsidR="00E47816" w:rsidRPr="001A77CB" w:rsidRDefault="00E47816" w:rsidP="00BA6197">
      <w:pPr>
        <w:pStyle w:val="PolicyBullets"/>
        <w:ind w:left="1984" w:hanging="425"/>
        <w:contextualSpacing w:val="0"/>
        <w:jc w:val="both"/>
      </w:pPr>
      <w:r w:rsidRPr="001A77CB">
        <w:t>6 medium-sized (approximately 12cm x 12cm) individually wrapped sterile unmedicated wound dressings</w:t>
      </w:r>
    </w:p>
    <w:p w14:paraId="4AFC16F8" w14:textId="2F74C829" w:rsidR="00E47816" w:rsidRPr="001A77CB" w:rsidRDefault="00E47816" w:rsidP="00BA6197">
      <w:pPr>
        <w:pStyle w:val="PolicyBullets"/>
        <w:ind w:left="1984" w:hanging="425"/>
        <w:contextualSpacing w:val="0"/>
        <w:jc w:val="both"/>
      </w:pPr>
      <w:r w:rsidRPr="001A77CB">
        <w:t>2 large-sized (approximately 18cm x 18cm) individually wrapped sterile unmedicated wound dressings</w:t>
      </w:r>
    </w:p>
    <w:p w14:paraId="4DA41B7A" w14:textId="0F8351BF" w:rsidR="00E47816" w:rsidRPr="001A77CB" w:rsidRDefault="00E47816" w:rsidP="00082095">
      <w:pPr>
        <w:pStyle w:val="PolicyBullets"/>
      </w:pPr>
      <w:r w:rsidRPr="001A77CB">
        <w:t>1 pair of disposable gloves</w:t>
      </w:r>
    </w:p>
    <w:p w14:paraId="2C5D4B0B" w14:textId="4E841F4A" w:rsidR="003B7650" w:rsidRPr="001A77CB" w:rsidRDefault="003B7650" w:rsidP="005B59D3">
      <w:pPr>
        <w:pStyle w:val="TSB-Level2Numbers"/>
      </w:pPr>
      <w:r w:rsidRPr="001A77CB">
        <w:t>All first aid containers will be identified by a white cross on a green background.</w:t>
      </w:r>
    </w:p>
    <w:p w14:paraId="09B7E614" w14:textId="2AC8B885" w:rsidR="00E47816" w:rsidRPr="001A77CB" w:rsidRDefault="00E47816" w:rsidP="002D4186">
      <w:pPr>
        <w:pStyle w:val="TSB-Level2Numbers"/>
      </w:pPr>
      <w:r w:rsidRPr="001A77CB">
        <w:t xml:space="preserve">The </w:t>
      </w:r>
      <w:r w:rsidR="00205273" w:rsidRPr="001A77CB">
        <w:t>appointed person</w:t>
      </w:r>
      <w:r w:rsidRPr="001A77CB">
        <w:t xml:space="preserve"> </w:t>
      </w:r>
      <w:r w:rsidR="000F2342" w:rsidRPr="001A77CB">
        <w:t>will routinely examine</w:t>
      </w:r>
      <w:r w:rsidRPr="001A77CB">
        <w:t xml:space="preserve"> the contents of first aid boxes, including any mobile first aid boxes for offsite use</w:t>
      </w:r>
      <w:r w:rsidR="009A45EA" w:rsidRPr="001A77CB">
        <w:t xml:space="preserve"> – t</w:t>
      </w:r>
      <w:r w:rsidRPr="001A77CB">
        <w:t>hese will be frequently checked and restocked as soon as possible after use. Items will be safely discarded after the expiry date has passed.</w:t>
      </w:r>
    </w:p>
    <w:p w14:paraId="7A704220" w14:textId="1A65C6DF" w:rsidR="00E47816" w:rsidRPr="001A77CB" w:rsidRDefault="00E47816">
      <w:pPr>
        <w:pStyle w:val="TSB-Level2Numbers"/>
      </w:pPr>
      <w:r w:rsidRPr="001A77CB">
        <w:t xml:space="preserve">First aid boxes </w:t>
      </w:r>
      <w:r w:rsidR="009A45EA" w:rsidRPr="001A77CB">
        <w:t>are in</w:t>
      </w:r>
      <w:r w:rsidRPr="001A77CB">
        <w:t xml:space="preserve"> the following areas:</w:t>
      </w:r>
    </w:p>
    <w:p w14:paraId="351F87EA" w14:textId="7EF8A673" w:rsidR="00E47816" w:rsidRPr="001A77CB" w:rsidRDefault="00E47816" w:rsidP="00BA6197">
      <w:pPr>
        <w:pStyle w:val="PolicyBullets"/>
        <w:ind w:left="1984" w:hanging="425"/>
        <w:contextualSpacing w:val="0"/>
        <w:jc w:val="both"/>
        <w:rPr>
          <w:bCs/>
        </w:rPr>
      </w:pPr>
      <w:r w:rsidRPr="001A77CB">
        <w:rPr>
          <w:bCs/>
        </w:rPr>
        <w:t>The school office</w:t>
      </w:r>
    </w:p>
    <w:p w14:paraId="24167A2C" w14:textId="0E0853F1" w:rsidR="00E47816" w:rsidRPr="001A77CB" w:rsidRDefault="00E47816" w:rsidP="00BA6197">
      <w:pPr>
        <w:pStyle w:val="PolicyBullets"/>
        <w:ind w:left="1984" w:hanging="425"/>
        <w:contextualSpacing w:val="0"/>
        <w:jc w:val="both"/>
        <w:rPr>
          <w:bCs/>
        </w:rPr>
      </w:pPr>
      <w:r w:rsidRPr="001A77CB">
        <w:rPr>
          <w:bCs/>
        </w:rPr>
        <w:t>In every classroom</w:t>
      </w:r>
    </w:p>
    <w:p w14:paraId="3EA7941B" w14:textId="6E366FAD" w:rsidR="001A77CB" w:rsidRPr="001A77CB" w:rsidRDefault="001A77CB" w:rsidP="00BA6197">
      <w:pPr>
        <w:pStyle w:val="PolicyBullets"/>
        <w:ind w:left="1984" w:hanging="425"/>
        <w:contextualSpacing w:val="0"/>
        <w:jc w:val="both"/>
        <w:rPr>
          <w:bCs/>
        </w:rPr>
      </w:pPr>
      <w:r w:rsidRPr="001A77CB">
        <w:rPr>
          <w:bCs/>
        </w:rPr>
        <w:t>Photocopying room</w:t>
      </w:r>
    </w:p>
    <w:p w14:paraId="6CE37CC4" w14:textId="0A6FD877" w:rsidR="001A77CB" w:rsidRPr="001A77CB" w:rsidRDefault="001A77CB" w:rsidP="00BA6197">
      <w:pPr>
        <w:pStyle w:val="PolicyBullets"/>
        <w:ind w:left="1984" w:hanging="425"/>
        <w:contextualSpacing w:val="0"/>
        <w:jc w:val="both"/>
        <w:rPr>
          <w:bCs/>
        </w:rPr>
      </w:pPr>
      <w:r w:rsidRPr="001A77CB">
        <w:rPr>
          <w:bCs/>
        </w:rPr>
        <w:t>Small kits for playgrounds</w:t>
      </w:r>
    </w:p>
    <w:p w14:paraId="51A1AEBE" w14:textId="7FCFFB75" w:rsidR="00591558" w:rsidRPr="001A77CB" w:rsidRDefault="00E47816" w:rsidP="00E47816">
      <w:pPr>
        <w:pStyle w:val="Heading10"/>
        <w:numPr>
          <w:ilvl w:val="0"/>
          <w:numId w:val="23"/>
        </w:numPr>
        <w:spacing w:before="240"/>
        <w:rPr>
          <w:sz w:val="28"/>
          <w:szCs w:val="28"/>
        </w:rPr>
      </w:pPr>
      <w:bookmarkStart w:id="17" w:name="_[Updated]_First_aiders"/>
      <w:bookmarkStart w:id="18" w:name="Subsection3"/>
      <w:bookmarkEnd w:id="17"/>
      <w:r w:rsidRPr="001A77CB">
        <w:rPr>
          <w:sz w:val="28"/>
          <w:szCs w:val="28"/>
        </w:rPr>
        <w:t>First aiders</w:t>
      </w:r>
    </w:p>
    <w:bookmarkEnd w:id="18"/>
    <w:p w14:paraId="6FE37C80" w14:textId="715B9118" w:rsidR="00E47816" w:rsidRPr="001A77CB" w:rsidRDefault="00E47816" w:rsidP="002D4186">
      <w:pPr>
        <w:pStyle w:val="TSB-Level2Numbers"/>
      </w:pPr>
      <w:r w:rsidRPr="001A77CB">
        <w:t>The main duties of first aiders will be to administer immediate first aid to pupils, staff or visitors, and to ensure that an ambulance or other professional medical help is called when necessary.</w:t>
      </w:r>
    </w:p>
    <w:p w14:paraId="2AE79A8C" w14:textId="68EEBA7A" w:rsidR="00B95198" w:rsidRPr="001A77CB" w:rsidRDefault="00B95198">
      <w:pPr>
        <w:pStyle w:val="TSB-Level2Numbers"/>
      </w:pPr>
      <w:r w:rsidRPr="001A77CB">
        <w:t xml:space="preserve">The school will ensure that all first aiders </w:t>
      </w:r>
      <w:r w:rsidR="0055004C" w:rsidRPr="001A77CB">
        <w:t>hold a valid certificate of competence, issued by</w:t>
      </w:r>
      <w:r w:rsidR="0040685D" w:rsidRPr="001A77CB">
        <w:t xml:space="preserve"> a</w:t>
      </w:r>
      <w:r w:rsidR="0055004C" w:rsidRPr="001A77CB">
        <w:t xml:space="preserve"> HSE-approved organisation.</w:t>
      </w:r>
    </w:p>
    <w:p w14:paraId="7A796C7C" w14:textId="001BB8F2" w:rsidR="0055004C" w:rsidRPr="001A77CB" w:rsidRDefault="0055004C">
      <w:pPr>
        <w:pStyle w:val="TSB-Level2Numbers"/>
      </w:pPr>
      <w:r w:rsidRPr="001A77CB">
        <w:t>The school will be mindful that many standard first aid at work training courses do not include resuscitation procedures for children, and will consequently ensure that appropriate training is secured for first-aid personnel where this has not already been obtained.</w:t>
      </w:r>
    </w:p>
    <w:p w14:paraId="3C7307F1" w14:textId="4292D1A3" w:rsidR="0040685D" w:rsidRPr="001A77CB" w:rsidRDefault="0040685D">
      <w:pPr>
        <w:pStyle w:val="TSB-Level2Numbers"/>
      </w:pPr>
      <w:r w:rsidRPr="001A77CB">
        <w:t xml:space="preserve">The school will ensure that refresher </w:t>
      </w:r>
      <w:r w:rsidR="00CE18F7" w:rsidRPr="001A77CB">
        <w:t>training and retestin</w:t>
      </w:r>
      <w:r w:rsidRPr="001A77CB">
        <w:t>g</w:t>
      </w:r>
      <w:r w:rsidR="00CE18F7" w:rsidRPr="001A77CB">
        <w:t xml:space="preserve"> of competence</w:t>
      </w:r>
      <w:r w:rsidRPr="001A77CB">
        <w:t xml:space="preserve"> is arranged for first aiders within the school before </w:t>
      </w:r>
      <w:r w:rsidR="00CE18F7" w:rsidRPr="001A77CB">
        <w:t>certificates expire.</w:t>
      </w:r>
    </w:p>
    <w:p w14:paraId="41D82A89" w14:textId="1A12AD80" w:rsidR="00E47816" w:rsidRPr="001A77CB" w:rsidRDefault="009A45EA">
      <w:pPr>
        <w:pStyle w:val="TSB-Level2Numbers"/>
      </w:pPr>
      <w:r w:rsidRPr="001A77CB">
        <w:t>F</w:t>
      </w:r>
      <w:r w:rsidR="00E47816" w:rsidRPr="001A77CB">
        <w:t xml:space="preserve">irst aiders will ensure that their first aid certificates are kept up-to-date through liaison with the </w:t>
      </w:r>
      <w:r w:rsidR="001A77CB" w:rsidRPr="001A77CB">
        <w:rPr>
          <w:bCs/>
        </w:rPr>
        <w:t>Office manager</w:t>
      </w:r>
      <w:r w:rsidR="00E47816" w:rsidRPr="001A77CB">
        <w:t>.</w:t>
      </w:r>
    </w:p>
    <w:p w14:paraId="34CA3753" w14:textId="60DA2A32" w:rsidR="00205273" w:rsidRPr="001A77CB" w:rsidRDefault="00E47816">
      <w:pPr>
        <w:pStyle w:val="TSB-Level2Numbers"/>
      </w:pPr>
      <w:r w:rsidRPr="001A77CB">
        <w:t>Each classroom’s first aiders will be responsible for ensuring all first aid kits are properly stocked and maintained. The first aid appointed person will be responsible for maintaining supplies.</w:t>
      </w:r>
    </w:p>
    <w:p w14:paraId="7E64171C" w14:textId="5996B5CE" w:rsidR="0040685D" w:rsidRPr="001A77CB" w:rsidRDefault="0040685D">
      <w:pPr>
        <w:pStyle w:val="TSB-Level2Numbers"/>
      </w:pPr>
      <w:r w:rsidRPr="001A77CB">
        <w:t>First aid notices will be clearly displayed throughout the school with information on the names and locations of first aiders to ensure that pupils and staff know who they must contact in the event of illness or injury.</w:t>
      </w:r>
    </w:p>
    <w:p w14:paraId="61BD6005" w14:textId="7B324BC2" w:rsidR="00E47816" w:rsidRPr="001A77CB" w:rsidRDefault="00E47816">
      <w:pPr>
        <w:pStyle w:val="TSB-Level2Numbers"/>
      </w:pPr>
      <w:r w:rsidRPr="001A77CB">
        <w:t>The current first aid appointed person(s) are:</w:t>
      </w:r>
    </w:p>
    <w:tbl>
      <w:tblPr>
        <w:tblStyle w:val="TableGrid"/>
        <w:tblW w:w="0" w:type="auto"/>
        <w:tblInd w:w="959" w:type="dxa"/>
        <w:tblLook w:val="04A0" w:firstRow="1" w:lastRow="0" w:firstColumn="1" w:lastColumn="0" w:noHBand="0" w:noVBand="1"/>
      </w:tblPr>
      <w:tblGrid>
        <w:gridCol w:w="2014"/>
        <w:gridCol w:w="2014"/>
        <w:gridCol w:w="2014"/>
        <w:gridCol w:w="2015"/>
      </w:tblGrid>
      <w:tr w:rsidR="001A77CB" w:rsidRPr="001A77CB" w14:paraId="7AA71736" w14:textId="77777777" w:rsidTr="00E81FCE">
        <w:trPr>
          <w:trHeight w:val="567"/>
        </w:trPr>
        <w:tc>
          <w:tcPr>
            <w:tcW w:w="2014" w:type="dxa"/>
            <w:shd w:val="clear" w:color="auto" w:fill="347186"/>
            <w:vAlign w:val="center"/>
          </w:tcPr>
          <w:p w14:paraId="6DFF72B9" w14:textId="73B3FC45" w:rsidR="00E47816" w:rsidRPr="001A77CB" w:rsidRDefault="00E47816" w:rsidP="00E47816">
            <w:pPr>
              <w:pStyle w:val="PolicyBullets"/>
              <w:numPr>
                <w:ilvl w:val="0"/>
                <w:numId w:val="0"/>
              </w:numPr>
              <w:jc w:val="center"/>
              <w:rPr>
                <w:bCs/>
              </w:rPr>
            </w:pPr>
            <w:r w:rsidRPr="001A77CB">
              <w:rPr>
                <w:bCs/>
              </w:rPr>
              <w:t>Name</w:t>
            </w:r>
          </w:p>
        </w:tc>
        <w:tc>
          <w:tcPr>
            <w:tcW w:w="2014" w:type="dxa"/>
            <w:shd w:val="clear" w:color="auto" w:fill="347186"/>
            <w:vAlign w:val="center"/>
          </w:tcPr>
          <w:p w14:paraId="7BE10B5B" w14:textId="1304CE36" w:rsidR="00E47816" w:rsidRPr="001A77CB" w:rsidRDefault="00E47816" w:rsidP="00E47816">
            <w:pPr>
              <w:pStyle w:val="PolicyBullets"/>
              <w:numPr>
                <w:ilvl w:val="0"/>
                <w:numId w:val="0"/>
              </w:numPr>
              <w:jc w:val="center"/>
              <w:rPr>
                <w:bCs/>
              </w:rPr>
            </w:pPr>
            <w:r w:rsidRPr="001A77CB">
              <w:rPr>
                <w:bCs/>
              </w:rPr>
              <w:t>Contact</w:t>
            </w:r>
          </w:p>
        </w:tc>
        <w:tc>
          <w:tcPr>
            <w:tcW w:w="2014" w:type="dxa"/>
            <w:shd w:val="clear" w:color="auto" w:fill="347186"/>
            <w:vAlign w:val="center"/>
          </w:tcPr>
          <w:p w14:paraId="037D8E7C" w14:textId="669AC4BC" w:rsidR="00E47816" w:rsidRPr="001A77CB" w:rsidRDefault="00E47816" w:rsidP="00E47816">
            <w:pPr>
              <w:pStyle w:val="PolicyBullets"/>
              <w:numPr>
                <w:ilvl w:val="0"/>
                <w:numId w:val="0"/>
              </w:numPr>
              <w:jc w:val="center"/>
              <w:rPr>
                <w:bCs/>
              </w:rPr>
            </w:pPr>
            <w:r w:rsidRPr="001A77CB">
              <w:rPr>
                <w:bCs/>
              </w:rPr>
              <w:t>Location</w:t>
            </w:r>
          </w:p>
        </w:tc>
        <w:tc>
          <w:tcPr>
            <w:tcW w:w="2015" w:type="dxa"/>
            <w:shd w:val="clear" w:color="auto" w:fill="347186"/>
            <w:vAlign w:val="center"/>
          </w:tcPr>
          <w:p w14:paraId="02CFD83C" w14:textId="68A87D11" w:rsidR="00E47816" w:rsidRPr="001A77CB" w:rsidRDefault="00E47816" w:rsidP="00E47816">
            <w:pPr>
              <w:pStyle w:val="PolicyBullets"/>
              <w:numPr>
                <w:ilvl w:val="0"/>
                <w:numId w:val="0"/>
              </w:numPr>
              <w:jc w:val="center"/>
              <w:rPr>
                <w:bCs/>
              </w:rPr>
            </w:pPr>
            <w:r w:rsidRPr="001A77CB">
              <w:rPr>
                <w:bCs/>
              </w:rPr>
              <w:t>Date of first aid qualification</w:t>
            </w:r>
          </w:p>
        </w:tc>
      </w:tr>
      <w:tr w:rsidR="001A77CB" w:rsidRPr="001A77CB" w14:paraId="3A862E7F" w14:textId="77777777" w:rsidTr="00E81FCE">
        <w:trPr>
          <w:trHeight w:val="283"/>
        </w:trPr>
        <w:tc>
          <w:tcPr>
            <w:tcW w:w="2014" w:type="dxa"/>
            <w:vAlign w:val="center"/>
          </w:tcPr>
          <w:p w14:paraId="77327345" w14:textId="002681D4" w:rsidR="00CC39C1" w:rsidRPr="001A77CB" w:rsidRDefault="00CC39C1" w:rsidP="00CC39C1">
            <w:pPr>
              <w:pStyle w:val="PolicyBullets"/>
              <w:numPr>
                <w:ilvl w:val="0"/>
                <w:numId w:val="0"/>
              </w:numPr>
              <w:spacing w:after="240"/>
              <w:jc w:val="center"/>
              <w:rPr>
                <w:bCs/>
              </w:rPr>
            </w:pPr>
            <w:r w:rsidRPr="001A77CB">
              <w:rPr>
                <w:bCs/>
              </w:rPr>
              <w:t>Name</w:t>
            </w:r>
          </w:p>
        </w:tc>
        <w:tc>
          <w:tcPr>
            <w:tcW w:w="2014" w:type="dxa"/>
            <w:vAlign w:val="center"/>
          </w:tcPr>
          <w:p w14:paraId="657D0A30" w14:textId="0D08274F" w:rsidR="00CC39C1" w:rsidRPr="001A77CB" w:rsidRDefault="00CC39C1" w:rsidP="00CC39C1">
            <w:pPr>
              <w:pStyle w:val="PolicyBullets"/>
              <w:numPr>
                <w:ilvl w:val="0"/>
                <w:numId w:val="0"/>
              </w:numPr>
              <w:spacing w:before="240" w:after="240"/>
              <w:jc w:val="center"/>
              <w:rPr>
                <w:bCs/>
              </w:rPr>
            </w:pPr>
            <w:r w:rsidRPr="001A77CB">
              <w:rPr>
                <w:bCs/>
              </w:rPr>
              <w:t>Email address</w:t>
            </w:r>
          </w:p>
        </w:tc>
        <w:tc>
          <w:tcPr>
            <w:tcW w:w="2014" w:type="dxa"/>
            <w:vAlign w:val="center"/>
          </w:tcPr>
          <w:p w14:paraId="08FCB17A" w14:textId="330666AC" w:rsidR="00CC39C1" w:rsidRPr="001A77CB" w:rsidRDefault="00CC39C1" w:rsidP="00CC39C1">
            <w:pPr>
              <w:pStyle w:val="PolicyBullets"/>
              <w:numPr>
                <w:ilvl w:val="0"/>
                <w:numId w:val="0"/>
              </w:numPr>
              <w:spacing w:before="240" w:after="240"/>
              <w:jc w:val="center"/>
              <w:rPr>
                <w:bCs/>
              </w:rPr>
            </w:pPr>
            <w:r w:rsidRPr="001A77CB">
              <w:rPr>
                <w:bCs/>
              </w:rPr>
              <w:t>Location</w:t>
            </w:r>
          </w:p>
        </w:tc>
        <w:tc>
          <w:tcPr>
            <w:tcW w:w="2015" w:type="dxa"/>
            <w:vAlign w:val="center"/>
          </w:tcPr>
          <w:p w14:paraId="61314739" w14:textId="1D0D14AC" w:rsidR="00CC39C1" w:rsidRPr="001A77CB" w:rsidRDefault="00CC39C1" w:rsidP="00CC39C1">
            <w:pPr>
              <w:pStyle w:val="PolicyBullets"/>
              <w:numPr>
                <w:ilvl w:val="0"/>
                <w:numId w:val="0"/>
              </w:numPr>
              <w:spacing w:before="240"/>
              <w:jc w:val="center"/>
              <w:rPr>
                <w:bCs/>
              </w:rPr>
            </w:pPr>
            <w:r w:rsidRPr="001A77CB">
              <w:rPr>
                <w:bCs/>
              </w:rPr>
              <w:t>Date</w:t>
            </w:r>
          </w:p>
        </w:tc>
      </w:tr>
      <w:tr w:rsidR="00CC39C1" w:rsidRPr="001A77CB" w14:paraId="7E1120EC" w14:textId="77777777" w:rsidTr="00E81FCE">
        <w:trPr>
          <w:trHeight w:val="283"/>
        </w:trPr>
        <w:tc>
          <w:tcPr>
            <w:tcW w:w="2014" w:type="dxa"/>
            <w:vAlign w:val="center"/>
          </w:tcPr>
          <w:p w14:paraId="48B2A157" w14:textId="47BFAA37" w:rsidR="00CC39C1" w:rsidRPr="001A77CB" w:rsidRDefault="00CC39C1" w:rsidP="00CC39C1">
            <w:pPr>
              <w:pStyle w:val="PolicyBullets"/>
              <w:numPr>
                <w:ilvl w:val="0"/>
                <w:numId w:val="0"/>
              </w:numPr>
              <w:jc w:val="center"/>
              <w:rPr>
                <w:bCs/>
              </w:rPr>
            </w:pPr>
          </w:p>
        </w:tc>
        <w:tc>
          <w:tcPr>
            <w:tcW w:w="2014" w:type="dxa"/>
            <w:vAlign w:val="center"/>
          </w:tcPr>
          <w:p w14:paraId="07E47355" w14:textId="78AAB3C6" w:rsidR="00CC39C1" w:rsidRPr="001A77CB" w:rsidRDefault="00CC39C1" w:rsidP="00CC39C1">
            <w:pPr>
              <w:pStyle w:val="PolicyBullets"/>
              <w:numPr>
                <w:ilvl w:val="0"/>
                <w:numId w:val="0"/>
              </w:numPr>
              <w:jc w:val="center"/>
              <w:rPr>
                <w:bCs/>
              </w:rPr>
            </w:pPr>
          </w:p>
        </w:tc>
        <w:tc>
          <w:tcPr>
            <w:tcW w:w="2014" w:type="dxa"/>
            <w:vAlign w:val="center"/>
          </w:tcPr>
          <w:p w14:paraId="6229267E" w14:textId="5982595A" w:rsidR="00CC39C1" w:rsidRPr="001A77CB" w:rsidRDefault="00CC39C1" w:rsidP="00CC39C1">
            <w:pPr>
              <w:pStyle w:val="PolicyBullets"/>
              <w:numPr>
                <w:ilvl w:val="0"/>
                <w:numId w:val="0"/>
              </w:numPr>
              <w:jc w:val="center"/>
              <w:rPr>
                <w:bCs/>
              </w:rPr>
            </w:pPr>
          </w:p>
        </w:tc>
        <w:tc>
          <w:tcPr>
            <w:tcW w:w="2015" w:type="dxa"/>
            <w:vAlign w:val="center"/>
          </w:tcPr>
          <w:p w14:paraId="5FB6ACD4" w14:textId="558B3BCF" w:rsidR="00CC39C1" w:rsidRPr="001A77CB" w:rsidRDefault="00CC39C1" w:rsidP="00CC39C1">
            <w:pPr>
              <w:pStyle w:val="PolicyBullets"/>
              <w:numPr>
                <w:ilvl w:val="0"/>
                <w:numId w:val="0"/>
              </w:numPr>
              <w:jc w:val="center"/>
              <w:rPr>
                <w:bCs/>
              </w:rPr>
            </w:pPr>
          </w:p>
        </w:tc>
      </w:tr>
    </w:tbl>
    <w:p w14:paraId="53914D1B" w14:textId="31C16017" w:rsidR="00E47816" w:rsidRPr="001A77CB" w:rsidRDefault="00E47816" w:rsidP="00E47816">
      <w:pPr>
        <w:pStyle w:val="PolicyBullets"/>
        <w:numPr>
          <w:ilvl w:val="0"/>
          <w:numId w:val="0"/>
        </w:numPr>
      </w:pPr>
    </w:p>
    <w:p w14:paraId="08DFCE2A" w14:textId="05C9836B" w:rsidR="00B95198" w:rsidRPr="001A77CB" w:rsidRDefault="00B95198" w:rsidP="002D4186">
      <w:pPr>
        <w:pStyle w:val="TSB-Level2Numbers"/>
      </w:pPr>
      <w:bookmarkStart w:id="19" w:name="_Emergency_procedures"/>
      <w:bookmarkStart w:id="20" w:name="Subsection4"/>
      <w:bookmarkEnd w:id="19"/>
      <w:r w:rsidRPr="001A77CB">
        <w:t>The school will ensure that there is always a sufficient number of first-aid personnel available on site at all times to provide adequate cover to all areas of the school.</w:t>
      </w:r>
    </w:p>
    <w:p w14:paraId="06841950" w14:textId="1EC362B6" w:rsidR="00DB65DF" w:rsidRPr="001A77CB" w:rsidRDefault="00DB65DF">
      <w:pPr>
        <w:pStyle w:val="TSB-Level2Numbers"/>
      </w:pPr>
      <w:r w:rsidRPr="001A77CB">
        <w:rPr>
          <w:bCs/>
        </w:rPr>
        <w:t>]</w:t>
      </w:r>
      <w:r w:rsidRPr="001A77CB">
        <w:t xml:space="preserve"> </w:t>
      </w:r>
      <w:r w:rsidR="00B95198" w:rsidRPr="001A77CB">
        <w:t>In line with government guidance, and taking into account staff:child ratios, t</w:t>
      </w:r>
      <w:r w:rsidRPr="001A77CB">
        <w:t xml:space="preserve">he school will ensure that there is at least </w:t>
      </w:r>
      <w:r w:rsidRPr="001A77CB">
        <w:rPr>
          <w:bCs/>
        </w:rPr>
        <w:t>one</w:t>
      </w:r>
      <w:r w:rsidRPr="001A77CB">
        <w:t xml:space="preserve"> </w:t>
      </w:r>
      <w:r w:rsidR="00B95198" w:rsidRPr="001A77CB">
        <w:t>member of staff</w:t>
      </w:r>
      <w:r w:rsidRPr="001A77CB">
        <w:t xml:space="preserve"> with a current and full P</w:t>
      </w:r>
      <w:r w:rsidR="003B7650" w:rsidRPr="001A77CB">
        <w:t xml:space="preserve">aediatric </w:t>
      </w:r>
      <w:r w:rsidRPr="001A77CB">
        <w:t>F</w:t>
      </w:r>
      <w:r w:rsidR="003B7650" w:rsidRPr="001A77CB">
        <w:t xml:space="preserve">irst </w:t>
      </w:r>
      <w:r w:rsidRPr="001A77CB">
        <w:t>A</w:t>
      </w:r>
      <w:r w:rsidR="003B7650" w:rsidRPr="001A77CB">
        <w:t>id</w:t>
      </w:r>
      <w:r w:rsidRPr="001A77CB">
        <w:t xml:space="preserve"> </w:t>
      </w:r>
      <w:r w:rsidR="00E81FCE" w:rsidRPr="001A77CB">
        <w:t xml:space="preserve">(PFA) </w:t>
      </w:r>
      <w:r w:rsidRPr="001A77CB">
        <w:t>certificate on the premises and available at all times when pupils are present</w:t>
      </w:r>
      <w:r w:rsidR="00B95198" w:rsidRPr="001A77CB">
        <w:t>, and accompanying pupils o</w:t>
      </w:r>
      <w:r w:rsidRPr="001A77CB">
        <w:t>n any and all outings taken.</w:t>
      </w:r>
    </w:p>
    <w:p w14:paraId="31399D05" w14:textId="48AE947E" w:rsidR="00B95198" w:rsidRPr="001A77CB" w:rsidRDefault="00B95198">
      <w:pPr>
        <w:pStyle w:val="TSB-Level2Numbers"/>
      </w:pPr>
      <w:r w:rsidRPr="001A77CB">
        <w:t>All staff members will be made aware that agreeing to become a first aider for the school is strictly on a voluntary basis</w:t>
      </w:r>
      <w:r w:rsidR="0055004C" w:rsidRPr="001A77CB">
        <w:t xml:space="preserve"> and that they should never feel pressured to take on this role. </w:t>
      </w:r>
    </w:p>
    <w:p w14:paraId="0FC30199" w14:textId="6C837E56" w:rsidR="00B95198" w:rsidRPr="001A77CB" w:rsidRDefault="00B95198">
      <w:pPr>
        <w:pStyle w:val="TSB-Level2Numbers"/>
      </w:pPr>
      <w:r w:rsidRPr="001A77CB">
        <w:t>When selecting first aiders, the school will follow the criteria laid out in government guidance, considering the individual’s:</w:t>
      </w:r>
    </w:p>
    <w:p w14:paraId="6DF00398" w14:textId="5B6CE7E4" w:rsidR="00B95198" w:rsidRPr="001A77CB" w:rsidRDefault="00B95198" w:rsidP="00BA6197">
      <w:pPr>
        <w:pStyle w:val="PolicyBullets"/>
        <w:jc w:val="both"/>
      </w:pPr>
      <w:r w:rsidRPr="001A77CB">
        <w:t>Reliability and communication skills.</w:t>
      </w:r>
    </w:p>
    <w:p w14:paraId="4C09038A" w14:textId="7C08FD13" w:rsidR="00B95198" w:rsidRPr="001A77CB" w:rsidRDefault="00B95198" w:rsidP="00BA6197">
      <w:pPr>
        <w:pStyle w:val="PolicyBullets"/>
        <w:jc w:val="both"/>
      </w:pPr>
      <w:r w:rsidRPr="001A77CB">
        <w:t>Aptitude and ability to absorb new knowledge and learn new skills.</w:t>
      </w:r>
    </w:p>
    <w:p w14:paraId="2766BAD1" w14:textId="7FE1CDA4" w:rsidR="00B95198" w:rsidRPr="001A77CB" w:rsidRDefault="00B95198" w:rsidP="00BA6197">
      <w:pPr>
        <w:pStyle w:val="PolicyBullets"/>
        <w:jc w:val="both"/>
      </w:pPr>
      <w:r w:rsidRPr="001A77CB">
        <w:t>Ability to cope with stressful and physically demanding emergency procedures.</w:t>
      </w:r>
    </w:p>
    <w:p w14:paraId="257C238D" w14:textId="5BEB4556" w:rsidR="0055004C" w:rsidRPr="001A77CB" w:rsidRDefault="00B95198" w:rsidP="008B48B2">
      <w:pPr>
        <w:pStyle w:val="PolicyBullets"/>
        <w:jc w:val="both"/>
      </w:pPr>
      <w:r w:rsidRPr="001A77CB">
        <w:t>Normal duties – a first aider must be able to leave to go immediately to an emergency.</w:t>
      </w:r>
    </w:p>
    <w:p w14:paraId="5B37AC1B" w14:textId="5099A15F" w:rsidR="00A97898" w:rsidRPr="001A77CB" w:rsidRDefault="00A97898" w:rsidP="008B48B2">
      <w:pPr>
        <w:pStyle w:val="Heading10"/>
        <w:numPr>
          <w:ilvl w:val="0"/>
          <w:numId w:val="23"/>
        </w:numPr>
        <w:spacing w:before="240"/>
        <w:jc w:val="both"/>
        <w:rPr>
          <w:sz w:val="28"/>
          <w:szCs w:val="28"/>
        </w:rPr>
      </w:pPr>
      <w:bookmarkStart w:id="21" w:name="_Automated_external_defibrillators"/>
      <w:bookmarkEnd w:id="21"/>
      <w:r w:rsidRPr="001A77CB">
        <w:rPr>
          <w:sz w:val="28"/>
          <w:szCs w:val="28"/>
        </w:rPr>
        <w:t>Automated external defibrillators (AEDs)</w:t>
      </w:r>
    </w:p>
    <w:bookmarkEnd w:id="20"/>
    <w:p w14:paraId="41848BD6" w14:textId="02C9EE18" w:rsidR="00A97898" w:rsidRPr="001A77CB" w:rsidRDefault="00A97898" w:rsidP="002D4186">
      <w:pPr>
        <w:pStyle w:val="TSB-Level2Numbers"/>
      </w:pPr>
      <w:r w:rsidRPr="001A77CB">
        <w:t>The school has procured an AED</w:t>
      </w:r>
      <w:r w:rsidR="00A52260" w:rsidRPr="001A77CB">
        <w:t xml:space="preserve">, </w:t>
      </w:r>
      <w:r w:rsidRPr="001A77CB">
        <w:t xml:space="preserve">which is located in </w:t>
      </w:r>
      <w:r w:rsidR="001A77CB" w:rsidRPr="001A77CB">
        <w:rPr>
          <w:bCs/>
        </w:rPr>
        <w:t>the photocopying room</w:t>
      </w:r>
      <w:r w:rsidR="004F4242" w:rsidRPr="001A77CB">
        <w:t>.</w:t>
      </w:r>
    </w:p>
    <w:p w14:paraId="0C502608" w14:textId="658869A0" w:rsidR="00A97898" w:rsidRPr="001A77CB" w:rsidRDefault="00A97898">
      <w:pPr>
        <w:pStyle w:val="TSB-Level2Numbers"/>
      </w:pPr>
      <w:r w:rsidRPr="001A77CB">
        <w:t xml:space="preserve">Where the use of the AED is required, individuals will follow the step-by-step instructions displayed on the </w:t>
      </w:r>
      <w:r w:rsidR="005A23D6" w:rsidRPr="001A77CB">
        <w:t>device</w:t>
      </w:r>
      <w:r w:rsidRPr="001A77CB">
        <w:t xml:space="preserve">. </w:t>
      </w:r>
    </w:p>
    <w:p w14:paraId="0406CA1B" w14:textId="77777777" w:rsidR="00A97898" w:rsidRPr="001A77CB" w:rsidRDefault="00A97898">
      <w:pPr>
        <w:pStyle w:val="TSB-Level2Numbers"/>
      </w:pPr>
      <w:r w:rsidRPr="001A77CB">
        <w:t xml:space="preserve">A general awareness briefing session, to promote the use of AEDs, will be provided to staff on an </w:t>
      </w:r>
      <w:r w:rsidRPr="001A77CB">
        <w:rPr>
          <w:bCs/>
        </w:rPr>
        <w:t>annual</w:t>
      </w:r>
      <w:r w:rsidRPr="001A77CB">
        <w:t xml:space="preserve"> basis, and usually during the </w:t>
      </w:r>
      <w:r w:rsidRPr="001A77CB">
        <w:rPr>
          <w:bCs/>
        </w:rPr>
        <w:t>first INSET session</w:t>
      </w:r>
      <w:r w:rsidRPr="001A77CB">
        <w:t xml:space="preserve"> of the academic year. </w:t>
      </w:r>
    </w:p>
    <w:p w14:paraId="1B314604" w14:textId="72E07603" w:rsidR="00A97898" w:rsidRPr="001A77CB" w:rsidRDefault="00A97898">
      <w:pPr>
        <w:pStyle w:val="TSB-Level2Numbers"/>
      </w:pPr>
      <w:r w:rsidRPr="001A77CB">
        <w:t xml:space="preserve">Use of the AED will be promoted to pupils during </w:t>
      </w:r>
      <w:r w:rsidRPr="001A77CB">
        <w:rPr>
          <w:bCs/>
        </w:rPr>
        <w:t>PSHE lessons</w:t>
      </w:r>
      <w:r w:rsidRPr="001A77CB">
        <w:t xml:space="preserve">. </w:t>
      </w:r>
    </w:p>
    <w:p w14:paraId="42B9A2B6" w14:textId="1578ED63" w:rsidR="00591558" w:rsidRPr="001A77CB" w:rsidRDefault="00E47816" w:rsidP="001F4ECE">
      <w:pPr>
        <w:pStyle w:val="Heading10"/>
        <w:numPr>
          <w:ilvl w:val="0"/>
          <w:numId w:val="23"/>
        </w:numPr>
        <w:jc w:val="both"/>
        <w:rPr>
          <w:sz w:val="28"/>
          <w:szCs w:val="28"/>
        </w:rPr>
      </w:pPr>
      <w:bookmarkStart w:id="22" w:name="_Emergency_procedures_1"/>
      <w:bookmarkStart w:id="23" w:name="Subsection5"/>
      <w:bookmarkEnd w:id="22"/>
      <w:r w:rsidRPr="001A77CB">
        <w:rPr>
          <w:sz w:val="28"/>
          <w:szCs w:val="28"/>
        </w:rPr>
        <w:t>Emergency procedures</w:t>
      </w:r>
    </w:p>
    <w:bookmarkEnd w:id="23"/>
    <w:p w14:paraId="7AFA87F5" w14:textId="52DA6AED" w:rsidR="00E47816" w:rsidRPr="001A77CB" w:rsidRDefault="00E47816" w:rsidP="002D4186">
      <w:pPr>
        <w:pStyle w:val="TSB-Level2Numbers"/>
      </w:pPr>
      <w:r w:rsidRPr="001A77CB">
        <w:t xml:space="preserve">If an </w:t>
      </w:r>
      <w:r w:rsidR="002D4186" w:rsidRPr="001A77CB">
        <w:t>incident</w:t>
      </w:r>
      <w:r w:rsidRPr="001A77CB">
        <w:t>, illness or injury occurs, the member of staff in charge will assess the situation and decide on the appropriate course of action, which may involve calling for an ambulance immediately or calling for a first aider.</w:t>
      </w:r>
    </w:p>
    <w:p w14:paraId="0D17DD21" w14:textId="79C62E0B" w:rsidR="00E47816" w:rsidRPr="001A77CB" w:rsidRDefault="00E47816">
      <w:pPr>
        <w:pStyle w:val="TSB-Level2Numbers"/>
      </w:pPr>
      <w:r w:rsidRPr="001A77CB">
        <w:t>If called, a first aider will assess the situation and take charge of first aider administration.</w:t>
      </w:r>
    </w:p>
    <w:p w14:paraId="42E14785" w14:textId="35815D10" w:rsidR="00E47816" w:rsidRPr="001A77CB" w:rsidRDefault="001F4ECE">
      <w:pPr>
        <w:pStyle w:val="TSB-Level2Numbers"/>
      </w:pPr>
      <w:r w:rsidRPr="001A77CB">
        <w:t>If</w:t>
      </w:r>
      <w:r w:rsidR="00E47816" w:rsidRPr="001A77CB">
        <w:t xml:space="preserve"> the first aider does not consider that they can adequately deal with the presenting condition by the administration </w:t>
      </w:r>
      <w:r w:rsidRPr="001A77CB">
        <w:t>of first aid, then they will arrange for the injured person to access appropriate medical treatment without delay.</w:t>
      </w:r>
    </w:p>
    <w:p w14:paraId="3EDBFEE9" w14:textId="0D35ED07" w:rsidR="001F4ECE" w:rsidRPr="001A77CB" w:rsidRDefault="005B59D3">
      <w:pPr>
        <w:pStyle w:val="TSB-Level2Numbers"/>
      </w:pPr>
      <w:r w:rsidRPr="001A77CB">
        <w:rPr>
          <w:bCs/>
        </w:rPr>
        <w:t xml:space="preserve">[Updated] </w:t>
      </w:r>
      <w:r w:rsidR="001666B2" w:rsidRPr="001A77CB">
        <w:t>Where an initial assessment by the first aider indicated a moderate to serious injury has been sustained, or the individual</w:t>
      </w:r>
      <w:r w:rsidR="002D4186" w:rsidRPr="001A77CB">
        <w:t>(s)</w:t>
      </w:r>
      <w:r w:rsidR="001666B2" w:rsidRPr="001A77CB">
        <w:t xml:space="preserve"> has become seriously unwell, a responding staff member will call 999 immediately. </w:t>
      </w:r>
    </w:p>
    <w:p w14:paraId="67628CE5" w14:textId="69011F50" w:rsidR="001F4ECE" w:rsidRPr="001A77CB" w:rsidRDefault="001666B2">
      <w:pPr>
        <w:pStyle w:val="TSB-Level2Numbers"/>
      </w:pPr>
      <w:r w:rsidRPr="001A77CB">
        <w:t xml:space="preserve">Where necessary, </w:t>
      </w:r>
      <w:r w:rsidR="002D4186" w:rsidRPr="001A77CB">
        <w:t xml:space="preserve">a </w:t>
      </w:r>
      <w:r w:rsidRPr="001A77CB">
        <w:t xml:space="preserve">trained staff </w:t>
      </w:r>
      <w:r w:rsidR="002D4186" w:rsidRPr="001A77CB">
        <w:t xml:space="preserve">member </w:t>
      </w:r>
      <w:r w:rsidRPr="001A77CB">
        <w:t>will a</w:t>
      </w:r>
      <w:r w:rsidR="001F4ECE" w:rsidRPr="001A77CB">
        <w:t xml:space="preserve">dminister emergency help and first aid to all injured persons. The purpose of this is to keep the victim(s) alive and, if possible, comfortable, before professional medical help </w:t>
      </w:r>
      <w:r w:rsidRPr="001A77CB">
        <w:t>arrives</w:t>
      </w:r>
      <w:r w:rsidR="001F4ECE" w:rsidRPr="001A77CB">
        <w:t>. In some situations, immediate action can prevent the accident from becoming increasingly serious, or from involving more victims</w:t>
      </w:r>
      <w:r w:rsidR="009A45EA" w:rsidRPr="001A77CB">
        <w:t>.</w:t>
      </w:r>
    </w:p>
    <w:p w14:paraId="10A082BD" w14:textId="17BFC57E" w:rsidR="001666B2" w:rsidRPr="001A77CB" w:rsidRDefault="001666B2" w:rsidP="005B59D3">
      <w:pPr>
        <w:pStyle w:val="TSB-Level2Numbers"/>
      </w:pPr>
      <w:r w:rsidRPr="001A77CB">
        <w:t xml:space="preserve">Where the seriously </w:t>
      </w:r>
      <w:r w:rsidR="002D4186" w:rsidRPr="001A77CB">
        <w:t xml:space="preserve">injured or </w:t>
      </w:r>
      <w:r w:rsidRPr="001A77CB">
        <w:t>unwell individual(s) is a pupil, the following process will be followed:</w:t>
      </w:r>
    </w:p>
    <w:p w14:paraId="174DAD99" w14:textId="587387F6" w:rsidR="001666B2" w:rsidRPr="001A77CB" w:rsidRDefault="002D4186" w:rsidP="001F4ECE">
      <w:pPr>
        <w:pStyle w:val="PolicyBullets"/>
        <w:jc w:val="both"/>
      </w:pPr>
      <w:r w:rsidRPr="001A77CB">
        <w:t>A responding staff member c</w:t>
      </w:r>
      <w:r w:rsidR="001666B2" w:rsidRPr="001A77CB">
        <w:t>al</w:t>
      </w:r>
      <w:r w:rsidRPr="001A77CB">
        <w:t>ls</w:t>
      </w:r>
      <w:r w:rsidR="001666B2" w:rsidRPr="001A77CB">
        <w:t xml:space="preserve"> 999 immediately and follow</w:t>
      </w:r>
      <w:r w:rsidRPr="001A77CB">
        <w:t>s</w:t>
      </w:r>
      <w:r w:rsidR="001666B2" w:rsidRPr="001A77CB">
        <w:t xml:space="preserve"> the instructions of the operator – this may include the administering of emergency first aid. </w:t>
      </w:r>
    </w:p>
    <w:p w14:paraId="30F47237" w14:textId="5B4F86E5" w:rsidR="001666B2" w:rsidRPr="001A77CB" w:rsidRDefault="001666B2" w:rsidP="001F4ECE">
      <w:pPr>
        <w:pStyle w:val="PolicyBullets"/>
        <w:jc w:val="both"/>
      </w:pPr>
      <w:r w:rsidRPr="001A77CB">
        <w:t xml:space="preserve">Where an ambulance is required, a staff member accompanies the pupil in the ambulance and calls the pupil’s parent </w:t>
      </w:r>
      <w:r w:rsidR="002D4186" w:rsidRPr="001A77CB">
        <w:t xml:space="preserve">as soon as possible </w:t>
      </w:r>
      <w:r w:rsidRPr="001A77CB">
        <w:t>to inform them of the course of action taken. The staff member remains with the pupil at the hospital until a parent arrives.</w:t>
      </w:r>
    </w:p>
    <w:p w14:paraId="0CDCAE64" w14:textId="70B792C8" w:rsidR="001666B2" w:rsidRPr="001A77CB" w:rsidRDefault="001666B2" w:rsidP="001F4ECE">
      <w:pPr>
        <w:pStyle w:val="PolicyBullets"/>
        <w:jc w:val="both"/>
      </w:pPr>
      <w:r w:rsidRPr="001A77CB">
        <w:t xml:space="preserve">Where an ambulance is not required, but medical attention is needed, the pupil is taken to a hospital or doctor in a staff car, accompanied by at least </w:t>
      </w:r>
      <w:r w:rsidRPr="001A77CB">
        <w:rPr>
          <w:bCs/>
        </w:rPr>
        <w:t>two</w:t>
      </w:r>
      <w:r w:rsidRPr="001A77CB">
        <w:t xml:space="preserve"> staff members – one of whom to drive the car, and one of whom, a first aider, to sit with the pupil in the back seat and attend to their medical needs. The pupil’s parent </w:t>
      </w:r>
      <w:r w:rsidR="002D4186" w:rsidRPr="001A77CB">
        <w:t>is</w:t>
      </w:r>
      <w:r w:rsidRPr="001A77CB">
        <w:t xml:space="preserve"> called </w:t>
      </w:r>
      <w:r w:rsidR="002D4186" w:rsidRPr="001A77CB">
        <w:t>as soon as possible</w:t>
      </w:r>
      <w:r w:rsidRPr="001A77CB">
        <w:t xml:space="preserve"> to inform them that this course of action has been taken, and at least one of the staff members remains with the pupil at the hospital or doctor’s office until a parent arrives.</w:t>
      </w:r>
    </w:p>
    <w:p w14:paraId="78684D3F" w14:textId="77777777" w:rsidR="001666B2" w:rsidRPr="001A77CB" w:rsidRDefault="001666B2" w:rsidP="001666B2">
      <w:pPr>
        <w:pStyle w:val="ListParagraph"/>
        <w:numPr>
          <w:ilvl w:val="0"/>
          <w:numId w:val="44"/>
        </w:numPr>
        <w:spacing w:before="120"/>
        <w:contextualSpacing w:val="0"/>
        <w:outlineLvl w:val="0"/>
        <w:rPr>
          <w:rFonts w:cstheme="minorHAnsi"/>
          <w:vanish/>
        </w:rPr>
      </w:pPr>
    </w:p>
    <w:p w14:paraId="42D21C16" w14:textId="77777777" w:rsidR="001666B2" w:rsidRPr="001A77CB" w:rsidRDefault="001666B2" w:rsidP="001666B2">
      <w:pPr>
        <w:pStyle w:val="ListParagraph"/>
        <w:numPr>
          <w:ilvl w:val="0"/>
          <w:numId w:val="44"/>
        </w:numPr>
        <w:spacing w:before="120"/>
        <w:contextualSpacing w:val="0"/>
        <w:outlineLvl w:val="0"/>
        <w:rPr>
          <w:rFonts w:cstheme="minorHAnsi"/>
          <w:vanish/>
        </w:rPr>
      </w:pPr>
    </w:p>
    <w:p w14:paraId="51A76D78" w14:textId="77777777" w:rsidR="001666B2" w:rsidRPr="001A77CB" w:rsidRDefault="001666B2" w:rsidP="001666B2">
      <w:pPr>
        <w:pStyle w:val="ListParagraph"/>
        <w:numPr>
          <w:ilvl w:val="0"/>
          <w:numId w:val="44"/>
        </w:numPr>
        <w:spacing w:before="120"/>
        <w:contextualSpacing w:val="0"/>
        <w:outlineLvl w:val="0"/>
        <w:rPr>
          <w:rFonts w:cstheme="minorHAnsi"/>
          <w:vanish/>
        </w:rPr>
      </w:pPr>
    </w:p>
    <w:p w14:paraId="15497993" w14:textId="77777777" w:rsidR="001666B2" w:rsidRPr="001A77CB" w:rsidRDefault="001666B2" w:rsidP="001666B2">
      <w:pPr>
        <w:pStyle w:val="ListParagraph"/>
        <w:numPr>
          <w:ilvl w:val="0"/>
          <w:numId w:val="44"/>
        </w:numPr>
        <w:spacing w:before="120"/>
        <w:contextualSpacing w:val="0"/>
        <w:outlineLvl w:val="0"/>
        <w:rPr>
          <w:rFonts w:cstheme="minorHAnsi"/>
          <w:vanish/>
        </w:rPr>
      </w:pPr>
    </w:p>
    <w:p w14:paraId="5C69E585" w14:textId="77777777" w:rsidR="001666B2" w:rsidRPr="001A77CB" w:rsidRDefault="001666B2" w:rsidP="001666B2">
      <w:pPr>
        <w:pStyle w:val="ListParagraph"/>
        <w:numPr>
          <w:ilvl w:val="0"/>
          <w:numId w:val="44"/>
        </w:numPr>
        <w:spacing w:before="120"/>
        <w:contextualSpacing w:val="0"/>
        <w:outlineLvl w:val="0"/>
        <w:rPr>
          <w:rFonts w:cstheme="minorHAnsi"/>
          <w:vanish/>
        </w:rPr>
      </w:pPr>
    </w:p>
    <w:p w14:paraId="53BC1B38" w14:textId="77777777" w:rsidR="001666B2" w:rsidRPr="001A77CB" w:rsidRDefault="001666B2" w:rsidP="001666B2">
      <w:pPr>
        <w:pStyle w:val="ListParagraph"/>
        <w:numPr>
          <w:ilvl w:val="1"/>
          <w:numId w:val="44"/>
        </w:numPr>
        <w:spacing w:before="120"/>
        <w:ind w:left="1701" w:hanging="850"/>
        <w:contextualSpacing w:val="0"/>
        <w:outlineLvl w:val="0"/>
        <w:rPr>
          <w:rFonts w:cstheme="minorHAnsi"/>
          <w:vanish/>
        </w:rPr>
      </w:pPr>
    </w:p>
    <w:p w14:paraId="5CADF519" w14:textId="77777777" w:rsidR="001666B2" w:rsidRPr="001A77CB" w:rsidRDefault="001666B2" w:rsidP="001666B2">
      <w:pPr>
        <w:pStyle w:val="ListParagraph"/>
        <w:numPr>
          <w:ilvl w:val="1"/>
          <w:numId w:val="44"/>
        </w:numPr>
        <w:spacing w:before="120"/>
        <w:ind w:left="1701" w:hanging="850"/>
        <w:contextualSpacing w:val="0"/>
        <w:outlineLvl w:val="0"/>
        <w:rPr>
          <w:rFonts w:cstheme="minorHAnsi"/>
          <w:vanish/>
        </w:rPr>
      </w:pPr>
    </w:p>
    <w:p w14:paraId="66D8A667" w14:textId="77777777" w:rsidR="001666B2" w:rsidRPr="001A77CB" w:rsidRDefault="001666B2" w:rsidP="001666B2">
      <w:pPr>
        <w:pStyle w:val="ListParagraph"/>
        <w:numPr>
          <w:ilvl w:val="1"/>
          <w:numId w:val="44"/>
        </w:numPr>
        <w:spacing w:before="120"/>
        <w:ind w:left="1701" w:hanging="850"/>
        <w:contextualSpacing w:val="0"/>
        <w:outlineLvl w:val="0"/>
        <w:rPr>
          <w:rFonts w:cstheme="minorHAnsi"/>
          <w:vanish/>
        </w:rPr>
      </w:pPr>
    </w:p>
    <w:p w14:paraId="343D4C41" w14:textId="77777777" w:rsidR="001666B2" w:rsidRPr="001A77CB" w:rsidRDefault="001666B2" w:rsidP="001666B2">
      <w:pPr>
        <w:pStyle w:val="ListParagraph"/>
        <w:numPr>
          <w:ilvl w:val="1"/>
          <w:numId w:val="44"/>
        </w:numPr>
        <w:spacing w:before="120"/>
        <w:ind w:left="1701" w:hanging="850"/>
        <w:contextualSpacing w:val="0"/>
        <w:outlineLvl w:val="0"/>
        <w:rPr>
          <w:rFonts w:cstheme="minorHAnsi"/>
          <w:vanish/>
        </w:rPr>
      </w:pPr>
    </w:p>
    <w:p w14:paraId="422866C9" w14:textId="77777777" w:rsidR="001666B2" w:rsidRPr="001A77CB" w:rsidRDefault="001666B2" w:rsidP="001666B2">
      <w:pPr>
        <w:pStyle w:val="ListParagraph"/>
        <w:numPr>
          <w:ilvl w:val="1"/>
          <w:numId w:val="44"/>
        </w:numPr>
        <w:spacing w:before="120"/>
        <w:ind w:left="1701" w:hanging="850"/>
        <w:contextualSpacing w:val="0"/>
        <w:outlineLvl w:val="0"/>
        <w:rPr>
          <w:rFonts w:cstheme="minorHAnsi"/>
          <w:vanish/>
        </w:rPr>
      </w:pPr>
    </w:p>
    <w:p w14:paraId="36D157ED" w14:textId="77777777" w:rsidR="001666B2" w:rsidRPr="001A77CB" w:rsidRDefault="001666B2" w:rsidP="001666B2">
      <w:pPr>
        <w:pStyle w:val="ListParagraph"/>
        <w:numPr>
          <w:ilvl w:val="1"/>
          <w:numId w:val="44"/>
        </w:numPr>
        <w:spacing w:before="120"/>
        <w:ind w:left="1701" w:hanging="850"/>
        <w:contextualSpacing w:val="0"/>
        <w:outlineLvl w:val="0"/>
        <w:rPr>
          <w:rFonts w:cstheme="minorHAnsi"/>
          <w:vanish/>
        </w:rPr>
      </w:pPr>
    </w:p>
    <w:p w14:paraId="2D69983D" w14:textId="3EE075F4" w:rsidR="001F4ECE" w:rsidRPr="001A77CB" w:rsidRDefault="002D4186" w:rsidP="005B59D3">
      <w:pPr>
        <w:pStyle w:val="Style2"/>
        <w:ind w:left="1276" w:hanging="567"/>
      </w:pPr>
      <w:r w:rsidRPr="001A77CB">
        <w:t>The school will e</w:t>
      </w:r>
      <w:r w:rsidR="001F4ECE" w:rsidRPr="001A77CB">
        <w:t xml:space="preserve">nsure that no further injury can result from </w:t>
      </w:r>
      <w:r w:rsidRPr="001A77CB">
        <w:t>any incidents that occur</w:t>
      </w:r>
      <w:r w:rsidR="001F4ECE" w:rsidRPr="001A77CB">
        <w:t xml:space="preserve">, either by making the scene of the </w:t>
      </w:r>
      <w:r w:rsidRPr="001A77CB">
        <w:t xml:space="preserve">incident </w:t>
      </w:r>
      <w:r w:rsidR="001F4ECE" w:rsidRPr="001A77CB">
        <w:t>safe, or (if they are fit to be moved) by removing injured persons from the scene.</w:t>
      </w:r>
    </w:p>
    <w:p w14:paraId="73F75159" w14:textId="77777777" w:rsidR="002D4186" w:rsidRPr="001A77CB" w:rsidRDefault="002D4186" w:rsidP="002D4186">
      <w:pPr>
        <w:pStyle w:val="ListParagraph"/>
        <w:numPr>
          <w:ilvl w:val="1"/>
          <w:numId w:val="23"/>
        </w:numPr>
        <w:spacing w:after="240"/>
        <w:contextualSpacing w:val="0"/>
        <w:jc w:val="both"/>
        <w:outlineLvl w:val="0"/>
        <w:rPr>
          <w:rFonts w:asciiTheme="majorHAnsi" w:hAnsiTheme="majorHAnsi" w:cstheme="minorHAnsi"/>
          <w:vanish/>
          <w:szCs w:val="32"/>
        </w:rPr>
      </w:pPr>
    </w:p>
    <w:p w14:paraId="4788E1E7" w14:textId="42777B3A" w:rsidR="001F4ECE" w:rsidRPr="001A77CB" w:rsidRDefault="002D4186" w:rsidP="005B59D3">
      <w:pPr>
        <w:pStyle w:val="TSB-Level2Numbers"/>
      </w:pPr>
      <w:r w:rsidRPr="001A77CB">
        <w:t>Responding staff members will s</w:t>
      </w:r>
      <w:r w:rsidR="001F4ECE" w:rsidRPr="001A77CB">
        <w:t xml:space="preserve">ee to any pupils who may have witnessed the </w:t>
      </w:r>
      <w:r w:rsidRPr="001A77CB">
        <w:t xml:space="preserve">incident </w:t>
      </w:r>
      <w:r w:rsidR="001F4ECE" w:rsidRPr="001A77CB">
        <w:t>or its aftermath and who may be worried or traumatised, despite not being directly involved. The</w:t>
      </w:r>
      <w:r w:rsidRPr="001A77CB">
        <w:t>se pupils</w:t>
      </w:r>
      <w:r w:rsidR="001F4ECE" w:rsidRPr="001A77CB">
        <w:t xml:space="preserve"> will be </w:t>
      </w:r>
      <w:r w:rsidR="009A45EA" w:rsidRPr="001A77CB">
        <w:t>escorted</w:t>
      </w:r>
      <w:r w:rsidR="001F4ECE" w:rsidRPr="001A77CB">
        <w:t xml:space="preserve"> from the scene of the </w:t>
      </w:r>
      <w:r w:rsidRPr="001A77CB">
        <w:t>in</w:t>
      </w:r>
      <w:r w:rsidR="001F4ECE" w:rsidRPr="001A77CB">
        <w:t>cident and comforted. Younger or more vulnerable pupils may need parental support to be called immediately.</w:t>
      </w:r>
    </w:p>
    <w:p w14:paraId="4EE44D94" w14:textId="74F14225" w:rsidR="001F4ECE" w:rsidRPr="001A77CB" w:rsidRDefault="001F4ECE" w:rsidP="002D4186">
      <w:pPr>
        <w:pStyle w:val="TSB-Level2Numbers"/>
      </w:pPr>
      <w:r w:rsidRPr="001A77CB">
        <w:t xml:space="preserve">Once the above action has been taken, </w:t>
      </w:r>
      <w:r w:rsidR="002D4186" w:rsidRPr="001A77CB">
        <w:t xml:space="preserve">details of </w:t>
      </w:r>
      <w:r w:rsidRPr="001A77CB">
        <w:t>the incident will be reported promptly to:</w:t>
      </w:r>
    </w:p>
    <w:p w14:paraId="06ADDACE" w14:textId="7CDF2F12" w:rsidR="001F4ECE" w:rsidRPr="001A77CB" w:rsidRDefault="001F4ECE" w:rsidP="001F4ECE">
      <w:pPr>
        <w:pStyle w:val="PolicyBullets"/>
      </w:pPr>
      <w:r w:rsidRPr="001A77CB">
        <w:t xml:space="preserve">The </w:t>
      </w:r>
      <w:r w:rsidRPr="001A77CB">
        <w:rPr>
          <w:bCs/>
        </w:rPr>
        <w:t>headteacher</w:t>
      </w:r>
      <w:r w:rsidRPr="001A77CB">
        <w:t>.</w:t>
      </w:r>
    </w:p>
    <w:p w14:paraId="26829869" w14:textId="46FE621E" w:rsidR="001F4ECE" w:rsidRPr="001A77CB" w:rsidRDefault="001F4ECE" w:rsidP="001F4ECE">
      <w:pPr>
        <w:pStyle w:val="PolicyBullets"/>
      </w:pPr>
      <w:r w:rsidRPr="001A77CB">
        <w:t xml:space="preserve">The </w:t>
      </w:r>
      <w:r w:rsidR="003B7650" w:rsidRPr="001A77CB">
        <w:t xml:space="preserve">parents of the </w:t>
      </w:r>
      <w:r w:rsidRPr="001A77CB">
        <w:t>victim(s).</w:t>
      </w:r>
    </w:p>
    <w:p w14:paraId="4E2B26FB" w14:textId="33084426" w:rsidR="00E47816" w:rsidRPr="001A77CB" w:rsidRDefault="00E47816" w:rsidP="001F4ECE">
      <w:pPr>
        <w:pStyle w:val="Heading10"/>
        <w:numPr>
          <w:ilvl w:val="0"/>
          <w:numId w:val="23"/>
        </w:numPr>
        <w:spacing w:before="240"/>
        <w:rPr>
          <w:sz w:val="28"/>
          <w:szCs w:val="28"/>
        </w:rPr>
      </w:pPr>
      <w:bookmarkStart w:id="24" w:name="Subsection6"/>
      <w:r w:rsidRPr="001A77CB">
        <w:rPr>
          <w:sz w:val="28"/>
          <w:szCs w:val="28"/>
        </w:rPr>
        <w:t xml:space="preserve">Reporting </w:t>
      </w:r>
      <w:r w:rsidR="00CE18F7" w:rsidRPr="001A77CB">
        <w:rPr>
          <w:sz w:val="28"/>
          <w:szCs w:val="28"/>
        </w:rPr>
        <w:t>accidents and record keeping</w:t>
      </w:r>
    </w:p>
    <w:bookmarkEnd w:id="24"/>
    <w:p w14:paraId="47193958" w14:textId="1D7039CA" w:rsidR="001F4ECE" w:rsidRPr="001A77CB" w:rsidRDefault="001F4ECE" w:rsidP="002D4186">
      <w:pPr>
        <w:pStyle w:val="TSB-Level2Numbers"/>
      </w:pPr>
      <w:r w:rsidRPr="001A77CB">
        <w:t xml:space="preserve">In the event of incident or injury to a pupil, </w:t>
      </w:r>
      <w:r w:rsidR="003B7650" w:rsidRPr="001A77CB">
        <w:t>a</w:t>
      </w:r>
      <w:r w:rsidRPr="001A77CB">
        <w:t xml:space="preserve"> parent will be informed as soon as practicable.</w:t>
      </w:r>
    </w:p>
    <w:p w14:paraId="0CE8AF24" w14:textId="056DB218" w:rsidR="001F4ECE" w:rsidRPr="001A77CB" w:rsidRDefault="001F4ECE">
      <w:pPr>
        <w:pStyle w:val="TSB-Level2Numbers"/>
      </w:pPr>
      <w:r w:rsidRPr="001A77CB">
        <w:t>Parents will be informed in writing of any injury to the head, whether minor or major, and be given guidance on the action to take if symptoms develop.</w:t>
      </w:r>
    </w:p>
    <w:p w14:paraId="5C560015" w14:textId="32CED081" w:rsidR="001F4ECE" w:rsidRPr="001A77CB" w:rsidRDefault="001F4ECE">
      <w:pPr>
        <w:pStyle w:val="TSB-Level2Numbers"/>
      </w:pPr>
      <w:r w:rsidRPr="001A77CB">
        <w:t xml:space="preserve">In the event of </w:t>
      </w:r>
      <w:r w:rsidR="009A45EA" w:rsidRPr="001A77CB">
        <w:t xml:space="preserve">a </w:t>
      </w:r>
      <w:r w:rsidRPr="001A77CB">
        <w:t xml:space="preserve">serious injury or an incident requiring emergency medical treatment, the </w:t>
      </w:r>
      <w:r w:rsidRPr="001A77CB">
        <w:rPr>
          <w:bCs/>
        </w:rPr>
        <w:t>pupil’s class teacher</w:t>
      </w:r>
      <w:r w:rsidRPr="001A77CB">
        <w:t xml:space="preserve"> will telephone the pupil’s parents as soon as possible.</w:t>
      </w:r>
    </w:p>
    <w:p w14:paraId="364D8D93" w14:textId="15889B88" w:rsidR="001F4ECE" w:rsidRPr="001A77CB" w:rsidRDefault="001F4ECE">
      <w:pPr>
        <w:pStyle w:val="TSB-Level2Numbers"/>
      </w:pPr>
      <w:r w:rsidRPr="001A77CB">
        <w:t xml:space="preserve">A list of emergency contacts will be kept at the </w:t>
      </w:r>
      <w:r w:rsidRPr="001A77CB">
        <w:rPr>
          <w:bCs/>
        </w:rPr>
        <w:t>school office</w:t>
      </w:r>
      <w:r w:rsidRPr="001A77CB">
        <w:t>.</w:t>
      </w:r>
    </w:p>
    <w:p w14:paraId="34C37305" w14:textId="5F2B3A52" w:rsidR="00CE18F7" w:rsidRPr="001A77CB" w:rsidRDefault="00CE18F7">
      <w:pPr>
        <w:pStyle w:val="TSB-Level2Numbers"/>
      </w:pPr>
      <w:r w:rsidRPr="001A77CB">
        <w:t xml:space="preserve">The </w:t>
      </w:r>
      <w:r w:rsidRPr="001A77CB">
        <w:rPr>
          <w:bCs/>
        </w:rPr>
        <w:t>appointed person</w:t>
      </w:r>
      <w:r w:rsidRPr="001A77CB">
        <w:t xml:space="preserve"> will ensure that records are kept of any injuries, accidents or illnesses, as well as any first aid treatment that is given</w:t>
      </w:r>
      <w:r w:rsidR="003B7650" w:rsidRPr="001A77CB">
        <w:t xml:space="preserve"> –</w:t>
      </w:r>
      <w:r w:rsidRPr="001A77CB">
        <w:t xml:space="preserve"> this will include:</w:t>
      </w:r>
    </w:p>
    <w:p w14:paraId="58E9FF15" w14:textId="0D78D14B" w:rsidR="00CE18F7" w:rsidRPr="001A77CB" w:rsidRDefault="00CE18F7" w:rsidP="008B48B2">
      <w:pPr>
        <w:pStyle w:val="PolicyBullets"/>
        <w:contextualSpacing w:val="0"/>
      </w:pPr>
      <w:r w:rsidRPr="001A77CB">
        <w:t>The date, time and place of the incident</w:t>
      </w:r>
      <w:r w:rsidR="00C35E89" w:rsidRPr="001A77CB">
        <w:t>.</w:t>
      </w:r>
    </w:p>
    <w:p w14:paraId="7E9EBDE6" w14:textId="6F01F34D" w:rsidR="00CE18F7" w:rsidRPr="001A77CB" w:rsidRDefault="00CE18F7" w:rsidP="008B48B2">
      <w:pPr>
        <w:pStyle w:val="PolicyBullets"/>
        <w:contextualSpacing w:val="0"/>
      </w:pPr>
      <w:r w:rsidRPr="001A77CB">
        <w:t>The name and class of the injured or ill person</w:t>
      </w:r>
      <w:r w:rsidR="00C35E89" w:rsidRPr="001A77CB">
        <w:t>.</w:t>
      </w:r>
    </w:p>
    <w:p w14:paraId="112A222D" w14:textId="38DFC5A3" w:rsidR="00CE18F7" w:rsidRPr="001A77CB" w:rsidRDefault="00CE18F7" w:rsidP="008B48B2">
      <w:pPr>
        <w:pStyle w:val="PolicyBullets"/>
        <w:contextualSpacing w:val="0"/>
      </w:pPr>
      <w:r w:rsidRPr="001A77CB">
        <w:t>Details of the injury or illness and what first aid was given</w:t>
      </w:r>
      <w:r w:rsidR="00C35E89" w:rsidRPr="001A77CB">
        <w:t>.</w:t>
      </w:r>
    </w:p>
    <w:p w14:paraId="18DD6EFE" w14:textId="761A412D" w:rsidR="00CE18F7" w:rsidRPr="001A77CB" w:rsidRDefault="00CE18F7" w:rsidP="008B48B2">
      <w:pPr>
        <w:pStyle w:val="PolicyBullets"/>
        <w:contextualSpacing w:val="0"/>
      </w:pPr>
      <w:r w:rsidRPr="001A77CB">
        <w:t xml:space="preserve">What happened to the person immediately afterwards, e.g. </w:t>
      </w:r>
      <w:r w:rsidR="003B7650" w:rsidRPr="001A77CB">
        <w:t xml:space="preserve">whether they were </w:t>
      </w:r>
      <w:r w:rsidRPr="001A77CB">
        <w:t xml:space="preserve">sent home or went back to </w:t>
      </w:r>
      <w:proofErr w:type="gramStart"/>
      <w:r w:rsidRPr="001A77CB">
        <w:t>class</w:t>
      </w:r>
      <w:r w:rsidR="00C35E89" w:rsidRPr="001A77CB">
        <w:t>.</w:t>
      </w:r>
      <w:proofErr w:type="gramEnd"/>
    </w:p>
    <w:p w14:paraId="7B14E683" w14:textId="0F0A50DA" w:rsidR="00CE18F7" w:rsidRPr="001A77CB" w:rsidRDefault="00CE18F7" w:rsidP="00CE18F7">
      <w:pPr>
        <w:pStyle w:val="PolicyBullets"/>
        <w:spacing w:after="240"/>
        <w:contextualSpacing w:val="0"/>
      </w:pPr>
      <w:r w:rsidRPr="001A77CB">
        <w:t>Name and signature of the first aider or person dealing with the incident.</w:t>
      </w:r>
    </w:p>
    <w:p w14:paraId="19CC6C80" w14:textId="186957CC" w:rsidR="00CE18F7" w:rsidRPr="001A77CB" w:rsidRDefault="00CE18F7" w:rsidP="002D4186">
      <w:pPr>
        <w:pStyle w:val="TSB-Level2Numbers"/>
      </w:pPr>
      <w:r w:rsidRPr="001A77CB">
        <w:t xml:space="preserve">The </w:t>
      </w:r>
      <w:proofErr w:type="spellStart"/>
      <w:r w:rsidRPr="001A77CB">
        <w:rPr>
          <w:bCs/>
        </w:rPr>
        <w:t>headteacher</w:t>
      </w:r>
      <w:proofErr w:type="spellEnd"/>
      <w:r w:rsidRPr="001A77CB">
        <w:t xml:space="preserve"> will ensure that any injury or accident that must be reported to the HSE or LA under </w:t>
      </w:r>
      <w:r w:rsidR="003968EC" w:rsidRPr="001A77CB">
        <w:t xml:space="preserve">RIDDOR obligations </w:t>
      </w:r>
      <w:r w:rsidR="00C35E89" w:rsidRPr="001A77CB">
        <w:t>is</w:t>
      </w:r>
      <w:r w:rsidR="003968EC" w:rsidRPr="001A77CB">
        <w:t xml:space="preserve"> reported in a timely and detailed manner.</w:t>
      </w:r>
    </w:p>
    <w:p w14:paraId="37CFAA3A" w14:textId="1C59F831" w:rsidR="00836363" w:rsidRPr="001A77CB" w:rsidRDefault="00836363">
      <w:pPr>
        <w:pStyle w:val="TSB-Level2Numbers"/>
      </w:pPr>
      <w:r w:rsidRPr="001A77CB">
        <w:t xml:space="preserve">All records will be filed and stored in line with the </w:t>
      </w:r>
      <w:r w:rsidRPr="001A77CB">
        <w:rPr>
          <w:bCs/>
        </w:rPr>
        <w:t>Record Management Policy</w:t>
      </w:r>
      <w:r w:rsidRPr="001A77CB">
        <w:t>.</w:t>
      </w:r>
    </w:p>
    <w:p w14:paraId="4293236D" w14:textId="77777777" w:rsidR="001A77CB" w:rsidRPr="001A77CB" w:rsidRDefault="001A77CB" w:rsidP="001A77CB">
      <w:pPr>
        <w:pStyle w:val="TSB-Level2Numbers"/>
        <w:numPr>
          <w:ilvl w:val="0"/>
          <w:numId w:val="0"/>
        </w:numPr>
        <w:ind w:left="1276"/>
      </w:pPr>
    </w:p>
    <w:p w14:paraId="69A8C686" w14:textId="2024894F" w:rsidR="00E47816" w:rsidRPr="001A77CB" w:rsidRDefault="00C226E7" w:rsidP="001F4ECE">
      <w:pPr>
        <w:pStyle w:val="Heading10"/>
        <w:rPr>
          <w:bCs/>
          <w:sz w:val="28"/>
          <w:szCs w:val="28"/>
        </w:rPr>
      </w:pPr>
      <w:bookmarkStart w:id="25" w:name="_Offsite_visits_and"/>
      <w:bookmarkStart w:id="26" w:name="Subsection7"/>
      <w:bookmarkEnd w:id="25"/>
      <w:r w:rsidRPr="001A77CB">
        <w:rPr>
          <w:bCs/>
          <w:sz w:val="28"/>
          <w:szCs w:val="28"/>
        </w:rPr>
        <w:t>Offsite v</w:t>
      </w:r>
      <w:r w:rsidR="00E47816" w:rsidRPr="001A77CB">
        <w:rPr>
          <w:bCs/>
          <w:sz w:val="28"/>
          <w:szCs w:val="28"/>
        </w:rPr>
        <w:t>isits and events</w:t>
      </w:r>
    </w:p>
    <w:bookmarkEnd w:id="26"/>
    <w:p w14:paraId="204DD8EF" w14:textId="0E2606B6" w:rsidR="001F4ECE" w:rsidRPr="001A77CB" w:rsidRDefault="00C226E7" w:rsidP="002D4186">
      <w:pPr>
        <w:pStyle w:val="TSB-Level2Numbers"/>
      </w:pPr>
      <w:r w:rsidRPr="001A77CB">
        <w:t>Before undertaking any offsite visits or events, the teacher organising the trip or event will assess the level of first aid provision required by undertaking a suitable and sufficient risk assessment of the visit or event and the persons involved.</w:t>
      </w:r>
    </w:p>
    <w:p w14:paraId="63DC3348" w14:textId="5753B34D" w:rsidR="00C226E7" w:rsidRPr="001A77CB" w:rsidRDefault="00C226E7">
      <w:pPr>
        <w:pStyle w:val="TSB-Level2Numbers"/>
      </w:pPr>
      <w:r w:rsidRPr="001A77CB">
        <w:t xml:space="preserve">For more information about the school’s educational visit requirements, please see the </w:t>
      </w:r>
      <w:r w:rsidRPr="001A77CB">
        <w:rPr>
          <w:bCs/>
        </w:rPr>
        <w:t>Educational Visits and School Trips Policy</w:t>
      </w:r>
      <w:r w:rsidRPr="001A77CB">
        <w:t>.</w:t>
      </w:r>
    </w:p>
    <w:p w14:paraId="74F39F64" w14:textId="4141F35C" w:rsidR="00E47816" w:rsidRPr="001A77CB" w:rsidRDefault="00E47816" w:rsidP="00C226E7">
      <w:pPr>
        <w:pStyle w:val="Heading10"/>
        <w:rPr>
          <w:bCs/>
          <w:sz w:val="28"/>
          <w:szCs w:val="28"/>
        </w:rPr>
      </w:pPr>
      <w:bookmarkStart w:id="27" w:name="_Storage_of_medication"/>
      <w:bookmarkStart w:id="28" w:name="Subsection8"/>
      <w:bookmarkEnd w:id="27"/>
      <w:r w:rsidRPr="001A77CB">
        <w:rPr>
          <w:bCs/>
          <w:sz w:val="28"/>
          <w:szCs w:val="28"/>
        </w:rPr>
        <w:t>Storage of medication</w:t>
      </w:r>
    </w:p>
    <w:bookmarkEnd w:id="28"/>
    <w:p w14:paraId="1A21DCDA" w14:textId="41127D2B" w:rsidR="00C226E7" w:rsidRPr="001A77CB" w:rsidRDefault="00C226E7" w:rsidP="002D4186">
      <w:pPr>
        <w:pStyle w:val="TSB-Level2Numbers"/>
      </w:pPr>
      <w:r w:rsidRPr="001A77CB">
        <w:t>Medicines will be stored securely and appropriately in accordance with individual product instructions, save where individual pupils have been given responsibility for keeping such equipment with them.</w:t>
      </w:r>
    </w:p>
    <w:p w14:paraId="46CC5B25" w14:textId="434B0FA8" w:rsidR="00C226E7" w:rsidRPr="001A77CB" w:rsidRDefault="003B7650">
      <w:pPr>
        <w:pStyle w:val="TSB-Level2Numbers"/>
      </w:pPr>
      <w:r w:rsidRPr="001A77CB">
        <w:t>Me</w:t>
      </w:r>
      <w:r w:rsidR="00C226E7" w:rsidRPr="001A77CB">
        <w:t>dicines will be stored in the original containe</w:t>
      </w:r>
      <w:r w:rsidR="00C35E89" w:rsidRPr="001A77CB">
        <w:t>r</w:t>
      </w:r>
      <w:r w:rsidR="00C226E7" w:rsidRPr="001A77CB">
        <w:t xml:space="preserve"> in which they were dispensed, together with the prescriber’s instructions for administration, and properly labelled, showing the name of the patient, the date of prescription and the date of expiry of the medicine.</w:t>
      </w:r>
    </w:p>
    <w:p w14:paraId="4817FEA9" w14:textId="31A47394" w:rsidR="00C226E7" w:rsidRPr="001A77CB" w:rsidRDefault="003B7650">
      <w:pPr>
        <w:pStyle w:val="TSB-Level2Numbers"/>
      </w:pPr>
      <w:r w:rsidRPr="001A77CB">
        <w:t>Medicine brought in by pupils</w:t>
      </w:r>
      <w:r w:rsidR="00C226E7" w:rsidRPr="001A77CB">
        <w:t xml:space="preserve"> will be returned to the</w:t>
      </w:r>
      <w:r w:rsidRPr="001A77CB">
        <w:t>ir</w:t>
      </w:r>
      <w:r w:rsidR="00C226E7" w:rsidRPr="001A77CB">
        <w:t xml:space="preserve"> parent</w:t>
      </w:r>
      <w:r w:rsidR="00E81FCE" w:rsidRPr="001A77CB">
        <w:t>s</w:t>
      </w:r>
      <w:r w:rsidR="00C226E7" w:rsidRPr="001A77CB">
        <w:t xml:space="preserve"> for safe disposal when they are no longer required or have expired.</w:t>
      </w:r>
    </w:p>
    <w:p w14:paraId="6F98D7BA" w14:textId="2CD2DA97" w:rsidR="00C226E7" w:rsidRPr="001A77CB" w:rsidRDefault="00C226E7">
      <w:pPr>
        <w:pStyle w:val="TSB-Level2Numbers"/>
      </w:pPr>
      <w:r w:rsidRPr="001A77CB">
        <w:t xml:space="preserve">An emergency supply of medication will be available for pupils with medical conditions that require regular medication or potentially lifesaving equipment, e.g. </w:t>
      </w:r>
      <w:r w:rsidR="009A45EA" w:rsidRPr="001A77CB">
        <w:t xml:space="preserve">an </w:t>
      </w:r>
      <w:r w:rsidRPr="001A77CB">
        <w:t>EpiPen.</w:t>
      </w:r>
    </w:p>
    <w:p w14:paraId="54F84E45" w14:textId="76685E57" w:rsidR="00C226E7" w:rsidRPr="001A77CB" w:rsidRDefault="00C226E7">
      <w:pPr>
        <w:pStyle w:val="TSB-Level2Numbers"/>
      </w:pPr>
      <w:r w:rsidRPr="001A77CB">
        <w:t>Parents will advi</w:t>
      </w:r>
      <w:r w:rsidR="00167BDD" w:rsidRPr="001A77CB">
        <w:t>s</w:t>
      </w:r>
      <w:r w:rsidRPr="001A77CB">
        <w:t xml:space="preserve">e the school when a child has a chronic medical condition or severe allergy so that an IHP can be implemented and staff can be trained to deal with any emergency in an appropriate way. Examples of this include epilepsy, diabetes and anaphylaxis. A disclaimer will be signed by the parents </w:t>
      </w:r>
      <w:bookmarkStart w:id="29" w:name="_Hlk55375436"/>
      <w:r w:rsidRPr="001A77CB">
        <w:t xml:space="preserve">in this regard. </w:t>
      </w:r>
    </w:p>
    <w:p w14:paraId="55E9BCAC" w14:textId="0CF2BC8D" w:rsidR="00E47816" w:rsidRPr="001A77CB" w:rsidRDefault="00E47816" w:rsidP="00C226E7">
      <w:pPr>
        <w:pStyle w:val="Heading10"/>
        <w:rPr>
          <w:bCs/>
          <w:sz w:val="28"/>
          <w:szCs w:val="28"/>
        </w:rPr>
      </w:pPr>
      <w:bookmarkStart w:id="30" w:name="_Illnesses"/>
      <w:bookmarkStart w:id="31" w:name="Subsection9"/>
      <w:bookmarkEnd w:id="30"/>
      <w:r w:rsidRPr="001A77CB">
        <w:rPr>
          <w:bCs/>
          <w:sz w:val="28"/>
          <w:szCs w:val="28"/>
        </w:rPr>
        <w:t>Illness</w:t>
      </w:r>
      <w:r w:rsidR="00906154" w:rsidRPr="001A77CB">
        <w:rPr>
          <w:bCs/>
          <w:sz w:val="28"/>
          <w:szCs w:val="28"/>
        </w:rPr>
        <w:t>es</w:t>
      </w:r>
      <w:r w:rsidR="003B7650" w:rsidRPr="001A77CB">
        <w:rPr>
          <w:bCs/>
          <w:sz w:val="28"/>
          <w:szCs w:val="28"/>
        </w:rPr>
        <w:t xml:space="preserve"> and Allerg</w:t>
      </w:r>
      <w:r w:rsidR="00E81FCE" w:rsidRPr="001A77CB">
        <w:rPr>
          <w:bCs/>
          <w:sz w:val="28"/>
          <w:szCs w:val="28"/>
        </w:rPr>
        <w:t>i</w:t>
      </w:r>
      <w:r w:rsidR="003B7650" w:rsidRPr="001A77CB">
        <w:rPr>
          <w:bCs/>
          <w:sz w:val="28"/>
          <w:szCs w:val="28"/>
        </w:rPr>
        <w:t>es</w:t>
      </w:r>
    </w:p>
    <w:p w14:paraId="71AA5023" w14:textId="38885BA1" w:rsidR="00C226E7" w:rsidRPr="001A77CB" w:rsidRDefault="00C226E7" w:rsidP="002D4186">
      <w:pPr>
        <w:pStyle w:val="TSB-Level2Numbers"/>
      </w:pPr>
      <w:bookmarkStart w:id="32" w:name="_Hlk55374913"/>
      <w:bookmarkEnd w:id="31"/>
      <w:r w:rsidRPr="001A77CB">
        <w:t>When a pupil becomes ill during the school day, the parents will be contacted and asked to pick their child up as soon as possible.</w:t>
      </w:r>
    </w:p>
    <w:p w14:paraId="6DA34D29" w14:textId="1F5C83ED" w:rsidR="00A97898" w:rsidRPr="001A77CB" w:rsidRDefault="00C226E7">
      <w:pPr>
        <w:pStyle w:val="TSB-Level2Numbers"/>
      </w:pPr>
      <w:r w:rsidRPr="001A77CB">
        <w:t xml:space="preserve">A quiet area will be set aside </w:t>
      </w:r>
      <w:bookmarkEnd w:id="32"/>
      <w:r w:rsidRPr="001A77CB">
        <w:t>for withdrawal and for pupils to rest while they wait for their parents to pick them up. Pupils will be monitored during this time.</w:t>
      </w:r>
      <w:bookmarkStart w:id="33" w:name="_Allergens"/>
      <w:bookmarkStart w:id="34" w:name="Subsection10"/>
      <w:bookmarkEnd w:id="33"/>
    </w:p>
    <w:bookmarkEnd w:id="34"/>
    <w:p w14:paraId="42E148C6" w14:textId="2D434A43" w:rsidR="00A97898" w:rsidRPr="001A77CB" w:rsidRDefault="00A97898">
      <w:pPr>
        <w:pStyle w:val="TSB-Level2Numbers"/>
      </w:pPr>
      <w:r w:rsidRPr="001A77CB">
        <w:t xml:space="preserve">Where a pupil has an allergy, this will be addressed via the school’s </w:t>
      </w:r>
      <w:r w:rsidRPr="001A77CB">
        <w:rPr>
          <w:bCs/>
        </w:rPr>
        <w:t xml:space="preserve">Allergen and Anaphylaxis </w:t>
      </w:r>
      <w:bookmarkEnd w:id="29"/>
      <w:r w:rsidRPr="001A77CB">
        <w:rPr>
          <w:bCs/>
        </w:rPr>
        <w:t>Policy</w:t>
      </w:r>
      <w:r w:rsidRPr="001A77CB">
        <w:t>.</w:t>
      </w:r>
    </w:p>
    <w:p w14:paraId="6D19CD0F" w14:textId="63E8B602" w:rsidR="00E47816" w:rsidRPr="001A77CB" w:rsidRDefault="00E47816" w:rsidP="00C226E7">
      <w:pPr>
        <w:pStyle w:val="Heading10"/>
        <w:rPr>
          <w:bCs/>
          <w:sz w:val="28"/>
          <w:szCs w:val="28"/>
        </w:rPr>
      </w:pPr>
      <w:bookmarkStart w:id="35" w:name="_Consent"/>
      <w:bookmarkStart w:id="36" w:name="Subsection11"/>
      <w:bookmarkEnd w:id="35"/>
      <w:r w:rsidRPr="001A77CB">
        <w:rPr>
          <w:bCs/>
          <w:sz w:val="28"/>
          <w:szCs w:val="28"/>
        </w:rPr>
        <w:t>Consent</w:t>
      </w:r>
    </w:p>
    <w:bookmarkEnd w:id="36"/>
    <w:p w14:paraId="7E29B930" w14:textId="7C1EF4D4" w:rsidR="00C226E7" w:rsidRPr="001A77CB" w:rsidRDefault="00C226E7" w:rsidP="002D4186">
      <w:pPr>
        <w:pStyle w:val="TSB-Level2Numbers"/>
      </w:pPr>
      <w:r w:rsidRPr="001A77CB">
        <w:t>Parents will be asked to complete and sign a medical consent form when their child is admitted to the school, which includes emergency numbers,</w:t>
      </w:r>
      <w:r w:rsidR="001625D8" w:rsidRPr="001A77CB">
        <w:t xml:space="preserve"> alongside</w:t>
      </w:r>
      <w:r w:rsidRPr="001A77CB">
        <w:t xml:space="preserve"> details of allergies and chronic conditions</w:t>
      </w:r>
      <w:r w:rsidR="004108B8" w:rsidRPr="001A77CB">
        <w:t xml:space="preserve"> </w:t>
      </w:r>
      <w:r w:rsidRPr="001A77CB">
        <w:t xml:space="preserve">– these forms will be updated </w:t>
      </w:r>
      <w:r w:rsidR="00167BDD" w:rsidRPr="001A77CB">
        <w:t xml:space="preserve">at the </w:t>
      </w:r>
      <w:r w:rsidR="00167BDD" w:rsidRPr="001A77CB">
        <w:rPr>
          <w:bCs/>
        </w:rPr>
        <w:t>start</w:t>
      </w:r>
      <w:r w:rsidR="00167BDD" w:rsidRPr="001A77CB">
        <w:t xml:space="preserve"> of each school year</w:t>
      </w:r>
      <w:r w:rsidRPr="001A77CB">
        <w:t>.</w:t>
      </w:r>
    </w:p>
    <w:p w14:paraId="18A8E223" w14:textId="49F4120C" w:rsidR="00C226E7" w:rsidRPr="001A77CB" w:rsidRDefault="00C226E7">
      <w:pPr>
        <w:pStyle w:val="TSB-Level2Numbers"/>
      </w:pPr>
      <w:r w:rsidRPr="001A77CB">
        <w:t>Staff do not act ‘in loco parentis’ in making medical decisions as this has no basis in law</w:t>
      </w:r>
      <w:r w:rsidR="003B7650" w:rsidRPr="001A77CB">
        <w:t>. St</w:t>
      </w:r>
      <w:r w:rsidRPr="001A77CB">
        <w:t>aff will always aim to act and respond to accidents and illnesses based on what is reasonable under the circumstances and will always act in good faith while having the best interests of the pupil in mind – guidelines will be issued to staff in this regard.</w:t>
      </w:r>
    </w:p>
    <w:p w14:paraId="418E2302" w14:textId="552105F0" w:rsidR="00E47816" w:rsidRPr="001A77CB" w:rsidRDefault="00E47816" w:rsidP="00C226E7">
      <w:pPr>
        <w:pStyle w:val="Heading10"/>
        <w:rPr>
          <w:bCs/>
          <w:sz w:val="28"/>
          <w:szCs w:val="28"/>
        </w:rPr>
      </w:pPr>
      <w:bookmarkStart w:id="37" w:name="_Monitoring_and_review"/>
      <w:bookmarkStart w:id="38" w:name="Subsection12"/>
      <w:bookmarkEnd w:id="37"/>
      <w:r w:rsidRPr="001A77CB">
        <w:rPr>
          <w:bCs/>
          <w:sz w:val="28"/>
          <w:szCs w:val="28"/>
        </w:rPr>
        <w:t>Monitoring and review</w:t>
      </w:r>
    </w:p>
    <w:bookmarkEnd w:id="38"/>
    <w:p w14:paraId="56759654" w14:textId="33654029" w:rsidR="00C226E7" w:rsidRPr="001A77CB" w:rsidRDefault="00C226E7" w:rsidP="002D4186">
      <w:pPr>
        <w:pStyle w:val="TSB-Level2Numbers"/>
      </w:pPr>
      <w:r w:rsidRPr="001A77CB">
        <w:t xml:space="preserve">This policy </w:t>
      </w:r>
      <w:r w:rsidR="00A07AD7" w:rsidRPr="001A77CB">
        <w:t>will be</w:t>
      </w:r>
      <w:r w:rsidRPr="001A77CB">
        <w:t xml:space="preserve"> reviewed </w:t>
      </w:r>
      <w:r w:rsidRPr="001A77CB">
        <w:rPr>
          <w:bCs/>
        </w:rPr>
        <w:t>annually</w:t>
      </w:r>
      <w:r w:rsidRPr="001A77CB">
        <w:t xml:space="preserve"> by the </w:t>
      </w:r>
      <w:r w:rsidRPr="001A77CB">
        <w:rPr>
          <w:bCs/>
        </w:rPr>
        <w:t>governing board</w:t>
      </w:r>
      <w:r w:rsidRPr="001A77CB">
        <w:t xml:space="preserve">, and any changes communicated to all members of staff. </w:t>
      </w:r>
    </w:p>
    <w:p w14:paraId="4975A696" w14:textId="44ADA959" w:rsidR="00AF11F4" w:rsidRPr="001A77CB" w:rsidRDefault="009A45EA">
      <w:pPr>
        <w:pStyle w:val="TSB-Level2Numbers"/>
      </w:pPr>
      <w:r w:rsidRPr="001A77CB">
        <w:t>S</w:t>
      </w:r>
      <w:r w:rsidR="00C226E7" w:rsidRPr="001A77CB">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5546A55B" w14:textId="3D56D2DF" w:rsidR="00342DA5" w:rsidRPr="001A77CB" w:rsidRDefault="00342DA5">
      <w:pPr>
        <w:pStyle w:val="TSB-Level2Numbers"/>
      </w:pPr>
      <w:r w:rsidRPr="001A77CB">
        <w:t xml:space="preserve">The next scheduled review date for this policy is </w:t>
      </w:r>
      <w:r w:rsidR="00D33D65">
        <w:rPr>
          <w:bCs/>
        </w:rPr>
        <w:t>February 2023</w:t>
      </w:r>
      <w:bookmarkStart w:id="39" w:name="_GoBack"/>
      <w:bookmarkEnd w:id="39"/>
      <w:r w:rsidRPr="001A77CB">
        <w:t>.</w:t>
      </w:r>
    </w:p>
    <w:p w14:paraId="42748EF5" w14:textId="1F639A00" w:rsidR="00342DA5" w:rsidRPr="00342DA5" w:rsidRDefault="00342DA5" w:rsidP="00342DA5">
      <w:pPr>
        <w:pStyle w:val="Heading10"/>
        <w:jc w:val="both"/>
        <w:sectPr w:rsidR="00342DA5" w:rsidRPr="00342DA5" w:rsidSect="00AF11F4">
          <w:headerReference w:type="default" r:id="rId8"/>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2D5B9914" w14:textId="09C7A442" w:rsidR="001D5A12" w:rsidRDefault="001D5A12" w:rsidP="00D33D65">
      <w:pPr>
        <w:pStyle w:val="PolicyBullets"/>
        <w:numPr>
          <w:ilvl w:val="0"/>
          <w:numId w:val="0"/>
        </w:numPr>
        <w:ind w:left="2268"/>
        <w:jc w:val="both"/>
      </w:pPr>
      <w:bookmarkStart w:id="40" w:name="Appendix1"/>
      <w:bookmarkEnd w:id="40"/>
    </w:p>
    <w:sectPr w:rsidR="001D5A12" w:rsidSect="00675586">
      <w:headerReference w:type="default" r:id="rId9"/>
      <w:headerReference w:type="first" r:id="rId10"/>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83861" w14:textId="77777777" w:rsidR="006534C3" w:rsidRDefault="006534C3" w:rsidP="00AD4155">
      <w:pPr>
        <w:spacing w:after="0" w:line="240" w:lineRule="auto"/>
      </w:pPr>
      <w:r>
        <w:separator/>
      </w:r>
    </w:p>
  </w:endnote>
  <w:endnote w:type="continuationSeparator" w:id="0">
    <w:p w14:paraId="72B0C72F" w14:textId="77777777" w:rsidR="006534C3" w:rsidRDefault="006534C3"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D7CE0" w14:textId="77777777" w:rsidR="006534C3" w:rsidRDefault="006534C3" w:rsidP="00AD4155">
      <w:pPr>
        <w:spacing w:after="0" w:line="240" w:lineRule="auto"/>
      </w:pPr>
      <w:r>
        <w:separator/>
      </w:r>
    </w:p>
  </w:footnote>
  <w:footnote w:type="continuationSeparator" w:id="0">
    <w:p w14:paraId="1C9E572F" w14:textId="77777777" w:rsidR="006534C3" w:rsidRDefault="006534C3" w:rsidP="00AD4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1BC54" w14:textId="77777777" w:rsidR="008F3CA0" w:rsidRPr="00827A27" w:rsidRDefault="008F3CA0" w:rsidP="00827A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723E0" w14:textId="77777777" w:rsidR="008F3CA0" w:rsidRDefault="008F3CA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09230" w14:textId="77777777" w:rsidR="008F3CA0" w:rsidRDefault="008F3C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578C082C"/>
    <w:lvl w:ilvl="0">
      <w:start w:val="1"/>
      <w:numFmt w:val="decimal"/>
      <w:pStyle w:val="Heading1"/>
      <w:lvlText w:val="%1."/>
      <w:lvlJc w:val="left"/>
      <w:pPr>
        <w:ind w:left="360" w:hanging="360"/>
      </w:pPr>
      <w:rPr>
        <w:rFonts w:hint="default"/>
        <w:b/>
        <w:sz w:val="28"/>
        <w:szCs w:val="28"/>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86EEB"/>
    <w:multiLevelType w:val="multilevel"/>
    <w:tmpl w:val="EF622E86"/>
    <w:lvl w:ilvl="0">
      <w:start w:val="3"/>
      <w:numFmt w:val="decimal"/>
      <w:lvlText w:val="%1"/>
      <w:lvlJc w:val="left"/>
      <w:pPr>
        <w:ind w:left="360" w:hanging="360"/>
      </w:pPr>
      <w:rPr>
        <w:rFonts w:hint="default"/>
      </w:rPr>
    </w:lvl>
    <w:lvl w:ilvl="1">
      <w:start w:val="2"/>
      <w:numFmt w:val="decimal"/>
      <w:lvlText w:val="%1.%2"/>
      <w:lvlJc w:val="left"/>
      <w:pPr>
        <w:ind w:left="2062" w:hanging="360"/>
      </w:pPr>
      <w:rPr>
        <w:rFonts w:hint="default"/>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6" w15:restartNumberingAfterBreak="0">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2" w15:restartNumberingAfterBreak="0">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3" w15:restartNumberingAfterBreak="0">
    <w:nsid w:val="32785471"/>
    <w:multiLevelType w:val="multilevel"/>
    <w:tmpl w:val="3B4652FA"/>
    <w:lvl w:ilvl="0">
      <w:start w:val="1"/>
      <w:numFmt w:val="decimal"/>
      <w:lvlText w:val="%1"/>
      <w:lvlJc w:val="left"/>
      <w:pPr>
        <w:ind w:left="360" w:hanging="360"/>
      </w:pPr>
      <w:rPr>
        <w:rFonts w:hint="default"/>
      </w:rPr>
    </w:lvl>
    <w:lvl w:ilvl="1">
      <w:start w:val="1"/>
      <w:numFmt w:val="decimal"/>
      <w:pStyle w:val="Style2"/>
      <w:lvlText w:val="%1.%2"/>
      <w:lvlJc w:val="left"/>
      <w:pPr>
        <w:ind w:left="1353" w:hanging="360"/>
      </w:pPr>
      <w:rPr>
        <w:rFonts w:hint="default"/>
      </w:rPr>
    </w:lvl>
    <w:lvl w:ilvl="2">
      <w:start w:val="1"/>
      <w:numFmt w:val="decimal"/>
      <w:pStyle w:val="PolicyLevel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5" w15:restartNumberingAfterBreak="0">
    <w:nsid w:val="35554F09"/>
    <w:multiLevelType w:val="multilevel"/>
    <w:tmpl w:val="9F54CBF4"/>
    <w:lvl w:ilvl="0">
      <w:start w:val="3"/>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5823" w:hanging="72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585" w:hanging="108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347" w:hanging="1440"/>
      </w:pPr>
      <w:rPr>
        <w:rFonts w:hint="default"/>
      </w:rPr>
    </w:lvl>
    <w:lvl w:ilvl="8">
      <w:start w:val="1"/>
      <w:numFmt w:val="decimal"/>
      <w:lvlText w:val="%1.%2.%3.%4.%5.%6.%7.%8.%9"/>
      <w:lvlJc w:val="left"/>
      <w:pPr>
        <w:ind w:left="15408" w:hanging="1800"/>
      </w:pPr>
      <w:rPr>
        <w:rFonts w:hint="default"/>
      </w:rPr>
    </w:lvl>
  </w:abstractNum>
  <w:abstractNum w:abstractNumId="16" w15:restartNumberingAfterBreak="0">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8C22A1"/>
    <w:multiLevelType w:val="multilevel"/>
    <w:tmpl w:val="61FA2E4A"/>
    <w:numStyleLink w:val="Style1"/>
  </w:abstractNum>
  <w:abstractNum w:abstractNumId="21" w15:restartNumberingAfterBreak="0">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TSB-Level2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3AC39BE"/>
    <w:multiLevelType w:val="multilevel"/>
    <w:tmpl w:val="F1BE86E0"/>
    <w:lvl w:ilvl="0">
      <w:start w:val="4"/>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5823" w:hanging="72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585" w:hanging="108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347" w:hanging="1440"/>
      </w:pPr>
      <w:rPr>
        <w:rFonts w:hint="default"/>
      </w:rPr>
    </w:lvl>
    <w:lvl w:ilvl="8">
      <w:start w:val="1"/>
      <w:numFmt w:val="decimal"/>
      <w:lvlText w:val="%1.%2.%3.%4.%5.%6.%7.%8.%9"/>
      <w:lvlJc w:val="left"/>
      <w:pPr>
        <w:ind w:left="15408" w:hanging="1800"/>
      </w:pPr>
      <w:rPr>
        <w:rFonts w:hint="default"/>
      </w:rPr>
    </w:lvl>
  </w:abstractNum>
  <w:abstractNum w:abstractNumId="26" w15:restartNumberingAfterBreak="0">
    <w:nsid w:val="557A63EB"/>
    <w:multiLevelType w:val="hybridMultilevel"/>
    <w:tmpl w:val="C6E6EB34"/>
    <w:lvl w:ilvl="0" w:tplc="9B46556E">
      <w:start w:val="1"/>
      <w:numFmt w:val="bullet"/>
      <w:pStyle w:val="PolicyBullets"/>
      <w:lvlText w:val=""/>
      <w:lvlJc w:val="left"/>
      <w:pPr>
        <w:ind w:left="1965" w:hanging="360"/>
      </w:pPr>
      <w:rPr>
        <w:rFonts w:ascii="Symbol" w:hAnsi="Symbol" w:hint="default"/>
        <w:color w:val="auto"/>
      </w:rPr>
    </w:lvl>
    <w:lvl w:ilvl="1" w:tplc="DBF4C736">
      <w:start w:val="3"/>
      <w:numFmt w:val="bullet"/>
      <w:lvlText w:val="-"/>
      <w:lvlJc w:val="left"/>
      <w:pPr>
        <w:ind w:left="2407" w:hanging="360"/>
      </w:pPr>
      <w:rPr>
        <w:rFonts w:ascii="Arial" w:eastAsia="Times New Roman" w:hAnsi="Arial" w:cs="Arial" w:hint="default"/>
      </w:rPr>
    </w:lvl>
    <w:lvl w:ilvl="2" w:tplc="08090005" w:tentative="1">
      <w:start w:val="1"/>
      <w:numFmt w:val="bullet"/>
      <w:lvlText w:val=""/>
      <w:lvlJc w:val="left"/>
      <w:pPr>
        <w:ind w:left="3127" w:hanging="360"/>
      </w:pPr>
      <w:rPr>
        <w:rFonts w:ascii="Wingdings" w:hAnsi="Wingdings" w:hint="default"/>
      </w:rPr>
    </w:lvl>
    <w:lvl w:ilvl="3" w:tplc="08090001" w:tentative="1">
      <w:start w:val="1"/>
      <w:numFmt w:val="bullet"/>
      <w:lvlText w:val=""/>
      <w:lvlJc w:val="left"/>
      <w:pPr>
        <w:ind w:left="3847" w:hanging="360"/>
      </w:pPr>
      <w:rPr>
        <w:rFonts w:ascii="Symbol" w:hAnsi="Symbol" w:hint="default"/>
      </w:rPr>
    </w:lvl>
    <w:lvl w:ilvl="4" w:tplc="08090003" w:tentative="1">
      <w:start w:val="1"/>
      <w:numFmt w:val="bullet"/>
      <w:lvlText w:val="o"/>
      <w:lvlJc w:val="left"/>
      <w:pPr>
        <w:ind w:left="4567" w:hanging="360"/>
      </w:pPr>
      <w:rPr>
        <w:rFonts w:ascii="Courier New" w:hAnsi="Courier New" w:cs="Courier New" w:hint="default"/>
      </w:rPr>
    </w:lvl>
    <w:lvl w:ilvl="5" w:tplc="08090005" w:tentative="1">
      <w:start w:val="1"/>
      <w:numFmt w:val="bullet"/>
      <w:lvlText w:val=""/>
      <w:lvlJc w:val="left"/>
      <w:pPr>
        <w:ind w:left="5287" w:hanging="360"/>
      </w:pPr>
      <w:rPr>
        <w:rFonts w:ascii="Wingdings" w:hAnsi="Wingdings" w:hint="default"/>
      </w:rPr>
    </w:lvl>
    <w:lvl w:ilvl="6" w:tplc="08090001" w:tentative="1">
      <w:start w:val="1"/>
      <w:numFmt w:val="bullet"/>
      <w:lvlText w:val=""/>
      <w:lvlJc w:val="left"/>
      <w:pPr>
        <w:ind w:left="6007" w:hanging="360"/>
      </w:pPr>
      <w:rPr>
        <w:rFonts w:ascii="Symbol" w:hAnsi="Symbol" w:hint="default"/>
      </w:rPr>
    </w:lvl>
    <w:lvl w:ilvl="7" w:tplc="08090003" w:tentative="1">
      <w:start w:val="1"/>
      <w:numFmt w:val="bullet"/>
      <w:lvlText w:val="o"/>
      <w:lvlJc w:val="left"/>
      <w:pPr>
        <w:ind w:left="6727" w:hanging="360"/>
      </w:pPr>
      <w:rPr>
        <w:rFonts w:ascii="Courier New" w:hAnsi="Courier New" w:cs="Courier New" w:hint="default"/>
      </w:rPr>
    </w:lvl>
    <w:lvl w:ilvl="8" w:tplc="08090005" w:tentative="1">
      <w:start w:val="1"/>
      <w:numFmt w:val="bullet"/>
      <w:lvlText w:val=""/>
      <w:lvlJc w:val="left"/>
      <w:pPr>
        <w:ind w:left="7447" w:hanging="360"/>
      </w:pPr>
      <w:rPr>
        <w:rFonts w:ascii="Wingdings" w:hAnsi="Wingdings" w:hint="default"/>
      </w:rPr>
    </w:lvl>
  </w:abstractNum>
  <w:abstractNum w:abstractNumId="27" w15:restartNumberingAfterBreak="0">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1B15AD"/>
    <w:multiLevelType w:val="hybridMultilevel"/>
    <w:tmpl w:val="C41883E8"/>
    <w:lvl w:ilvl="0" w:tplc="DA2EB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9" w15:restartNumberingAfterBreak="0">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6500AF"/>
    <w:multiLevelType w:val="multilevel"/>
    <w:tmpl w:val="A9FA728E"/>
    <w:lvl w:ilvl="0">
      <w:start w:val="1"/>
      <w:numFmt w:val="decimal"/>
      <w:lvlText w:val="%1."/>
      <w:lvlJc w:val="left"/>
      <w:pPr>
        <w:ind w:left="720" w:hanging="360"/>
      </w:pPr>
      <w:rPr>
        <w:b/>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FF7FC4"/>
    <w:multiLevelType w:val="multilevel"/>
    <w:tmpl w:val="AAA0311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6647E5"/>
    <w:multiLevelType w:val="hybridMultilevel"/>
    <w:tmpl w:val="B71EA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B7493C"/>
    <w:multiLevelType w:val="multilevel"/>
    <w:tmpl w:val="35985282"/>
    <w:lvl w:ilvl="0">
      <w:start w:val="4"/>
      <w:numFmt w:val="decimal"/>
      <w:lvlText w:val="%1."/>
      <w:lvlJc w:val="left"/>
      <w:pPr>
        <w:ind w:left="1080" w:hanging="360"/>
      </w:pPr>
      <w:rPr>
        <w:rFonts w:hint="default"/>
        <w:sz w:val="28"/>
        <w:szCs w:val="28"/>
      </w:rPr>
    </w:lvl>
    <w:lvl w:ilvl="1">
      <w:start w:val="1"/>
      <w:numFmt w:val="decimal"/>
      <w:isLgl/>
      <w:lvlText w:val="%1.%2"/>
      <w:lvlJc w:val="left"/>
      <w:pPr>
        <w:ind w:left="108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440" w:hanging="720"/>
      </w:pPr>
      <w:rPr>
        <w:rFonts w:hint="default"/>
        <w:b w:val="0"/>
      </w:rPr>
    </w:lvl>
    <w:lvl w:ilvl="4">
      <w:start w:val="1"/>
      <w:numFmt w:val="decimal"/>
      <w:isLgl/>
      <w:lvlText w:val="%1.%2.%3.%4.%5"/>
      <w:lvlJc w:val="left"/>
      <w:pPr>
        <w:ind w:left="1800" w:hanging="1080"/>
      </w:pPr>
      <w:rPr>
        <w:rFonts w:hint="default"/>
        <w:b w:val="0"/>
      </w:rPr>
    </w:lvl>
    <w:lvl w:ilvl="5">
      <w:start w:val="1"/>
      <w:numFmt w:val="decimal"/>
      <w:isLgl/>
      <w:lvlText w:val="%1.%2.%3.%4.%5.%6"/>
      <w:lvlJc w:val="left"/>
      <w:pPr>
        <w:ind w:left="1800" w:hanging="1080"/>
      </w:pPr>
      <w:rPr>
        <w:rFonts w:hint="default"/>
        <w:b w:val="0"/>
      </w:rPr>
    </w:lvl>
    <w:lvl w:ilvl="6">
      <w:start w:val="1"/>
      <w:numFmt w:val="decimal"/>
      <w:isLgl/>
      <w:lvlText w:val="%1.%2.%3.%4.%5.%6.%7"/>
      <w:lvlJc w:val="left"/>
      <w:pPr>
        <w:ind w:left="2160" w:hanging="1440"/>
      </w:pPr>
      <w:rPr>
        <w:rFonts w:hint="default"/>
        <w:b w:val="0"/>
      </w:rPr>
    </w:lvl>
    <w:lvl w:ilvl="7">
      <w:start w:val="1"/>
      <w:numFmt w:val="decimal"/>
      <w:isLgl/>
      <w:lvlText w:val="%1.%2.%3.%4.%5.%6.%7.%8"/>
      <w:lvlJc w:val="left"/>
      <w:pPr>
        <w:ind w:left="2160" w:hanging="1440"/>
      </w:pPr>
      <w:rPr>
        <w:rFonts w:hint="default"/>
        <w:b w:val="0"/>
      </w:rPr>
    </w:lvl>
    <w:lvl w:ilvl="8">
      <w:start w:val="1"/>
      <w:numFmt w:val="decimal"/>
      <w:isLgl/>
      <w:lvlText w:val="%1.%2.%3.%4.%5.%6.%7.%8.%9"/>
      <w:lvlJc w:val="left"/>
      <w:pPr>
        <w:ind w:left="2520" w:hanging="1800"/>
      </w:pPr>
      <w:rPr>
        <w:rFonts w:hint="default"/>
        <w:b w:val="0"/>
      </w:rPr>
    </w:lvl>
  </w:abstractNum>
  <w:num w:numId="1">
    <w:abstractNumId w:val="34"/>
  </w:num>
  <w:num w:numId="2">
    <w:abstractNumId w:val="37"/>
  </w:num>
  <w:num w:numId="3">
    <w:abstractNumId w:val="24"/>
  </w:num>
  <w:num w:numId="4">
    <w:abstractNumId w:val="20"/>
    <w:lvlOverride w:ilvl="0">
      <w:lvl w:ilvl="0">
        <w:start w:val="1"/>
        <w:numFmt w:val="decimal"/>
        <w:pStyle w:val="Heading10"/>
        <w:lvlText w:val="%1."/>
        <w:lvlJc w:val="left"/>
        <w:pPr>
          <w:ind w:left="360" w:hanging="360"/>
        </w:pPr>
      </w:lvl>
    </w:lvlOverride>
    <w:lvlOverride w:ilvl="1">
      <w:lvl w:ilvl="1">
        <w:start w:val="1"/>
        <w:numFmt w:val="decimal"/>
        <w:pStyle w:val="TSB-Level2Numbers"/>
        <w:lvlText w:val="%1.%2."/>
        <w:lvlJc w:val="left"/>
        <w:pPr>
          <w:ind w:left="792" w:hanging="432"/>
        </w:pPr>
        <w:rPr>
          <w:rFonts w:asciiTheme="minorHAnsi" w:hAnsiTheme="minorHAnsi"/>
          <w:sz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
    <w:abstractNumId w:val="1"/>
  </w:num>
  <w:num w:numId="6">
    <w:abstractNumId w:val="26"/>
  </w:num>
  <w:num w:numId="7">
    <w:abstractNumId w:val="36"/>
  </w:num>
  <w:num w:numId="8">
    <w:abstractNumId w:val="21"/>
  </w:num>
  <w:num w:numId="9">
    <w:abstractNumId w:val="4"/>
  </w:num>
  <w:num w:numId="10">
    <w:abstractNumId w:val="6"/>
  </w:num>
  <w:num w:numId="11">
    <w:abstractNumId w:val="19"/>
  </w:num>
  <w:num w:numId="12">
    <w:abstractNumId w:val="27"/>
  </w:num>
  <w:num w:numId="13">
    <w:abstractNumId w:val="14"/>
  </w:num>
  <w:num w:numId="14">
    <w:abstractNumId w:val="17"/>
  </w:num>
  <w:num w:numId="15">
    <w:abstractNumId w:val="31"/>
  </w:num>
  <w:num w:numId="16">
    <w:abstractNumId w:val="11"/>
  </w:num>
  <w:num w:numId="17">
    <w:abstractNumId w:val="20"/>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2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6"/>
  </w:num>
  <w:num w:numId="19">
    <w:abstractNumId w:val="32"/>
  </w:num>
  <w:num w:numId="20">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2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2Numbers"/>
        <w:lvlText w:val="%1.%2."/>
        <w:lvlJc w:val="center"/>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8"/>
  </w:num>
  <w:num w:numId="23">
    <w:abstractNumId w:val="20"/>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TSB-Level2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8"/>
  </w:num>
  <w:num w:numId="25">
    <w:abstractNumId w:val="2"/>
  </w:num>
  <w:num w:numId="26">
    <w:abstractNumId w:val="20"/>
    <w:lvlOverride w:ilvl="0">
      <w:lvl w:ilvl="0">
        <w:start w:val="1"/>
        <w:numFmt w:val="decimal"/>
        <w:pStyle w:val="Heading10"/>
        <w:lvlText w:val="%1."/>
        <w:lvlJc w:val="left"/>
        <w:pPr>
          <w:ind w:left="360" w:hanging="360"/>
        </w:pPr>
      </w:lvl>
    </w:lvlOverride>
    <w:lvlOverride w:ilvl="1">
      <w:lvl w:ilvl="1">
        <w:start w:val="1"/>
        <w:numFmt w:val="decimal"/>
        <w:pStyle w:val="TSB-Level2Numbers"/>
        <w:lvlText w:val="%1.%2."/>
        <w:lvlJc w:val="left"/>
        <w:pPr>
          <w:ind w:left="792" w:hanging="432"/>
        </w:pPr>
        <w:rPr>
          <w:rFonts w:asciiTheme="minorHAnsi" w:hAnsiTheme="minorHAnsi"/>
          <w:sz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33"/>
  </w:num>
  <w:num w:numId="28">
    <w:abstractNumId w:val="7"/>
  </w:num>
  <w:num w:numId="29">
    <w:abstractNumId w:val="18"/>
  </w:num>
  <w:num w:numId="30">
    <w:abstractNumId w:val="35"/>
  </w:num>
  <w:num w:numId="31">
    <w:abstractNumId w:val="3"/>
  </w:num>
  <w:num w:numId="32">
    <w:abstractNumId w:val="23"/>
  </w:num>
  <w:num w:numId="33">
    <w:abstractNumId w:val="10"/>
  </w:num>
  <w:num w:numId="34">
    <w:abstractNumId w:val="39"/>
  </w:num>
  <w:num w:numId="35">
    <w:abstractNumId w:val="9"/>
  </w:num>
  <w:num w:numId="36">
    <w:abstractNumId w:val="0"/>
  </w:num>
  <w:num w:numId="37">
    <w:abstractNumId w:val="22"/>
  </w:num>
  <w:num w:numId="38">
    <w:abstractNumId w:val="29"/>
  </w:num>
  <w:num w:numId="39">
    <w:abstractNumId w:val="40"/>
  </w:num>
  <w:num w:numId="40">
    <w:abstractNumId w:val="30"/>
  </w:num>
  <w:num w:numId="41">
    <w:abstractNumId w:val="12"/>
  </w:num>
  <w:num w:numId="42">
    <w:abstractNumId w:val="38"/>
  </w:num>
  <w:num w:numId="43">
    <w:abstractNumId w:val="20"/>
    <w:lvlOverride w:ilvl="0">
      <w:lvl w:ilvl="0">
        <w:start w:val="1"/>
        <w:numFmt w:val="decimal"/>
        <w:pStyle w:val="Heading10"/>
        <w:lvlText w:val="%1."/>
        <w:lvlJc w:val="left"/>
        <w:pPr>
          <w:ind w:left="360" w:hanging="360"/>
        </w:pPr>
      </w:lvl>
    </w:lvlOverride>
    <w:lvlOverride w:ilvl="1">
      <w:lvl w:ilvl="1">
        <w:start w:val="1"/>
        <w:numFmt w:val="decimal"/>
        <w:pStyle w:val="TSB-Level2Numbers"/>
        <w:lvlText w:val="%1.%2."/>
        <w:lvlJc w:val="left"/>
        <w:pPr>
          <w:ind w:left="792" w:hanging="432"/>
        </w:pPr>
        <w:rPr>
          <w:rFonts w:asciiTheme="minorHAnsi" w:hAnsiTheme="minorHAnsi"/>
          <w:sz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4">
    <w:abstractNumId w:val="13"/>
  </w:num>
  <w:num w:numId="45">
    <w:abstractNumId w:val="20"/>
    <w:lvlOverride w:ilvl="0">
      <w:lvl w:ilvl="0">
        <w:start w:val="1"/>
        <w:numFmt w:val="decimal"/>
        <w:pStyle w:val="Heading10"/>
        <w:lvlText w:val="%1."/>
        <w:lvlJc w:val="left"/>
        <w:pPr>
          <w:ind w:left="360" w:hanging="360"/>
        </w:pPr>
      </w:lvl>
    </w:lvlOverride>
    <w:lvlOverride w:ilvl="1">
      <w:lvl w:ilvl="1">
        <w:start w:val="2"/>
        <w:numFmt w:val="decimal"/>
        <w:pStyle w:val="TSB-Level2Numbers"/>
        <w:lvlText w:val="%1.%2."/>
        <w:lvlJc w:val="left"/>
        <w:pPr>
          <w:ind w:left="792" w:hanging="432"/>
        </w:pPr>
        <w:rPr>
          <w:rFonts w:asciiTheme="minorHAnsi" w:hAnsiTheme="minorHAnsi"/>
          <w:sz w:val="22"/>
        </w:rPr>
      </w:lvl>
    </w:lvlOverride>
  </w:num>
  <w:num w:numId="46">
    <w:abstractNumId w:val="5"/>
  </w:num>
  <w:num w:numId="47">
    <w:abstractNumId w:val="41"/>
  </w:num>
  <w:num w:numId="48">
    <w:abstractNumId w:val="15"/>
  </w:num>
  <w:num w:numId="49">
    <w:abstractNumId w:val="25"/>
  </w:num>
  <w:num w:numId="50">
    <w:abstractNumId w:val="43"/>
  </w:num>
  <w:num w:numId="51">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26828"/>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2095"/>
    <w:rsid w:val="000865E0"/>
    <w:rsid w:val="000907A9"/>
    <w:rsid w:val="000A1F0D"/>
    <w:rsid w:val="000A217A"/>
    <w:rsid w:val="000A28A0"/>
    <w:rsid w:val="000B1080"/>
    <w:rsid w:val="000B16CC"/>
    <w:rsid w:val="000B213E"/>
    <w:rsid w:val="000B3070"/>
    <w:rsid w:val="000B4624"/>
    <w:rsid w:val="000B5B6F"/>
    <w:rsid w:val="000B7B80"/>
    <w:rsid w:val="000C061E"/>
    <w:rsid w:val="000C07AC"/>
    <w:rsid w:val="000C66A9"/>
    <w:rsid w:val="000D618A"/>
    <w:rsid w:val="000D6CB9"/>
    <w:rsid w:val="000E24CE"/>
    <w:rsid w:val="000E2C37"/>
    <w:rsid w:val="000E3A6F"/>
    <w:rsid w:val="000E4979"/>
    <w:rsid w:val="000F0BDC"/>
    <w:rsid w:val="000F2342"/>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1EB4"/>
    <w:rsid w:val="001625D8"/>
    <w:rsid w:val="001635E9"/>
    <w:rsid w:val="00164069"/>
    <w:rsid w:val="00164909"/>
    <w:rsid w:val="001655CC"/>
    <w:rsid w:val="001666B2"/>
    <w:rsid w:val="00166C2A"/>
    <w:rsid w:val="00167BDD"/>
    <w:rsid w:val="0017087A"/>
    <w:rsid w:val="00171113"/>
    <w:rsid w:val="00171E67"/>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7CB"/>
    <w:rsid w:val="001A79FA"/>
    <w:rsid w:val="001B0D61"/>
    <w:rsid w:val="001B4BEB"/>
    <w:rsid w:val="001B76C4"/>
    <w:rsid w:val="001C0534"/>
    <w:rsid w:val="001C0EBA"/>
    <w:rsid w:val="001C181C"/>
    <w:rsid w:val="001C477A"/>
    <w:rsid w:val="001C55C2"/>
    <w:rsid w:val="001C6D2B"/>
    <w:rsid w:val="001D508E"/>
    <w:rsid w:val="001D5A12"/>
    <w:rsid w:val="001E1528"/>
    <w:rsid w:val="001E403E"/>
    <w:rsid w:val="001E5AF6"/>
    <w:rsid w:val="001E5BB1"/>
    <w:rsid w:val="001E6910"/>
    <w:rsid w:val="001F16AD"/>
    <w:rsid w:val="001F3CFB"/>
    <w:rsid w:val="001F4ECE"/>
    <w:rsid w:val="001F755B"/>
    <w:rsid w:val="001F7D5A"/>
    <w:rsid w:val="0020142B"/>
    <w:rsid w:val="00203B7F"/>
    <w:rsid w:val="00205273"/>
    <w:rsid w:val="0020593B"/>
    <w:rsid w:val="00206835"/>
    <w:rsid w:val="002076E4"/>
    <w:rsid w:val="00207C5A"/>
    <w:rsid w:val="00207DE9"/>
    <w:rsid w:val="0021069D"/>
    <w:rsid w:val="00212E86"/>
    <w:rsid w:val="00213141"/>
    <w:rsid w:val="002169BF"/>
    <w:rsid w:val="0022201F"/>
    <w:rsid w:val="00224985"/>
    <w:rsid w:val="002255EF"/>
    <w:rsid w:val="00227E1D"/>
    <w:rsid w:val="00230971"/>
    <w:rsid w:val="00233342"/>
    <w:rsid w:val="00233382"/>
    <w:rsid w:val="00234463"/>
    <w:rsid w:val="00236113"/>
    <w:rsid w:val="00237825"/>
    <w:rsid w:val="00237B28"/>
    <w:rsid w:val="00237C2D"/>
    <w:rsid w:val="00240743"/>
    <w:rsid w:val="00240E20"/>
    <w:rsid w:val="0024163C"/>
    <w:rsid w:val="00242D19"/>
    <w:rsid w:val="00245588"/>
    <w:rsid w:val="002455D7"/>
    <w:rsid w:val="002470C8"/>
    <w:rsid w:val="002614E8"/>
    <w:rsid w:val="0026212B"/>
    <w:rsid w:val="00262540"/>
    <w:rsid w:val="00263F49"/>
    <w:rsid w:val="002650C1"/>
    <w:rsid w:val="00271865"/>
    <w:rsid w:val="0027209F"/>
    <w:rsid w:val="002724C1"/>
    <w:rsid w:val="002769C8"/>
    <w:rsid w:val="0028203B"/>
    <w:rsid w:val="002828E2"/>
    <w:rsid w:val="00287985"/>
    <w:rsid w:val="0029265C"/>
    <w:rsid w:val="002A39DE"/>
    <w:rsid w:val="002A43B2"/>
    <w:rsid w:val="002A513D"/>
    <w:rsid w:val="002B6711"/>
    <w:rsid w:val="002B6901"/>
    <w:rsid w:val="002C180A"/>
    <w:rsid w:val="002C220C"/>
    <w:rsid w:val="002C3922"/>
    <w:rsid w:val="002C3AF5"/>
    <w:rsid w:val="002C4AE2"/>
    <w:rsid w:val="002D2FAE"/>
    <w:rsid w:val="002D3074"/>
    <w:rsid w:val="002D4186"/>
    <w:rsid w:val="002E2188"/>
    <w:rsid w:val="002E404D"/>
    <w:rsid w:val="002E6879"/>
    <w:rsid w:val="002E795E"/>
    <w:rsid w:val="002E7BDD"/>
    <w:rsid w:val="002F09DF"/>
    <w:rsid w:val="002F2CF8"/>
    <w:rsid w:val="002F2FAB"/>
    <w:rsid w:val="002F77C9"/>
    <w:rsid w:val="00300C24"/>
    <w:rsid w:val="00302226"/>
    <w:rsid w:val="00304D5C"/>
    <w:rsid w:val="00310EF5"/>
    <w:rsid w:val="003110F6"/>
    <w:rsid w:val="003129E4"/>
    <w:rsid w:val="00314964"/>
    <w:rsid w:val="003153AF"/>
    <w:rsid w:val="003157B4"/>
    <w:rsid w:val="00316537"/>
    <w:rsid w:val="00321FC3"/>
    <w:rsid w:val="00322407"/>
    <w:rsid w:val="003251F2"/>
    <w:rsid w:val="0032566E"/>
    <w:rsid w:val="00330713"/>
    <w:rsid w:val="00330BD2"/>
    <w:rsid w:val="00342DA5"/>
    <w:rsid w:val="00343313"/>
    <w:rsid w:val="00343B0C"/>
    <w:rsid w:val="00345CDF"/>
    <w:rsid w:val="00350000"/>
    <w:rsid w:val="00350295"/>
    <w:rsid w:val="00351E65"/>
    <w:rsid w:val="0035319B"/>
    <w:rsid w:val="00353A15"/>
    <w:rsid w:val="003573B4"/>
    <w:rsid w:val="00361211"/>
    <w:rsid w:val="003625AB"/>
    <w:rsid w:val="00370892"/>
    <w:rsid w:val="00370F77"/>
    <w:rsid w:val="00371F73"/>
    <w:rsid w:val="00375EB1"/>
    <w:rsid w:val="00382ADF"/>
    <w:rsid w:val="0039018A"/>
    <w:rsid w:val="003909B6"/>
    <w:rsid w:val="003923A2"/>
    <w:rsid w:val="003932D7"/>
    <w:rsid w:val="00393B37"/>
    <w:rsid w:val="00396153"/>
    <w:rsid w:val="003968EC"/>
    <w:rsid w:val="0039734F"/>
    <w:rsid w:val="003A184B"/>
    <w:rsid w:val="003A1880"/>
    <w:rsid w:val="003A4C04"/>
    <w:rsid w:val="003A567B"/>
    <w:rsid w:val="003B0483"/>
    <w:rsid w:val="003B1ABB"/>
    <w:rsid w:val="003B25E8"/>
    <w:rsid w:val="003B2C96"/>
    <w:rsid w:val="003B628D"/>
    <w:rsid w:val="003B7650"/>
    <w:rsid w:val="003B7E94"/>
    <w:rsid w:val="003C12BF"/>
    <w:rsid w:val="003C2B8C"/>
    <w:rsid w:val="003C2C91"/>
    <w:rsid w:val="003C326D"/>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02CB"/>
    <w:rsid w:val="00402FF6"/>
    <w:rsid w:val="0040345D"/>
    <w:rsid w:val="00404193"/>
    <w:rsid w:val="0040685D"/>
    <w:rsid w:val="00410192"/>
    <w:rsid w:val="004108B8"/>
    <w:rsid w:val="00413263"/>
    <w:rsid w:val="004135D9"/>
    <w:rsid w:val="004137B2"/>
    <w:rsid w:val="00414B63"/>
    <w:rsid w:val="00417DAB"/>
    <w:rsid w:val="00421A4E"/>
    <w:rsid w:val="00421F70"/>
    <w:rsid w:val="0042635A"/>
    <w:rsid w:val="00430D7A"/>
    <w:rsid w:val="0043256B"/>
    <w:rsid w:val="00432DA9"/>
    <w:rsid w:val="00435227"/>
    <w:rsid w:val="0043527F"/>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36DA9"/>
    <w:rsid w:val="0055004C"/>
    <w:rsid w:val="00551A19"/>
    <w:rsid w:val="00557FBC"/>
    <w:rsid w:val="005628D8"/>
    <w:rsid w:val="00562D6D"/>
    <w:rsid w:val="00563A69"/>
    <w:rsid w:val="00566EA3"/>
    <w:rsid w:val="005708DC"/>
    <w:rsid w:val="00570D08"/>
    <w:rsid w:val="00583213"/>
    <w:rsid w:val="00585773"/>
    <w:rsid w:val="00585A1B"/>
    <w:rsid w:val="00586D0C"/>
    <w:rsid w:val="00587AAB"/>
    <w:rsid w:val="00591558"/>
    <w:rsid w:val="005915C7"/>
    <w:rsid w:val="005918E9"/>
    <w:rsid w:val="00592B81"/>
    <w:rsid w:val="00594FE6"/>
    <w:rsid w:val="005970E7"/>
    <w:rsid w:val="0059794F"/>
    <w:rsid w:val="00597AE2"/>
    <w:rsid w:val="005A23D6"/>
    <w:rsid w:val="005A5344"/>
    <w:rsid w:val="005B132B"/>
    <w:rsid w:val="005B1C5F"/>
    <w:rsid w:val="005B268E"/>
    <w:rsid w:val="005B4515"/>
    <w:rsid w:val="005B59D3"/>
    <w:rsid w:val="005C15E4"/>
    <w:rsid w:val="005C31A9"/>
    <w:rsid w:val="005C4279"/>
    <w:rsid w:val="005C6396"/>
    <w:rsid w:val="005C6F45"/>
    <w:rsid w:val="005D1F6B"/>
    <w:rsid w:val="005D391F"/>
    <w:rsid w:val="005E0408"/>
    <w:rsid w:val="005E041B"/>
    <w:rsid w:val="005E0AC7"/>
    <w:rsid w:val="005E1E09"/>
    <w:rsid w:val="005E2C99"/>
    <w:rsid w:val="005F1427"/>
    <w:rsid w:val="005F16E0"/>
    <w:rsid w:val="005F292F"/>
    <w:rsid w:val="005F3775"/>
    <w:rsid w:val="005F3E9D"/>
    <w:rsid w:val="005F4359"/>
    <w:rsid w:val="00600E25"/>
    <w:rsid w:val="00601C63"/>
    <w:rsid w:val="00603B1D"/>
    <w:rsid w:val="006055E4"/>
    <w:rsid w:val="006062F7"/>
    <w:rsid w:val="00607B2C"/>
    <w:rsid w:val="006151A4"/>
    <w:rsid w:val="0061771B"/>
    <w:rsid w:val="00621FA8"/>
    <w:rsid w:val="00622C76"/>
    <w:rsid w:val="00626EF8"/>
    <w:rsid w:val="006272AA"/>
    <w:rsid w:val="00630884"/>
    <w:rsid w:val="006310D7"/>
    <w:rsid w:val="00631F57"/>
    <w:rsid w:val="0064440E"/>
    <w:rsid w:val="006534C3"/>
    <w:rsid w:val="00653A10"/>
    <w:rsid w:val="00653F3E"/>
    <w:rsid w:val="0065484A"/>
    <w:rsid w:val="0066073B"/>
    <w:rsid w:val="0066271E"/>
    <w:rsid w:val="0066442C"/>
    <w:rsid w:val="00665F17"/>
    <w:rsid w:val="00667E55"/>
    <w:rsid w:val="00673E6A"/>
    <w:rsid w:val="00675537"/>
    <w:rsid w:val="00675586"/>
    <w:rsid w:val="00675E4A"/>
    <w:rsid w:val="00680CEE"/>
    <w:rsid w:val="006819F9"/>
    <w:rsid w:val="00681D42"/>
    <w:rsid w:val="00682EB6"/>
    <w:rsid w:val="00683C65"/>
    <w:rsid w:val="00684ECC"/>
    <w:rsid w:val="00686E2E"/>
    <w:rsid w:val="006933D1"/>
    <w:rsid w:val="006A6754"/>
    <w:rsid w:val="006A6867"/>
    <w:rsid w:val="006A6F6A"/>
    <w:rsid w:val="006B0581"/>
    <w:rsid w:val="006B2F2F"/>
    <w:rsid w:val="006B77D1"/>
    <w:rsid w:val="006C3085"/>
    <w:rsid w:val="006D5077"/>
    <w:rsid w:val="006E060F"/>
    <w:rsid w:val="006E0F5F"/>
    <w:rsid w:val="006E2008"/>
    <w:rsid w:val="006E203B"/>
    <w:rsid w:val="006E2A7A"/>
    <w:rsid w:val="006E3879"/>
    <w:rsid w:val="006E4D56"/>
    <w:rsid w:val="006E5714"/>
    <w:rsid w:val="006E61E6"/>
    <w:rsid w:val="006E6E3C"/>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061E"/>
    <w:rsid w:val="00741651"/>
    <w:rsid w:val="00742389"/>
    <w:rsid w:val="00744EE0"/>
    <w:rsid w:val="00745406"/>
    <w:rsid w:val="00752A20"/>
    <w:rsid w:val="00761B33"/>
    <w:rsid w:val="0076600A"/>
    <w:rsid w:val="00766C6A"/>
    <w:rsid w:val="00766EF5"/>
    <w:rsid w:val="007737C4"/>
    <w:rsid w:val="00775380"/>
    <w:rsid w:val="00777073"/>
    <w:rsid w:val="00781B56"/>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C6336"/>
    <w:rsid w:val="007D3062"/>
    <w:rsid w:val="007D5B99"/>
    <w:rsid w:val="007D5D2C"/>
    <w:rsid w:val="007E0CAA"/>
    <w:rsid w:val="007E535E"/>
    <w:rsid w:val="007E61A0"/>
    <w:rsid w:val="007E7E23"/>
    <w:rsid w:val="007F1FE3"/>
    <w:rsid w:val="007F6ABE"/>
    <w:rsid w:val="007F7982"/>
    <w:rsid w:val="00800008"/>
    <w:rsid w:val="0080065E"/>
    <w:rsid w:val="008016C3"/>
    <w:rsid w:val="0080195A"/>
    <w:rsid w:val="00810848"/>
    <w:rsid w:val="0081170D"/>
    <w:rsid w:val="00813091"/>
    <w:rsid w:val="008215CE"/>
    <w:rsid w:val="00827A27"/>
    <w:rsid w:val="00830223"/>
    <w:rsid w:val="0083174A"/>
    <w:rsid w:val="00832BBF"/>
    <w:rsid w:val="00836363"/>
    <w:rsid w:val="00841497"/>
    <w:rsid w:val="00844F89"/>
    <w:rsid w:val="00847389"/>
    <w:rsid w:val="00847A42"/>
    <w:rsid w:val="00847CDD"/>
    <w:rsid w:val="008521DD"/>
    <w:rsid w:val="00854F34"/>
    <w:rsid w:val="00856C32"/>
    <w:rsid w:val="00861083"/>
    <w:rsid w:val="00861695"/>
    <w:rsid w:val="00865449"/>
    <w:rsid w:val="008661FF"/>
    <w:rsid w:val="00867141"/>
    <w:rsid w:val="008674AC"/>
    <w:rsid w:val="008679CC"/>
    <w:rsid w:val="0087014D"/>
    <w:rsid w:val="008702FE"/>
    <w:rsid w:val="0087447C"/>
    <w:rsid w:val="008800F3"/>
    <w:rsid w:val="00881284"/>
    <w:rsid w:val="00883F81"/>
    <w:rsid w:val="00886D58"/>
    <w:rsid w:val="00890289"/>
    <w:rsid w:val="0089113B"/>
    <w:rsid w:val="0089581D"/>
    <w:rsid w:val="00897DE6"/>
    <w:rsid w:val="008A25FA"/>
    <w:rsid w:val="008A360D"/>
    <w:rsid w:val="008A4101"/>
    <w:rsid w:val="008B237A"/>
    <w:rsid w:val="008B2BDD"/>
    <w:rsid w:val="008B48B2"/>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8F3CA0"/>
    <w:rsid w:val="009013D9"/>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2C4F"/>
    <w:rsid w:val="009A4052"/>
    <w:rsid w:val="009A45EA"/>
    <w:rsid w:val="009A5551"/>
    <w:rsid w:val="009A6AB2"/>
    <w:rsid w:val="009A702B"/>
    <w:rsid w:val="009A758E"/>
    <w:rsid w:val="009A7EE3"/>
    <w:rsid w:val="009B00B0"/>
    <w:rsid w:val="009B3E6F"/>
    <w:rsid w:val="009B494D"/>
    <w:rsid w:val="009B4985"/>
    <w:rsid w:val="009B702B"/>
    <w:rsid w:val="009C4014"/>
    <w:rsid w:val="009C72C0"/>
    <w:rsid w:val="009D1A1B"/>
    <w:rsid w:val="009D3F73"/>
    <w:rsid w:val="009D5A9F"/>
    <w:rsid w:val="009E53B1"/>
    <w:rsid w:val="009F0D88"/>
    <w:rsid w:val="009F2744"/>
    <w:rsid w:val="009F3A48"/>
    <w:rsid w:val="009F48A2"/>
    <w:rsid w:val="00A01199"/>
    <w:rsid w:val="00A01E1C"/>
    <w:rsid w:val="00A06FE5"/>
    <w:rsid w:val="00A07AD7"/>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260"/>
    <w:rsid w:val="00A525ED"/>
    <w:rsid w:val="00A547CF"/>
    <w:rsid w:val="00A572F3"/>
    <w:rsid w:val="00A61CB9"/>
    <w:rsid w:val="00A62D5E"/>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D6E66"/>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3A3"/>
    <w:rsid w:val="00B15432"/>
    <w:rsid w:val="00B1714E"/>
    <w:rsid w:val="00B23F1B"/>
    <w:rsid w:val="00B27B9F"/>
    <w:rsid w:val="00B319DE"/>
    <w:rsid w:val="00B33428"/>
    <w:rsid w:val="00B42F4D"/>
    <w:rsid w:val="00B454C2"/>
    <w:rsid w:val="00B46687"/>
    <w:rsid w:val="00B5076A"/>
    <w:rsid w:val="00B50959"/>
    <w:rsid w:val="00B55C44"/>
    <w:rsid w:val="00B611CA"/>
    <w:rsid w:val="00B666E4"/>
    <w:rsid w:val="00B67CBA"/>
    <w:rsid w:val="00B7381C"/>
    <w:rsid w:val="00B76721"/>
    <w:rsid w:val="00B81BF1"/>
    <w:rsid w:val="00B84183"/>
    <w:rsid w:val="00B86FF4"/>
    <w:rsid w:val="00B877CC"/>
    <w:rsid w:val="00B87DFE"/>
    <w:rsid w:val="00B92280"/>
    <w:rsid w:val="00B9340B"/>
    <w:rsid w:val="00B940C9"/>
    <w:rsid w:val="00B942D5"/>
    <w:rsid w:val="00B95198"/>
    <w:rsid w:val="00BA08A1"/>
    <w:rsid w:val="00BA0E44"/>
    <w:rsid w:val="00BA1954"/>
    <w:rsid w:val="00BA6197"/>
    <w:rsid w:val="00BA7C96"/>
    <w:rsid w:val="00BB7263"/>
    <w:rsid w:val="00BC018F"/>
    <w:rsid w:val="00BC6018"/>
    <w:rsid w:val="00BC7B61"/>
    <w:rsid w:val="00BD1FEF"/>
    <w:rsid w:val="00BD292E"/>
    <w:rsid w:val="00BD69AF"/>
    <w:rsid w:val="00BD7245"/>
    <w:rsid w:val="00BE135F"/>
    <w:rsid w:val="00BE4904"/>
    <w:rsid w:val="00BE5C56"/>
    <w:rsid w:val="00BE7DF8"/>
    <w:rsid w:val="00BF0CB4"/>
    <w:rsid w:val="00BF27B0"/>
    <w:rsid w:val="00BF2BDC"/>
    <w:rsid w:val="00BF503F"/>
    <w:rsid w:val="00BF5916"/>
    <w:rsid w:val="00C008E4"/>
    <w:rsid w:val="00C0156C"/>
    <w:rsid w:val="00C04D58"/>
    <w:rsid w:val="00C15C14"/>
    <w:rsid w:val="00C20F01"/>
    <w:rsid w:val="00C21072"/>
    <w:rsid w:val="00C226E7"/>
    <w:rsid w:val="00C2373C"/>
    <w:rsid w:val="00C23831"/>
    <w:rsid w:val="00C2487B"/>
    <w:rsid w:val="00C32D20"/>
    <w:rsid w:val="00C35E89"/>
    <w:rsid w:val="00C37375"/>
    <w:rsid w:val="00C40B63"/>
    <w:rsid w:val="00C40B7C"/>
    <w:rsid w:val="00C41284"/>
    <w:rsid w:val="00C42F7A"/>
    <w:rsid w:val="00C46E7E"/>
    <w:rsid w:val="00C47F4C"/>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1ECD"/>
    <w:rsid w:val="00CD20CB"/>
    <w:rsid w:val="00CD2131"/>
    <w:rsid w:val="00CD296D"/>
    <w:rsid w:val="00CD2975"/>
    <w:rsid w:val="00CD4C43"/>
    <w:rsid w:val="00CD6512"/>
    <w:rsid w:val="00CE0758"/>
    <w:rsid w:val="00CE18F7"/>
    <w:rsid w:val="00CE1A35"/>
    <w:rsid w:val="00CE5026"/>
    <w:rsid w:val="00CE5CDC"/>
    <w:rsid w:val="00CF0D45"/>
    <w:rsid w:val="00CF2584"/>
    <w:rsid w:val="00CF47ED"/>
    <w:rsid w:val="00D067C0"/>
    <w:rsid w:val="00D068CB"/>
    <w:rsid w:val="00D06B48"/>
    <w:rsid w:val="00D06CE6"/>
    <w:rsid w:val="00D16710"/>
    <w:rsid w:val="00D2054E"/>
    <w:rsid w:val="00D244CB"/>
    <w:rsid w:val="00D33D65"/>
    <w:rsid w:val="00D3437B"/>
    <w:rsid w:val="00D3592E"/>
    <w:rsid w:val="00D36009"/>
    <w:rsid w:val="00D360FD"/>
    <w:rsid w:val="00D37437"/>
    <w:rsid w:val="00D40433"/>
    <w:rsid w:val="00D40690"/>
    <w:rsid w:val="00D4270D"/>
    <w:rsid w:val="00D43792"/>
    <w:rsid w:val="00D441E0"/>
    <w:rsid w:val="00D47699"/>
    <w:rsid w:val="00D50DEA"/>
    <w:rsid w:val="00D51BE9"/>
    <w:rsid w:val="00D51E45"/>
    <w:rsid w:val="00D53967"/>
    <w:rsid w:val="00D540A7"/>
    <w:rsid w:val="00D559E2"/>
    <w:rsid w:val="00D55C4F"/>
    <w:rsid w:val="00D57170"/>
    <w:rsid w:val="00D6119F"/>
    <w:rsid w:val="00D61CE5"/>
    <w:rsid w:val="00D673EF"/>
    <w:rsid w:val="00D67C4E"/>
    <w:rsid w:val="00D70413"/>
    <w:rsid w:val="00D71EFE"/>
    <w:rsid w:val="00D748C2"/>
    <w:rsid w:val="00D76708"/>
    <w:rsid w:val="00D77899"/>
    <w:rsid w:val="00D821AF"/>
    <w:rsid w:val="00D83975"/>
    <w:rsid w:val="00D87076"/>
    <w:rsid w:val="00D90468"/>
    <w:rsid w:val="00D9360D"/>
    <w:rsid w:val="00D9522E"/>
    <w:rsid w:val="00D96E4C"/>
    <w:rsid w:val="00DA129B"/>
    <w:rsid w:val="00DA1745"/>
    <w:rsid w:val="00DA3947"/>
    <w:rsid w:val="00DA4E5D"/>
    <w:rsid w:val="00DA5D36"/>
    <w:rsid w:val="00DB1EB3"/>
    <w:rsid w:val="00DB26DD"/>
    <w:rsid w:val="00DB65DF"/>
    <w:rsid w:val="00DC58C7"/>
    <w:rsid w:val="00DC68C3"/>
    <w:rsid w:val="00DC6B61"/>
    <w:rsid w:val="00DC75B6"/>
    <w:rsid w:val="00DC7ED7"/>
    <w:rsid w:val="00DD053F"/>
    <w:rsid w:val="00DD0975"/>
    <w:rsid w:val="00DD3C82"/>
    <w:rsid w:val="00DD3D7E"/>
    <w:rsid w:val="00DD3EF1"/>
    <w:rsid w:val="00DD6EE4"/>
    <w:rsid w:val="00DD788B"/>
    <w:rsid w:val="00DE6485"/>
    <w:rsid w:val="00DF1B43"/>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49C2"/>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1FCE"/>
    <w:rsid w:val="00E858EF"/>
    <w:rsid w:val="00E86816"/>
    <w:rsid w:val="00E90B11"/>
    <w:rsid w:val="00E91A40"/>
    <w:rsid w:val="00E9293C"/>
    <w:rsid w:val="00EA0783"/>
    <w:rsid w:val="00EA1886"/>
    <w:rsid w:val="00EA2BA5"/>
    <w:rsid w:val="00EA39E1"/>
    <w:rsid w:val="00EA5BE8"/>
    <w:rsid w:val="00EB0B8F"/>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5C9D"/>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6DDB"/>
    <w:rsid w:val="00F27AC8"/>
    <w:rsid w:val="00F43B46"/>
    <w:rsid w:val="00F45E9D"/>
    <w:rsid w:val="00F51F4E"/>
    <w:rsid w:val="00F54992"/>
    <w:rsid w:val="00F5549C"/>
    <w:rsid w:val="00F55EF0"/>
    <w:rsid w:val="00F574E8"/>
    <w:rsid w:val="00F61CA5"/>
    <w:rsid w:val="00F6640C"/>
    <w:rsid w:val="00F67F3D"/>
    <w:rsid w:val="00F72586"/>
    <w:rsid w:val="00F725B4"/>
    <w:rsid w:val="00F75296"/>
    <w:rsid w:val="00F761A9"/>
    <w:rsid w:val="00F77BCB"/>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531B"/>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00425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00425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00202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00202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00425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00425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00202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00202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D61CE5"/>
    <w:pPr>
      <w:numPr>
        <w:ilvl w:val="1"/>
        <w:numId w:val="44"/>
      </w:numPr>
      <w:spacing w:before="120"/>
      <w:ind w:left="1701" w:hanging="850"/>
      <w:contextualSpacing w:val="0"/>
    </w:pPr>
    <w:rPr>
      <w:rFonts w:asciiTheme="minorHAnsi" w:hAnsiTheme="minorHAnsi" w:cstheme="minorHAnsi"/>
      <w:sz w:val="22"/>
      <w:szCs w:val="22"/>
    </w:rPr>
  </w:style>
  <w:style w:type="paragraph" w:customStyle="1" w:styleId="Heading1">
    <w:name w:val="Heading1"/>
    <w:basedOn w:val="Heading10"/>
    <w:next w:val="Style2"/>
    <w:qFormat/>
    <w:rsid w:val="00D61CE5"/>
    <w:pPr>
      <w:numPr>
        <w:numId w:val="5"/>
      </w:numPr>
      <w:spacing w:before="120" w:after="120" w:line="320" w:lineRule="exact"/>
      <w:ind w:firstLine="66"/>
    </w:pPr>
    <w:rPr>
      <w:rFonts w:ascii="Arial" w:hAnsi="Arial" w:cs="Arial"/>
      <w:b/>
      <w:bCs/>
      <w:color w:val="000000" w:themeColor="text1"/>
      <w:sz w:val="28"/>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D61CE5"/>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0B3070"/>
    <w:pPr>
      <w:numPr>
        <w:numId w:val="22"/>
      </w:numPr>
      <w:tabs>
        <w:tab w:val="left" w:pos="3686"/>
      </w:tabs>
      <w:spacing w:after="0"/>
      <w:ind w:left="2268" w:hanging="425"/>
      <w:contextualSpacing w:val="0"/>
      <w:jc w:val="both"/>
    </w:pPr>
  </w:style>
  <w:style w:type="paragraph" w:customStyle="1" w:styleId="TSB-Level2Numbers">
    <w:name w:val="TSB - Level 2 Numbers"/>
    <w:basedOn w:val="TSB-Level1Numbers"/>
    <w:link w:val="TSB-Level2NumbersChar"/>
    <w:autoRedefine/>
    <w:qFormat/>
    <w:rsid w:val="002D4186"/>
    <w:pPr>
      <w:numPr>
        <w:ilvl w:val="1"/>
        <w:numId w:val="23"/>
      </w:numPr>
      <w:spacing w:after="240"/>
      <w:ind w:left="1276" w:hanging="366"/>
    </w:pPr>
  </w:style>
  <w:style w:type="character" w:customStyle="1" w:styleId="TSB-PolicyBulletsChar">
    <w:name w:val="TSB - Policy Bullets Char"/>
    <w:basedOn w:val="ListParagraphChar"/>
    <w:link w:val="TSB-PolicyBullets"/>
    <w:rsid w:val="000B3070"/>
  </w:style>
  <w:style w:type="character" w:customStyle="1" w:styleId="TSB-Level2NumbersChar">
    <w:name w:val="TSB - Level 2 Numbers Char"/>
    <w:basedOn w:val="DefaultParagraphFont"/>
    <w:link w:val="TSB-Level2Numbers"/>
    <w:rsid w:val="002D4186"/>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 w:type="paragraph" w:styleId="NormalWeb">
    <w:name w:val="Normal (Web)"/>
    <w:basedOn w:val="Normal"/>
    <w:uiPriority w:val="99"/>
    <w:semiHidden/>
    <w:unhideWhenUsed/>
    <w:rsid w:val="009A2C4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69054019">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TSB">
      <a:dk1>
        <a:sysClr val="windowText" lastClr="000000"/>
      </a:dk1>
      <a:lt1>
        <a:sysClr val="window" lastClr="FFFFFF"/>
      </a:lt1>
      <a:dk2>
        <a:srgbClr val="000000"/>
      </a:dk2>
      <a:lt2>
        <a:srgbClr val="EEECE1"/>
      </a:lt2>
      <a:accent1>
        <a:srgbClr val="004251"/>
      </a:accent1>
      <a:accent2>
        <a:srgbClr val="347186"/>
      </a:accent2>
      <a:accent3>
        <a:srgbClr val="7C7777"/>
      </a:accent3>
      <a:accent4>
        <a:srgbClr val="BABABC"/>
      </a:accent4>
      <a:accent5>
        <a:srgbClr val="FFD006"/>
      </a:accent5>
      <a:accent6>
        <a:srgbClr val="CBDDD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CC0F5-91D5-4013-A304-91E98503D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36</Words>
  <Characters>155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Dodd, Mandy</cp:lastModifiedBy>
  <cp:revision>2</cp:revision>
  <dcterms:created xsi:type="dcterms:W3CDTF">2022-03-10T14:37:00Z</dcterms:created>
  <dcterms:modified xsi:type="dcterms:W3CDTF">2022-03-10T14:37:00Z</dcterms:modified>
</cp:coreProperties>
</file>